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Pr="00BF4B9B" w:rsidR="009179AB" w:rsidRDefault="009179AB" w14:paraId="679F7EED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bookmarkStart w:name="_heading=h.gjdgxs" w:colFirst="0" w:colLast="0" w:id="0"/>
      <w:bookmarkEnd w:id="0"/>
    </w:p>
    <w:p w:rsidRPr="00BF4B9B" w:rsidR="009179AB" w:rsidP="00CE3BFC" w:rsidRDefault="00651A4B" w14:paraId="6CD52548" w14:textId="33F76934">
      <w:pPr>
        <w:pStyle w:val="Title"/>
        <w:ind w:left="-567"/>
        <w:rPr>
          <w:rFonts w:asciiTheme="majorHAnsi" w:hAnsiTheme="majorHAnsi" w:cstheme="majorHAnsi"/>
        </w:rPr>
      </w:pPr>
      <w:bookmarkStart w:name="_Hlk172759242" w:id="1"/>
      <w:r w:rsidRPr="00BF4B9B">
        <w:rPr>
          <w:rFonts w:asciiTheme="majorHAnsi" w:hAnsiTheme="majorHAnsi" w:cstheme="majorHAnsi"/>
          <w:b/>
        </w:rPr>
        <w:t>MOBILE DEVELOPEMENT</w:t>
      </w:r>
    </w:p>
    <w:p w:rsidRPr="00107514" w:rsidR="009179AB" w:rsidP="00CE3BFC" w:rsidRDefault="00107514" w14:paraId="65B96657" w14:textId="43D9A59E">
      <w:pPr>
        <w:ind w:left="-616"/>
        <w:jc w:val="center"/>
        <w:rPr>
          <w:rFonts w:eastAsia="Calibri" w:asciiTheme="majorHAnsi" w:hAnsiTheme="majorHAnsi" w:cstheme="majorHAnsi"/>
          <w:i/>
          <w:sz w:val="52"/>
          <w:szCs w:val="52"/>
        </w:rPr>
      </w:pPr>
      <w:r>
        <w:rPr>
          <w:rFonts w:eastAsia="Calibri" w:asciiTheme="majorHAnsi" w:hAnsiTheme="majorHAnsi" w:cstheme="majorHAnsi"/>
          <w:i/>
          <w:sz w:val="52"/>
          <w:szCs w:val="52"/>
        </w:rPr>
        <w:t xml:space="preserve">YOUR </w:t>
      </w:r>
      <w:r w:rsidRPr="00107514" w:rsidR="009B0BA4">
        <w:rPr>
          <w:rFonts w:eastAsia="Calibri" w:asciiTheme="majorHAnsi" w:hAnsiTheme="majorHAnsi" w:cstheme="majorHAnsi"/>
          <w:i/>
          <w:sz w:val="52"/>
          <w:szCs w:val="52"/>
        </w:rPr>
        <w:t>DEV</w:t>
      </w:r>
      <w:r w:rsidRPr="00107514" w:rsidR="004A2296">
        <w:rPr>
          <w:rFonts w:eastAsia="Calibri" w:asciiTheme="majorHAnsi" w:hAnsiTheme="majorHAnsi" w:cstheme="majorHAnsi"/>
          <w:i/>
          <w:sz w:val="52"/>
          <w:szCs w:val="52"/>
        </w:rPr>
        <w:t xml:space="preserve"> TOOLS </w:t>
      </w:r>
      <w:r w:rsidRPr="00107514">
        <w:rPr>
          <w:rFonts w:eastAsia="Calibri" w:asciiTheme="majorHAnsi" w:hAnsiTheme="majorHAnsi" w:cstheme="majorHAnsi"/>
          <w:i/>
          <w:sz w:val="52"/>
          <w:szCs w:val="52"/>
        </w:rPr>
        <w:t>GUIDE</w:t>
      </w:r>
      <w:r>
        <w:rPr>
          <w:rFonts w:eastAsia="Calibri" w:asciiTheme="majorHAnsi" w:hAnsiTheme="majorHAnsi" w:cstheme="majorHAnsi"/>
          <w:i/>
          <w:sz w:val="52"/>
          <w:szCs w:val="52"/>
        </w:rPr>
        <w:t>!</w:t>
      </w:r>
    </w:p>
    <w:bookmarkEnd w:id="1"/>
    <w:p w:rsidR="00E57C7A" w:rsidP="00E57C7A" w:rsidRDefault="00E57C7A" w14:paraId="5F262534" w14:textId="4A19FBAC">
      <w:pPr>
        <w:pStyle w:val="Heading1"/>
        <w:rPr>
          <w:rFonts w:asciiTheme="majorHAnsi" w:hAnsiTheme="majorHAnsi" w:cstheme="majorHAnsi"/>
        </w:rPr>
      </w:pPr>
      <w:r w:rsidRPr="00BF4B9B">
        <w:rPr>
          <w:rFonts w:asciiTheme="majorHAnsi" w:hAnsiTheme="majorHAnsi" w:cstheme="majorHAnsi"/>
        </w:rPr>
        <w:t xml:space="preserve">Flutter, Android Emulator, VS Code </w:t>
      </w:r>
    </w:p>
    <w:p w:rsidRPr="004A2296" w:rsidR="004A2296" w:rsidP="004A2296" w:rsidRDefault="004A2296" w14:paraId="587568CC" w14:textId="77777777"/>
    <w:p w:rsidRPr="00E109D7" w:rsidR="009C4AEA" w:rsidP="009C4AEA" w:rsidRDefault="009C4AEA" w14:paraId="21A56DC8" w14:textId="62CCB426">
      <w:pPr>
        <w:rPr>
          <w:rFonts w:asciiTheme="majorHAnsi" w:hAnsiTheme="majorHAnsi" w:cstheme="majorHAnsi"/>
          <w:i/>
          <w:iCs/>
        </w:rPr>
      </w:pPr>
      <w:bookmarkStart w:name="step-1-read-watch-documentation" w:id="2"/>
      <w:r w:rsidRPr="00E109D7">
        <w:rPr>
          <w:i/>
          <w:iCs/>
          <w:noProof/>
        </w:rPr>
        <w:drawing>
          <wp:inline distT="0" distB="0" distL="114300" distR="114300" wp14:anchorId="62714AC0" wp14:editId="2F4D9153">
            <wp:extent cx="193675" cy="193675"/>
            <wp:effectExtent l="0" t="0" r="0" b="0"/>
            <wp:docPr id="9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3675" cy="1936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E109D7">
        <w:rPr>
          <w:rFonts w:asciiTheme="majorHAnsi" w:hAnsiTheme="majorHAnsi" w:cstheme="majorHAnsi"/>
          <w:i/>
          <w:iCs/>
        </w:rPr>
        <w:t xml:space="preserve"> More info?</w:t>
      </w:r>
    </w:p>
    <w:p w:rsidRPr="00312557" w:rsidR="009C4AEA" w:rsidP="009C4AEA" w:rsidRDefault="009E78F7" w14:paraId="43778DFD" w14:textId="77777777">
      <w:pPr>
        <w:pStyle w:val="Compact"/>
        <w:numPr>
          <w:ilvl w:val="0"/>
          <w:numId w:val="26"/>
        </w:numPr>
        <w:rPr>
          <w:rFonts w:asciiTheme="majorHAnsi" w:hAnsiTheme="majorHAnsi" w:cstheme="majorHAnsi"/>
          <w:color w:val="000000" w:themeColor="text1"/>
          <w:sz w:val="22"/>
          <w:szCs w:val="22"/>
          <w:u w:val="single"/>
        </w:rPr>
      </w:pPr>
      <w:hyperlink r:id="rId9">
        <w:r w:rsidRPr="00312557" w:rsidR="009C4AEA">
          <w:rPr>
            <w:rStyle w:val="Hyperlink"/>
            <w:rFonts w:asciiTheme="majorHAnsi" w:hAnsiTheme="majorHAnsi" w:cstheme="majorHAnsi"/>
            <w:color w:val="000000" w:themeColor="text1"/>
            <w:sz w:val="22"/>
            <w:szCs w:val="22"/>
          </w:rPr>
          <w:t>Flutter Setup on Windows</w:t>
        </w:r>
      </w:hyperlink>
    </w:p>
    <w:p w:rsidRPr="00312557" w:rsidR="009C4AEA" w:rsidP="009C4AEA" w:rsidRDefault="009C4AEA" w14:paraId="5C8F078A" w14:textId="77777777">
      <w:pPr>
        <w:pStyle w:val="Compact"/>
        <w:numPr>
          <w:ilvl w:val="0"/>
          <w:numId w:val="26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color w:val="000000" w:themeColor="text1"/>
          <w:sz w:val="22"/>
          <w:szCs w:val="22"/>
          <w:u w:val="single"/>
        </w:rPr>
        <w:t xml:space="preserve"> </w:t>
      </w:r>
      <w:hyperlink r:id="rId10">
        <w:r w:rsidRPr="00312557">
          <w:rPr>
            <w:rStyle w:val="Hyperlink"/>
            <w:rFonts w:asciiTheme="majorHAnsi" w:hAnsiTheme="majorHAnsi" w:cstheme="majorHAnsi"/>
            <w:color w:val="000000" w:themeColor="text1"/>
            <w:sz w:val="22"/>
            <w:szCs w:val="22"/>
          </w:rPr>
          <w:t>YouTube Installation Guide</w:t>
        </w:r>
      </w:hyperlink>
    </w:p>
    <w:p w:rsidR="009C4AEA" w:rsidP="009C4AEA" w:rsidRDefault="009C4AEA" w14:paraId="2DCDD2D6" w14:textId="77777777">
      <w:pPr>
        <w:pStyle w:val="NoSpacing"/>
      </w:pPr>
    </w:p>
    <w:p w:rsidRPr="00312557" w:rsidR="002E2AA0" w:rsidP="00091C3C" w:rsidRDefault="002E2AA0" w14:paraId="4D64499C" w14:textId="2BC4AF79">
      <w:pPr>
        <w:pStyle w:val="Heading4"/>
      </w:pPr>
      <w:bookmarkStart w:name="step-2-install-flutter-sdk" w:id="3"/>
      <w:bookmarkEnd w:id="2"/>
      <w:r w:rsidRPr="00312557">
        <w:t xml:space="preserve">Step </w:t>
      </w:r>
      <w:r w:rsidR="00091C3C">
        <w:t>1</w:t>
      </w:r>
      <w:r w:rsidRPr="00312557">
        <w:t>: Install Flutter SDK</w:t>
      </w:r>
    </w:p>
    <w:p w:rsidRPr="00312557" w:rsidR="002E2AA0" w:rsidP="001E5BC8" w:rsidRDefault="002E2AA0" w14:paraId="1B68CEE0" w14:textId="77777777">
      <w:pPr>
        <w:pStyle w:val="Compact"/>
        <w:numPr>
          <w:ilvl w:val="0"/>
          <w:numId w:val="6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Download and Install Flutter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:rsidRPr="00312557" w:rsidR="002E2AA0" w:rsidP="001E5BC8" w:rsidRDefault="002E2AA0" w14:paraId="1ED51BC1" w14:textId="77777777">
      <w:pPr>
        <w:pStyle w:val="Compact"/>
        <w:numPr>
          <w:ilvl w:val="1"/>
          <w:numId w:val="7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Download the Flutter SDK from </w:t>
      </w:r>
      <w:hyperlink r:id="rId11">
        <w:r w:rsidRPr="00312557">
          <w:rPr>
            <w:rStyle w:val="Hyperlink"/>
            <w:rFonts w:asciiTheme="majorHAnsi" w:hAnsiTheme="majorHAnsi" w:cstheme="majorHAnsi"/>
            <w:color w:val="000000" w:themeColor="text1"/>
            <w:sz w:val="22"/>
            <w:szCs w:val="22"/>
          </w:rPr>
          <w:t>Flutter’s official page</w:t>
        </w:r>
      </w:hyperlink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and extract it to </w:t>
      </w:r>
      <w:r w:rsidRPr="00312557">
        <w:rPr>
          <w:rStyle w:val="VerbatimChar"/>
          <w:rFonts w:asciiTheme="majorHAnsi" w:hAnsiTheme="majorHAnsi" w:cstheme="majorHAnsi"/>
          <w:color w:val="000000" w:themeColor="text1"/>
          <w:sz w:val="22"/>
          <w:szCs w:val="22"/>
        </w:rPr>
        <w:t>C:\Flutter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:rsidRPr="00312557" w:rsidR="002E2AA0" w:rsidP="001E5BC8" w:rsidRDefault="002E2AA0" w14:paraId="70966D50" w14:textId="77777777">
      <w:pPr>
        <w:pStyle w:val="Compact"/>
        <w:numPr>
          <w:ilvl w:val="0"/>
          <w:numId w:val="6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Update Environment Variables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:rsidRPr="00312557" w:rsidR="002E2AA0" w:rsidP="001E5BC8" w:rsidRDefault="002E2AA0" w14:paraId="55EC8ABA" w14:textId="77777777">
      <w:pPr>
        <w:pStyle w:val="Compact"/>
        <w:numPr>
          <w:ilvl w:val="1"/>
          <w:numId w:val="7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dd </w:t>
      </w:r>
      <w:r w:rsidRPr="00312557">
        <w:rPr>
          <w:rStyle w:val="VerbatimChar"/>
          <w:rFonts w:asciiTheme="majorHAnsi" w:hAnsiTheme="majorHAnsi" w:cstheme="majorHAnsi"/>
          <w:color w:val="000000" w:themeColor="text1"/>
          <w:sz w:val="22"/>
          <w:szCs w:val="22"/>
        </w:rPr>
        <w:t>C:\Flutter\bin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to your system </w:t>
      </w: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Path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under </w:t>
      </w: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Environment Variables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:rsidRPr="00312557" w:rsidR="002E2AA0" w:rsidP="001E5BC8" w:rsidRDefault="002E2AA0" w14:paraId="6E92D45D" w14:textId="77777777">
      <w:pPr>
        <w:pStyle w:val="Compact"/>
        <w:numPr>
          <w:ilvl w:val="0"/>
          <w:numId w:val="6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Run Flutter Doctor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:rsidRPr="00312557" w:rsidR="002E2AA0" w:rsidP="001E5BC8" w:rsidRDefault="002E2AA0" w14:paraId="11E9E8FA" w14:textId="77777777">
      <w:pPr>
        <w:numPr>
          <w:ilvl w:val="1"/>
          <w:numId w:val="7"/>
        </w:numPr>
        <w:spacing w:after="200" w:line="240" w:lineRule="auto"/>
        <w:rPr>
          <w:rFonts w:asciiTheme="majorHAnsi" w:hAnsiTheme="majorHAnsi" w:cstheme="majorHAnsi"/>
          <w:color w:val="000000" w:themeColor="text1"/>
        </w:rPr>
      </w:pPr>
      <w:r w:rsidRPr="00312557">
        <w:rPr>
          <w:rFonts w:asciiTheme="majorHAnsi" w:hAnsiTheme="majorHAnsi" w:cstheme="majorHAnsi"/>
          <w:color w:val="000000" w:themeColor="text1"/>
        </w:rPr>
        <w:t xml:space="preserve">Open </w:t>
      </w:r>
      <w:r w:rsidRPr="00312557">
        <w:rPr>
          <w:rFonts w:asciiTheme="majorHAnsi" w:hAnsiTheme="majorHAnsi" w:cstheme="majorHAnsi"/>
          <w:b/>
          <w:bCs/>
          <w:color w:val="000000" w:themeColor="text1"/>
        </w:rPr>
        <w:t>Command Prompt</w:t>
      </w:r>
      <w:r w:rsidRPr="00312557">
        <w:rPr>
          <w:rFonts w:asciiTheme="majorHAnsi" w:hAnsiTheme="majorHAnsi" w:cstheme="majorHAnsi"/>
          <w:color w:val="000000" w:themeColor="text1"/>
        </w:rPr>
        <w:t xml:space="preserve"> or </w:t>
      </w:r>
      <w:r w:rsidRPr="00312557">
        <w:rPr>
          <w:rFonts w:asciiTheme="majorHAnsi" w:hAnsiTheme="majorHAnsi" w:cstheme="majorHAnsi"/>
          <w:b/>
          <w:bCs/>
          <w:color w:val="000000" w:themeColor="text1"/>
        </w:rPr>
        <w:t>PowerShell</w:t>
      </w:r>
      <w:r w:rsidRPr="00312557">
        <w:rPr>
          <w:rFonts w:asciiTheme="majorHAnsi" w:hAnsiTheme="majorHAnsi" w:cstheme="majorHAnsi"/>
          <w:color w:val="000000" w:themeColor="text1"/>
        </w:rPr>
        <w:t xml:space="preserve"> and run:</w:t>
      </w:r>
    </w:p>
    <w:p w:rsidRPr="00312557" w:rsidR="002E2AA0" w:rsidP="001E2C05" w:rsidRDefault="002E2AA0" w14:paraId="559B7598" w14:textId="77777777">
      <w:pPr>
        <w:pStyle w:val="Author"/>
        <w:rPr>
          <w:rFonts w:asciiTheme="majorHAnsi" w:hAnsiTheme="majorHAnsi"/>
          <w:sz w:val="22"/>
          <w:szCs w:val="22"/>
        </w:rPr>
      </w:pPr>
      <w:r w:rsidRPr="00312557">
        <w:rPr>
          <w:rStyle w:val="VerbatimChar"/>
          <w:rFonts w:asciiTheme="majorHAnsi" w:hAnsiTheme="majorHAnsi"/>
          <w:sz w:val="22"/>
          <w:szCs w:val="22"/>
        </w:rPr>
        <w:t>flutter doctor</w:t>
      </w:r>
    </w:p>
    <w:p w:rsidRPr="00312557" w:rsidR="002E2AA0" w:rsidP="001E5BC8" w:rsidRDefault="002E2AA0" w14:paraId="47FB1997" w14:textId="77777777">
      <w:pPr>
        <w:numPr>
          <w:ilvl w:val="1"/>
          <w:numId w:val="7"/>
        </w:numPr>
        <w:spacing w:after="200" w:line="240" w:lineRule="auto"/>
        <w:rPr>
          <w:rFonts w:asciiTheme="majorHAnsi" w:hAnsiTheme="majorHAnsi" w:cstheme="majorHAnsi"/>
          <w:color w:val="000000" w:themeColor="text1"/>
        </w:rPr>
      </w:pPr>
      <w:r w:rsidRPr="00312557">
        <w:rPr>
          <w:rFonts w:asciiTheme="majorHAnsi" w:hAnsiTheme="majorHAnsi" w:cstheme="majorHAnsi"/>
          <w:color w:val="000000" w:themeColor="text1"/>
        </w:rPr>
        <w:t>This checks for missing dependencies and issues.</w:t>
      </w:r>
    </w:p>
    <w:p w:rsidRPr="00312557" w:rsidR="002E2AA0" w:rsidP="00091C3C" w:rsidRDefault="002E2AA0" w14:paraId="4943A002" w14:textId="19E7507D">
      <w:pPr>
        <w:pStyle w:val="Heading4"/>
      </w:pPr>
      <w:r w:rsidRPr="00312557">
        <w:t xml:space="preserve"> </w:t>
      </w:r>
      <w:bookmarkStart w:name="step-3-install-android-studio" w:id="4"/>
      <w:bookmarkEnd w:id="3"/>
      <w:r w:rsidRPr="00312557">
        <w:t xml:space="preserve">Step </w:t>
      </w:r>
      <w:r w:rsidR="00091C3C">
        <w:t>2</w:t>
      </w:r>
      <w:r w:rsidRPr="00312557">
        <w:t>: Install Android Studio</w:t>
      </w:r>
    </w:p>
    <w:p w:rsidRPr="00312557" w:rsidR="002E2AA0" w:rsidP="001E5BC8" w:rsidRDefault="002E2AA0" w14:paraId="425E36FB" w14:textId="77777777">
      <w:pPr>
        <w:pStyle w:val="Compact"/>
        <w:numPr>
          <w:ilvl w:val="0"/>
          <w:numId w:val="8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Install Android Studio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:rsidRPr="00312557" w:rsidR="002E2AA0" w:rsidP="001E5BC8" w:rsidRDefault="002E2AA0" w14:paraId="33701540" w14:textId="77777777">
      <w:pPr>
        <w:pStyle w:val="Compact"/>
        <w:numPr>
          <w:ilvl w:val="1"/>
          <w:numId w:val="7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Download and install </w:t>
      </w:r>
      <w:hyperlink r:id="rId12">
        <w:r w:rsidRPr="00312557">
          <w:rPr>
            <w:rStyle w:val="Hyperlink"/>
            <w:rFonts w:asciiTheme="majorHAnsi" w:hAnsiTheme="majorHAnsi" w:cstheme="majorHAnsi"/>
            <w:color w:val="000000" w:themeColor="text1"/>
            <w:sz w:val="22"/>
            <w:szCs w:val="22"/>
          </w:rPr>
          <w:t>Android Studio</w:t>
        </w:r>
      </w:hyperlink>
      <w:r w:rsidRPr="00312557">
        <w:rPr>
          <w:rFonts w:asciiTheme="majorHAnsi" w:hAnsiTheme="majorHAnsi" w:cstheme="majorHAnsi"/>
          <w:color w:val="000000" w:themeColor="text1"/>
          <w:sz w:val="22"/>
          <w:szCs w:val="22"/>
          <w:u w:val="single"/>
        </w:rPr>
        <w:t>.</w:t>
      </w:r>
    </w:p>
    <w:p w:rsidRPr="00312557" w:rsidR="002E2AA0" w:rsidP="001E5BC8" w:rsidRDefault="002E2AA0" w14:paraId="6DEBF876" w14:textId="77777777">
      <w:pPr>
        <w:pStyle w:val="Compact"/>
        <w:numPr>
          <w:ilvl w:val="0"/>
          <w:numId w:val="8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Install SDK Tools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:rsidRPr="00312557" w:rsidR="002E2AA0" w:rsidP="001E5BC8" w:rsidRDefault="002E2AA0" w14:paraId="10A7BA43" w14:textId="77777777">
      <w:pPr>
        <w:pStyle w:val="Compact"/>
        <w:numPr>
          <w:ilvl w:val="1"/>
          <w:numId w:val="7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Open </w:t>
      </w: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SDK Manager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in Android Studio, go to </w:t>
      </w: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SDK Tools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, and install:</w:t>
      </w:r>
    </w:p>
    <w:p w:rsidRPr="00312557" w:rsidR="002E2AA0" w:rsidP="001E5BC8" w:rsidRDefault="002E2AA0" w14:paraId="0DA14554" w14:textId="77777777">
      <w:pPr>
        <w:pStyle w:val="Compact"/>
        <w:numPr>
          <w:ilvl w:val="2"/>
          <w:numId w:val="7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Android SDK Build Tools</w:t>
      </w:r>
    </w:p>
    <w:p w:rsidRPr="00312557" w:rsidR="002E2AA0" w:rsidP="001E5BC8" w:rsidRDefault="002E2AA0" w14:paraId="7EED68B3" w14:textId="77777777">
      <w:pPr>
        <w:pStyle w:val="Compact"/>
        <w:numPr>
          <w:ilvl w:val="2"/>
          <w:numId w:val="7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Command-line Tools</w:t>
      </w:r>
    </w:p>
    <w:p w:rsidRPr="00312557" w:rsidR="002E2AA0" w:rsidP="001E5BC8" w:rsidRDefault="002E2AA0" w14:paraId="74D69C47" w14:textId="77777777">
      <w:pPr>
        <w:pStyle w:val="Compact"/>
        <w:numPr>
          <w:ilvl w:val="2"/>
          <w:numId w:val="7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Android Emulator</w:t>
      </w:r>
    </w:p>
    <w:p w:rsidRPr="00312557" w:rsidR="002E2AA0" w:rsidP="001E5BC8" w:rsidRDefault="002E2AA0" w14:paraId="6836365E" w14:textId="77777777">
      <w:pPr>
        <w:pStyle w:val="Compact"/>
        <w:numPr>
          <w:ilvl w:val="2"/>
          <w:numId w:val="7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Android SDK Platform-Tools</w:t>
      </w:r>
    </w:p>
    <w:p w:rsidRPr="00312557" w:rsidR="001E5BC8" w:rsidP="001E5BC8" w:rsidRDefault="001E5BC8" w14:paraId="412B3258" w14:textId="77777777">
      <w:pPr>
        <w:pStyle w:val="Compact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:rsidRPr="00312557" w:rsidR="002E2AA0" w:rsidP="001E5BC8" w:rsidRDefault="002E2AA0" w14:paraId="02D0A79E" w14:textId="77777777">
      <w:pPr>
        <w:pStyle w:val="Compact"/>
        <w:numPr>
          <w:ilvl w:val="0"/>
          <w:numId w:val="8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Accept Android Licenses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:rsidRPr="00312557" w:rsidR="002E2AA0" w:rsidP="001E5BC8" w:rsidRDefault="002E2AA0" w14:paraId="19BB085B" w14:textId="77777777">
      <w:pPr>
        <w:numPr>
          <w:ilvl w:val="1"/>
          <w:numId w:val="7"/>
        </w:numPr>
        <w:spacing w:after="200" w:line="240" w:lineRule="auto"/>
        <w:rPr>
          <w:rFonts w:asciiTheme="majorHAnsi" w:hAnsiTheme="majorHAnsi" w:cstheme="majorHAnsi"/>
          <w:color w:val="000000" w:themeColor="text1"/>
        </w:rPr>
      </w:pPr>
      <w:r w:rsidRPr="00312557">
        <w:rPr>
          <w:rFonts w:asciiTheme="majorHAnsi" w:hAnsiTheme="majorHAnsi" w:cstheme="majorHAnsi"/>
          <w:color w:val="000000" w:themeColor="text1"/>
        </w:rPr>
        <w:t>Run:</w:t>
      </w:r>
    </w:p>
    <w:p w:rsidRPr="00312557" w:rsidR="002E2AA0" w:rsidP="001E2C05" w:rsidRDefault="002E2AA0" w14:paraId="373C4821" w14:textId="77777777">
      <w:pPr>
        <w:pStyle w:val="Author"/>
        <w:rPr>
          <w:rFonts w:asciiTheme="majorHAnsi" w:hAnsiTheme="majorHAnsi"/>
          <w:sz w:val="22"/>
          <w:szCs w:val="22"/>
        </w:rPr>
      </w:pPr>
      <w:r w:rsidRPr="00312557">
        <w:rPr>
          <w:rStyle w:val="VerbatimChar"/>
          <w:rFonts w:asciiTheme="majorHAnsi" w:hAnsiTheme="majorHAnsi"/>
          <w:sz w:val="22"/>
          <w:szCs w:val="22"/>
        </w:rPr>
        <w:t>flutter doctor --android-licenses</w:t>
      </w:r>
    </w:p>
    <w:p w:rsidRPr="00312557" w:rsidR="002E2AA0" w:rsidP="001E5BC8" w:rsidRDefault="002E2AA0" w14:paraId="1EA7E5E5" w14:textId="77777777">
      <w:pPr>
        <w:numPr>
          <w:ilvl w:val="1"/>
          <w:numId w:val="7"/>
        </w:numPr>
        <w:spacing w:after="200" w:line="240" w:lineRule="auto"/>
        <w:rPr>
          <w:rFonts w:asciiTheme="majorHAnsi" w:hAnsiTheme="majorHAnsi" w:cstheme="majorHAnsi"/>
          <w:color w:val="000000" w:themeColor="text1"/>
        </w:rPr>
      </w:pPr>
      <w:r w:rsidRPr="00312557">
        <w:rPr>
          <w:rFonts w:asciiTheme="majorHAnsi" w:hAnsiTheme="majorHAnsi" w:cstheme="majorHAnsi"/>
          <w:color w:val="000000" w:themeColor="text1"/>
        </w:rPr>
        <w:t>Accept all licenses.</w:t>
      </w:r>
    </w:p>
    <w:p w:rsidRPr="00312557" w:rsidR="002E2AA0" w:rsidP="002E2AA0" w:rsidRDefault="002E2AA0" w14:paraId="2A2B35BE" w14:textId="77777777">
      <w:pPr>
        <w:rPr>
          <w:rFonts w:asciiTheme="majorHAnsi" w:hAnsiTheme="majorHAnsi" w:cstheme="majorHAnsi"/>
          <w:color w:val="000000" w:themeColor="text1"/>
        </w:rPr>
      </w:pPr>
      <w:r w:rsidRPr="00312557">
        <w:rPr>
          <w:rFonts w:asciiTheme="majorHAnsi" w:hAnsiTheme="majorHAnsi" w:cstheme="majorHAnsi"/>
          <w:color w:val="000000" w:themeColor="text1"/>
        </w:rPr>
        <w:t xml:space="preserve"> </w:t>
      </w:r>
    </w:p>
    <w:p w:rsidRPr="00312557" w:rsidR="002E2AA0" w:rsidP="00091C3C" w:rsidRDefault="002E2AA0" w14:paraId="56B992AA" w14:textId="6D50B3FD">
      <w:pPr>
        <w:pStyle w:val="Heading4"/>
      </w:pPr>
      <w:bookmarkStart w:name="X7d09d6b2f664c108a415c6f4049bc812c16f90e" w:id="5"/>
      <w:bookmarkEnd w:id="4"/>
      <w:r w:rsidRPr="00312557">
        <w:t xml:space="preserve">Step </w:t>
      </w:r>
      <w:r w:rsidR="00091C3C">
        <w:t>3</w:t>
      </w:r>
      <w:r w:rsidRPr="00312557">
        <w:t>: Install VS Code and Create a Flutter Project</w:t>
      </w:r>
    </w:p>
    <w:p w:rsidRPr="00312557" w:rsidR="002E2AA0" w:rsidP="001E5BC8" w:rsidRDefault="002E2AA0" w14:paraId="283C5907" w14:textId="77777777">
      <w:pPr>
        <w:pStyle w:val="Compact"/>
        <w:numPr>
          <w:ilvl w:val="0"/>
          <w:numId w:val="9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Install VS Code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:rsidRPr="00312557" w:rsidR="002E2AA0" w:rsidP="001E5BC8" w:rsidRDefault="002E2AA0" w14:paraId="2E303025" w14:textId="77777777">
      <w:pPr>
        <w:pStyle w:val="Compact"/>
        <w:numPr>
          <w:ilvl w:val="1"/>
          <w:numId w:val="7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Download </w:t>
      </w:r>
      <w:hyperlink r:id="rId13">
        <w:r w:rsidRPr="00312557">
          <w:rPr>
            <w:rStyle w:val="Hyperlink"/>
            <w:rFonts w:asciiTheme="majorHAnsi" w:hAnsiTheme="majorHAnsi" w:cstheme="majorHAnsi"/>
            <w:color w:val="000000" w:themeColor="text1"/>
            <w:sz w:val="22"/>
            <w:szCs w:val="22"/>
          </w:rPr>
          <w:t>VS Code</w:t>
        </w:r>
      </w:hyperlink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and install the </w:t>
      </w: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Flutter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and </w:t>
      </w: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Dart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extensions from the Extensions tab.</w:t>
      </w:r>
    </w:p>
    <w:p w:rsidRPr="00312557" w:rsidR="002E2AA0" w:rsidP="001E5BC8" w:rsidRDefault="002E2AA0" w14:paraId="09B3C3AD" w14:textId="77777777">
      <w:pPr>
        <w:pStyle w:val="Compact"/>
        <w:numPr>
          <w:ilvl w:val="0"/>
          <w:numId w:val="9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Create a Flutter Project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:rsidRPr="00312557" w:rsidR="002E2AA0" w:rsidP="001E5BC8" w:rsidRDefault="002E2AA0" w14:paraId="50667B38" w14:textId="77777777">
      <w:pPr>
        <w:numPr>
          <w:ilvl w:val="1"/>
          <w:numId w:val="7"/>
        </w:numPr>
        <w:spacing w:after="200" w:line="240" w:lineRule="auto"/>
        <w:rPr>
          <w:rFonts w:asciiTheme="majorHAnsi" w:hAnsiTheme="majorHAnsi" w:cstheme="majorHAnsi"/>
          <w:color w:val="000000" w:themeColor="text1"/>
        </w:rPr>
      </w:pPr>
      <w:r w:rsidRPr="00312557">
        <w:rPr>
          <w:rFonts w:asciiTheme="majorHAnsi" w:hAnsiTheme="majorHAnsi" w:cstheme="majorHAnsi"/>
          <w:color w:val="000000" w:themeColor="text1"/>
        </w:rPr>
        <w:t>In the VS Code terminal, run:</w:t>
      </w:r>
    </w:p>
    <w:p w:rsidRPr="00312557" w:rsidR="002E2AA0" w:rsidP="001E2C05" w:rsidRDefault="002E2AA0" w14:paraId="0691F61A" w14:textId="77777777">
      <w:pPr>
        <w:pStyle w:val="Author"/>
        <w:rPr>
          <w:rFonts w:asciiTheme="majorHAnsi" w:hAnsiTheme="majorHAnsi"/>
          <w:sz w:val="22"/>
          <w:szCs w:val="22"/>
        </w:rPr>
      </w:pPr>
      <w:r w:rsidRPr="00312557">
        <w:rPr>
          <w:rStyle w:val="VerbatimChar"/>
          <w:rFonts w:asciiTheme="majorHAnsi" w:hAnsiTheme="majorHAnsi"/>
          <w:sz w:val="22"/>
          <w:szCs w:val="22"/>
          <w:lang w:val="en-US"/>
        </w:rPr>
        <w:t>flutter create &lt;YourProjectName&gt;</w:t>
      </w:r>
    </w:p>
    <w:p w:rsidRPr="00312557" w:rsidR="002E2AA0" w:rsidP="002E2AA0" w:rsidRDefault="002E2AA0" w14:paraId="289B065C" w14:textId="77777777">
      <w:pPr>
        <w:rPr>
          <w:rFonts w:asciiTheme="majorHAnsi" w:hAnsiTheme="majorHAnsi" w:cstheme="majorHAnsi"/>
          <w:color w:val="000000" w:themeColor="text1"/>
        </w:rPr>
      </w:pPr>
      <w:r w:rsidRPr="00312557">
        <w:rPr>
          <w:rFonts w:asciiTheme="majorHAnsi" w:hAnsiTheme="majorHAnsi" w:cstheme="majorHAnsi"/>
          <w:color w:val="000000" w:themeColor="text1"/>
        </w:rPr>
        <w:t xml:space="preserve"> </w:t>
      </w:r>
    </w:p>
    <w:p w:rsidRPr="00312557" w:rsidR="002E2AA0" w:rsidP="00091C3C" w:rsidRDefault="002E2AA0" w14:paraId="5E4FB2C3" w14:textId="7C54CACE">
      <w:pPr>
        <w:pStyle w:val="Heading4"/>
      </w:pPr>
      <w:bookmarkStart w:name="step-5-run-flutter-on-chrome" w:id="6"/>
      <w:bookmarkEnd w:id="5"/>
      <w:r w:rsidRPr="00312557">
        <w:t xml:space="preserve">Step </w:t>
      </w:r>
      <w:r w:rsidR="00091C3C">
        <w:t>4</w:t>
      </w:r>
      <w:r w:rsidRPr="00312557">
        <w:t>: Run Flutter on Chrome</w:t>
      </w:r>
    </w:p>
    <w:p w:rsidRPr="00312557" w:rsidR="002E2AA0" w:rsidP="001E5BC8" w:rsidRDefault="002E2AA0" w14:paraId="3289DDA6" w14:textId="77777777">
      <w:pPr>
        <w:pStyle w:val="Compact"/>
        <w:numPr>
          <w:ilvl w:val="0"/>
          <w:numId w:val="10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Open Your Project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:rsidRPr="00312557" w:rsidR="002E2AA0" w:rsidP="001E5BC8" w:rsidRDefault="002E2AA0" w14:paraId="6E08F7FA" w14:textId="77777777">
      <w:pPr>
        <w:pStyle w:val="Compact"/>
        <w:numPr>
          <w:ilvl w:val="1"/>
          <w:numId w:val="7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Use the terminal to navigate to your project folder.</w:t>
      </w:r>
    </w:p>
    <w:p w:rsidRPr="00312557" w:rsidR="002E2AA0" w:rsidP="001E5BC8" w:rsidRDefault="002E2AA0" w14:paraId="691E2761" w14:textId="77777777">
      <w:pPr>
        <w:pStyle w:val="Compact"/>
        <w:numPr>
          <w:ilvl w:val="0"/>
          <w:numId w:val="10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Run Your Project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:rsidRPr="00312557" w:rsidR="002E2AA0" w:rsidP="001E5BC8" w:rsidRDefault="002E2AA0" w14:paraId="44D9B44A" w14:textId="77777777">
      <w:pPr>
        <w:numPr>
          <w:ilvl w:val="1"/>
          <w:numId w:val="7"/>
        </w:numPr>
        <w:spacing w:after="200" w:line="240" w:lineRule="auto"/>
        <w:rPr>
          <w:rFonts w:asciiTheme="majorHAnsi" w:hAnsiTheme="majorHAnsi" w:cstheme="majorHAnsi"/>
          <w:color w:val="000000" w:themeColor="text1"/>
        </w:rPr>
      </w:pPr>
      <w:r w:rsidRPr="00312557">
        <w:rPr>
          <w:rFonts w:asciiTheme="majorHAnsi" w:hAnsiTheme="majorHAnsi" w:cstheme="majorHAnsi"/>
          <w:color w:val="000000" w:themeColor="text1"/>
        </w:rPr>
        <w:t>Run:</w:t>
      </w:r>
    </w:p>
    <w:p w:rsidRPr="00312557" w:rsidR="002E2AA0" w:rsidP="001E2C05" w:rsidRDefault="002E2AA0" w14:paraId="6EE664FB" w14:textId="77777777">
      <w:pPr>
        <w:pStyle w:val="Author"/>
        <w:rPr>
          <w:rFonts w:asciiTheme="majorHAnsi" w:hAnsiTheme="majorHAnsi"/>
          <w:sz w:val="22"/>
          <w:szCs w:val="22"/>
        </w:rPr>
      </w:pPr>
      <w:r w:rsidRPr="00312557">
        <w:rPr>
          <w:rStyle w:val="VerbatimChar"/>
          <w:rFonts w:asciiTheme="majorHAnsi" w:hAnsiTheme="majorHAnsi"/>
          <w:sz w:val="22"/>
          <w:szCs w:val="22"/>
          <w:lang w:val="en-US"/>
        </w:rPr>
        <w:t xml:space="preserve">flutter </w:t>
      </w:r>
      <w:proofErr w:type="gramStart"/>
      <w:r w:rsidRPr="00312557">
        <w:rPr>
          <w:rStyle w:val="VerbatimChar"/>
          <w:rFonts w:asciiTheme="majorHAnsi" w:hAnsiTheme="majorHAnsi"/>
          <w:sz w:val="22"/>
          <w:szCs w:val="22"/>
          <w:lang w:val="en-US"/>
        </w:rPr>
        <w:t>run</w:t>
      </w:r>
      <w:proofErr w:type="gramEnd"/>
    </w:p>
    <w:p w:rsidRPr="00312557" w:rsidR="002E2AA0" w:rsidP="001E5BC8" w:rsidRDefault="002E2AA0" w14:paraId="17BCD2D1" w14:textId="77777777">
      <w:pPr>
        <w:numPr>
          <w:ilvl w:val="1"/>
          <w:numId w:val="7"/>
        </w:numPr>
        <w:spacing w:after="200" w:line="240" w:lineRule="auto"/>
        <w:rPr>
          <w:rFonts w:asciiTheme="majorHAnsi" w:hAnsiTheme="majorHAnsi" w:cstheme="majorHAnsi"/>
          <w:color w:val="000000" w:themeColor="text1"/>
        </w:rPr>
      </w:pPr>
      <w:r w:rsidRPr="00312557">
        <w:rPr>
          <w:rFonts w:asciiTheme="majorHAnsi" w:hAnsiTheme="majorHAnsi" w:cstheme="majorHAnsi"/>
          <w:color w:val="000000" w:themeColor="text1"/>
        </w:rPr>
        <w:t xml:space="preserve">Select </w:t>
      </w:r>
      <w:r w:rsidRPr="00312557">
        <w:rPr>
          <w:rFonts w:asciiTheme="majorHAnsi" w:hAnsiTheme="majorHAnsi" w:cstheme="majorHAnsi"/>
          <w:b/>
          <w:bCs/>
          <w:color w:val="000000" w:themeColor="text1"/>
        </w:rPr>
        <w:t>Chrome</w:t>
      </w:r>
      <w:r w:rsidRPr="00312557">
        <w:rPr>
          <w:rFonts w:asciiTheme="majorHAnsi" w:hAnsiTheme="majorHAnsi" w:cstheme="majorHAnsi"/>
          <w:color w:val="000000" w:themeColor="text1"/>
        </w:rPr>
        <w:t xml:space="preserve"> as the target device.</w:t>
      </w:r>
    </w:p>
    <w:p w:rsidRPr="00312557" w:rsidR="002E2AA0" w:rsidP="00091C3C" w:rsidRDefault="002E2AA0" w14:paraId="3F0B4716" w14:textId="20781235">
      <w:pPr>
        <w:pStyle w:val="Heading4"/>
      </w:pPr>
      <w:r w:rsidRPr="00312557">
        <w:rPr>
          <w:color w:val="000000" w:themeColor="text1"/>
        </w:rPr>
        <w:t xml:space="preserve"> </w:t>
      </w:r>
      <w:bookmarkStart w:name="X419c9ef271f5f3627acfdf13f45b3889fa534c6" w:id="7"/>
      <w:bookmarkEnd w:id="6"/>
      <w:r w:rsidRPr="00312557">
        <w:t xml:space="preserve">Step </w:t>
      </w:r>
      <w:r w:rsidR="00091C3C">
        <w:t>5</w:t>
      </w:r>
      <w:r w:rsidRPr="00312557">
        <w:t>: Run Flutter on an Android Emulator</w:t>
      </w:r>
    </w:p>
    <w:p w:rsidRPr="00312557" w:rsidR="002E2AA0" w:rsidP="001E5BC8" w:rsidRDefault="002E2AA0" w14:paraId="2EB2E1B2" w14:textId="77777777">
      <w:pPr>
        <w:pStyle w:val="Compact"/>
        <w:numPr>
          <w:ilvl w:val="0"/>
          <w:numId w:val="11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Create an Emulator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:rsidRPr="00312557" w:rsidR="002E2AA0" w:rsidP="001E5BC8" w:rsidRDefault="002E2AA0" w14:paraId="1F89472D" w14:textId="77777777">
      <w:pPr>
        <w:pStyle w:val="Compact"/>
        <w:numPr>
          <w:ilvl w:val="1"/>
          <w:numId w:val="7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Open Android Studio, go to </w:t>
      </w: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Device Manager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, and create a new virtual device.</w:t>
      </w:r>
    </w:p>
    <w:p w:rsidRPr="00312557" w:rsidR="002E2AA0" w:rsidP="001E5BC8" w:rsidRDefault="002E2AA0" w14:paraId="707C5732" w14:textId="77777777">
      <w:pPr>
        <w:pStyle w:val="Compact"/>
        <w:numPr>
          <w:ilvl w:val="0"/>
          <w:numId w:val="11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Launch the Emulator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:rsidRPr="00312557" w:rsidR="002E2AA0" w:rsidP="001E5BC8" w:rsidRDefault="002E2AA0" w14:paraId="6D2A0ECD" w14:textId="77777777">
      <w:pPr>
        <w:numPr>
          <w:ilvl w:val="1"/>
          <w:numId w:val="7"/>
        </w:numPr>
        <w:spacing w:after="200" w:line="240" w:lineRule="auto"/>
        <w:rPr>
          <w:rFonts w:asciiTheme="majorHAnsi" w:hAnsiTheme="majorHAnsi" w:cstheme="majorHAnsi"/>
          <w:color w:val="000000" w:themeColor="text1"/>
        </w:rPr>
      </w:pPr>
      <w:r w:rsidRPr="00312557">
        <w:rPr>
          <w:rFonts w:asciiTheme="majorHAnsi" w:hAnsiTheme="majorHAnsi" w:cstheme="majorHAnsi"/>
          <w:color w:val="000000" w:themeColor="text1"/>
        </w:rPr>
        <w:t>Start the device, then in VS Code, run:</w:t>
      </w:r>
    </w:p>
    <w:p w:rsidRPr="00312557" w:rsidR="002E2AA0" w:rsidP="001E2C05" w:rsidRDefault="002E2AA0" w14:paraId="0186AF36" w14:textId="77777777">
      <w:pPr>
        <w:pStyle w:val="Author"/>
        <w:rPr>
          <w:rFonts w:asciiTheme="majorHAnsi" w:hAnsiTheme="majorHAnsi"/>
          <w:sz w:val="22"/>
          <w:szCs w:val="22"/>
        </w:rPr>
      </w:pPr>
      <w:r w:rsidRPr="00312557">
        <w:rPr>
          <w:rStyle w:val="VerbatimChar"/>
          <w:rFonts w:asciiTheme="majorHAnsi" w:hAnsiTheme="majorHAnsi"/>
          <w:sz w:val="22"/>
          <w:szCs w:val="22"/>
        </w:rPr>
        <w:t>flutter devices</w:t>
      </w:r>
    </w:p>
    <w:p w:rsidRPr="00312557" w:rsidR="002E2AA0" w:rsidP="001E5BC8" w:rsidRDefault="002E2AA0" w14:paraId="26FC4AEA" w14:textId="77777777">
      <w:pPr>
        <w:numPr>
          <w:ilvl w:val="1"/>
          <w:numId w:val="7"/>
        </w:numPr>
        <w:spacing w:after="200" w:line="240" w:lineRule="auto"/>
        <w:rPr>
          <w:rFonts w:asciiTheme="majorHAnsi" w:hAnsiTheme="majorHAnsi" w:cstheme="majorHAnsi"/>
          <w:color w:val="000000" w:themeColor="text1"/>
        </w:rPr>
      </w:pPr>
      <w:r w:rsidRPr="00312557">
        <w:rPr>
          <w:rFonts w:asciiTheme="majorHAnsi" w:hAnsiTheme="majorHAnsi" w:cstheme="majorHAnsi"/>
          <w:color w:val="000000" w:themeColor="text1"/>
        </w:rPr>
        <w:t>Ensure the emulator appears, then run:</w:t>
      </w:r>
    </w:p>
    <w:p w:rsidRPr="00312557" w:rsidR="002E2AA0" w:rsidP="001E2C05" w:rsidRDefault="002E2AA0" w14:paraId="37D2B180" w14:textId="77777777">
      <w:pPr>
        <w:pStyle w:val="Author"/>
        <w:rPr>
          <w:rFonts w:asciiTheme="majorHAnsi" w:hAnsiTheme="majorHAnsi"/>
          <w:sz w:val="22"/>
          <w:szCs w:val="22"/>
        </w:rPr>
      </w:pPr>
      <w:r w:rsidRPr="00312557">
        <w:rPr>
          <w:rStyle w:val="VerbatimChar"/>
          <w:rFonts w:asciiTheme="majorHAnsi" w:hAnsiTheme="majorHAnsi"/>
          <w:sz w:val="22"/>
          <w:szCs w:val="22"/>
          <w:lang w:val="en-US"/>
        </w:rPr>
        <w:t xml:space="preserve">flutter </w:t>
      </w:r>
      <w:proofErr w:type="gramStart"/>
      <w:r w:rsidRPr="00312557">
        <w:rPr>
          <w:rStyle w:val="VerbatimChar"/>
          <w:rFonts w:asciiTheme="majorHAnsi" w:hAnsiTheme="majorHAnsi"/>
          <w:sz w:val="22"/>
          <w:szCs w:val="22"/>
          <w:lang w:val="en-US"/>
        </w:rPr>
        <w:t>run</w:t>
      </w:r>
      <w:proofErr w:type="gramEnd"/>
    </w:p>
    <w:p w:rsidRPr="00312557" w:rsidR="002E2AA0" w:rsidP="002E2AA0" w:rsidRDefault="002E2AA0" w14:paraId="28F04D36" w14:textId="77777777">
      <w:pPr>
        <w:rPr>
          <w:rFonts w:asciiTheme="majorHAnsi" w:hAnsiTheme="majorHAnsi" w:cstheme="majorHAnsi"/>
          <w:color w:val="000000" w:themeColor="text1"/>
        </w:rPr>
      </w:pPr>
      <w:r w:rsidRPr="00312557">
        <w:rPr>
          <w:rFonts w:asciiTheme="majorHAnsi" w:hAnsiTheme="majorHAnsi" w:cstheme="majorHAnsi"/>
          <w:color w:val="000000" w:themeColor="text1"/>
        </w:rPr>
        <w:t xml:space="preserve"> </w:t>
      </w:r>
    </w:p>
    <w:p w:rsidRPr="00312557" w:rsidR="002E2AA0" w:rsidP="00091C3C" w:rsidRDefault="002E2AA0" w14:paraId="25CEDA59" w14:textId="1595F654">
      <w:pPr>
        <w:pStyle w:val="Heading4"/>
      </w:pPr>
      <w:bookmarkStart w:name="step-7-hot-reload" w:id="8"/>
      <w:bookmarkEnd w:id="7"/>
      <w:r w:rsidRPr="00312557">
        <w:t xml:space="preserve">Step </w:t>
      </w:r>
      <w:r w:rsidR="00091C3C">
        <w:t>6</w:t>
      </w:r>
      <w:r w:rsidRPr="00312557">
        <w:t>: Hot Reload</w:t>
      </w:r>
    </w:p>
    <w:p w:rsidRPr="00312557" w:rsidR="002E2AA0" w:rsidP="001E5BC8" w:rsidRDefault="002E2AA0" w14:paraId="0B9B57FC" w14:textId="77777777">
      <w:pPr>
        <w:pStyle w:val="Compact"/>
        <w:numPr>
          <w:ilvl w:val="0"/>
          <w:numId w:val="12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Make Edits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:rsidRPr="00312557" w:rsidR="002E2AA0" w:rsidP="001E5BC8" w:rsidRDefault="002E2AA0" w14:paraId="618B153E" w14:textId="77777777">
      <w:pPr>
        <w:pStyle w:val="Compact"/>
        <w:numPr>
          <w:ilvl w:val="1"/>
          <w:numId w:val="7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Modify </w:t>
      </w:r>
      <w:r w:rsidRPr="00312557">
        <w:rPr>
          <w:rStyle w:val="VerbatimChar"/>
          <w:rFonts w:asciiTheme="majorHAnsi" w:hAnsiTheme="majorHAnsi" w:cstheme="majorHAnsi"/>
          <w:color w:val="000000" w:themeColor="text1"/>
          <w:sz w:val="22"/>
          <w:szCs w:val="22"/>
        </w:rPr>
        <w:t>lib/main.dart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then press </w:t>
      </w:r>
      <w:r w:rsidRPr="00312557">
        <w:rPr>
          <w:rStyle w:val="VerbatimChar"/>
          <w:rFonts w:asciiTheme="majorHAnsi" w:hAnsiTheme="majorHAnsi" w:cstheme="majorHAnsi"/>
          <w:color w:val="000000" w:themeColor="text1"/>
          <w:sz w:val="22"/>
          <w:szCs w:val="22"/>
        </w:rPr>
        <w:t>r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in the terminal to apply </w:t>
      </w: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Hot Reload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:rsidRPr="00312557" w:rsidR="002E2AA0" w:rsidP="002E2AA0" w:rsidRDefault="002E2AA0" w14:paraId="2FBADC4B" w14:textId="77777777">
      <w:pPr>
        <w:rPr>
          <w:rFonts w:asciiTheme="majorHAnsi" w:hAnsiTheme="majorHAnsi" w:cstheme="majorHAnsi"/>
          <w:color w:val="000000" w:themeColor="text1"/>
        </w:rPr>
      </w:pPr>
      <w:r w:rsidRPr="00312557">
        <w:rPr>
          <w:rFonts w:asciiTheme="majorHAnsi" w:hAnsiTheme="majorHAnsi" w:cstheme="majorHAnsi"/>
          <w:color w:val="000000" w:themeColor="text1"/>
        </w:rPr>
        <w:t xml:space="preserve"> </w:t>
      </w:r>
    </w:p>
    <w:p w:rsidRPr="00312557" w:rsidR="002E2AA0" w:rsidP="00312557" w:rsidRDefault="002E2AA0" w14:paraId="2EA1EAE2" w14:textId="77777777">
      <w:pPr>
        <w:pStyle w:val="Heading4"/>
      </w:pPr>
      <w:bookmarkStart w:name="troubleshooting" w:id="9"/>
      <w:bookmarkEnd w:id="8"/>
      <w:r w:rsidRPr="00312557">
        <w:t>Troubleshooting</w:t>
      </w:r>
    </w:p>
    <w:p w:rsidRPr="00312557" w:rsidR="002E2AA0" w:rsidP="001E5BC8" w:rsidRDefault="002E2AA0" w14:paraId="14BCBE70" w14:textId="77777777">
      <w:pPr>
        <w:pStyle w:val="Compact"/>
        <w:numPr>
          <w:ilvl w:val="0"/>
          <w:numId w:val="7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Path Issues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: Ensure Flutter and Android SDK paths are added to </w:t>
      </w: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Windows Path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:rsidRPr="00312557" w:rsidR="002E2AA0" w:rsidP="001E5BC8" w:rsidRDefault="002E2AA0" w14:paraId="27E29C77" w14:textId="77777777">
      <w:pPr>
        <w:pStyle w:val="Compact"/>
        <w:numPr>
          <w:ilvl w:val="0"/>
          <w:numId w:val="7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Emulator Not Detected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: Make sure the emulator is running and listed by </w:t>
      </w:r>
      <w:r w:rsidRPr="00312557">
        <w:rPr>
          <w:rStyle w:val="VerbatimChar"/>
          <w:rFonts w:asciiTheme="majorHAnsi" w:hAnsiTheme="majorHAnsi" w:cstheme="majorHAnsi"/>
          <w:color w:val="000000" w:themeColor="text1"/>
          <w:sz w:val="22"/>
          <w:szCs w:val="22"/>
        </w:rPr>
        <w:t>flutter devices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:rsidRPr="00312557" w:rsidR="002E2AA0" w:rsidP="001E5BC8" w:rsidRDefault="002E2AA0" w14:paraId="3B994989" w14:textId="77777777">
      <w:pPr>
        <w:pStyle w:val="Compact"/>
        <w:numPr>
          <w:ilvl w:val="0"/>
          <w:numId w:val="7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Licensing Issues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: Re-run </w:t>
      </w:r>
      <w:r w:rsidRPr="00312557">
        <w:rPr>
          <w:rStyle w:val="VerbatimChar"/>
          <w:rFonts w:asciiTheme="majorHAnsi" w:hAnsiTheme="majorHAnsi" w:cstheme="majorHAnsi"/>
          <w:color w:val="000000" w:themeColor="text1"/>
          <w:sz w:val="22"/>
          <w:szCs w:val="22"/>
        </w:rPr>
        <w:t>flutter doctor --android-licenses</w:t>
      </w: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if prompted.</w:t>
      </w:r>
    </w:p>
    <w:p w:rsidR="00312557" w:rsidP="00312557" w:rsidRDefault="002E2AA0" w14:paraId="4B3C6A52" w14:textId="77777777">
      <w:pPr>
        <w:rPr>
          <w:rFonts w:asciiTheme="majorHAnsi" w:hAnsiTheme="majorHAnsi" w:cstheme="majorHAnsi"/>
          <w:color w:val="000000" w:themeColor="text1"/>
        </w:rPr>
      </w:pPr>
      <w:r w:rsidRPr="00312557">
        <w:rPr>
          <w:rFonts w:asciiTheme="majorHAnsi" w:hAnsiTheme="majorHAnsi" w:cstheme="majorHAnsi"/>
          <w:color w:val="000000" w:themeColor="text1"/>
        </w:rPr>
        <w:t xml:space="preserve"> </w:t>
      </w:r>
      <w:bookmarkStart w:name="conclusion" w:id="10"/>
      <w:bookmarkEnd w:id="9"/>
    </w:p>
    <w:p w:rsidRPr="00312557" w:rsidR="002E2AA0" w:rsidP="00312557" w:rsidRDefault="002E2AA0" w14:paraId="598A8D97" w14:textId="5FDD636E">
      <w:pPr>
        <w:pStyle w:val="Heading4"/>
      </w:pPr>
      <w:r w:rsidRPr="00312557">
        <w:t>Conclusion</w:t>
      </w:r>
    </w:p>
    <w:p w:rsidRPr="00312557" w:rsidR="002E2AA0" w:rsidP="002E2AA0" w:rsidRDefault="002E2AA0" w14:paraId="3366C382" w14:textId="77777777">
      <w:pPr>
        <w:pStyle w:val="FirstParagrap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12557">
        <w:rPr>
          <w:rFonts w:asciiTheme="majorHAnsi" w:hAnsiTheme="majorHAnsi" w:cstheme="majorHAnsi"/>
          <w:color w:val="000000" w:themeColor="text1"/>
          <w:sz w:val="22"/>
          <w:szCs w:val="22"/>
        </w:rPr>
        <w:t>You’ve successfully set up Flutter, VS Code, and Android Emulator on Windows. You can now develop and test Flutter apps efficiently!</w:t>
      </w:r>
    </w:p>
    <w:bookmarkEnd w:id="10"/>
    <w:p w:rsidRPr="00BF4B9B" w:rsidR="0080610C" w:rsidP="002E2AA0" w:rsidRDefault="0080610C" w14:paraId="39BCB452" w14:textId="0867210E">
      <w:pPr>
        <w:rPr>
          <w:rFonts w:asciiTheme="majorHAnsi" w:hAnsiTheme="majorHAnsi" w:cstheme="majorHAnsi"/>
        </w:rPr>
      </w:pPr>
    </w:p>
    <w:p w:rsidRPr="00BF4B9B" w:rsidR="003315C5" w:rsidP="00231053" w:rsidRDefault="001E5BC8" w14:paraId="7F71DD3A" w14:textId="673D4B4E">
      <w:pPr>
        <w:pStyle w:val="ListParagraph"/>
        <w:jc w:val="both"/>
        <w:rPr>
          <w:rFonts w:asciiTheme="majorHAnsi" w:hAnsiTheme="majorHAnsi" w:cstheme="majorHAnsi"/>
          <w:color w:val="000000" w:themeColor="text1"/>
        </w:rPr>
      </w:pPr>
      <w:r w:rsidRPr="00BF4B9B">
        <w:rPr>
          <w:rFonts w:asciiTheme="majorHAnsi" w:hAnsiTheme="majorHAnsi" w:cstheme="majorHAnsi"/>
          <w:color w:val="000000" w:themeColor="text1"/>
        </w:rPr>
        <w:t xml:space="preserve"> </w:t>
      </w:r>
    </w:p>
    <w:p w:rsidRPr="00BF4B9B" w:rsidR="00E65B3C" w:rsidP="004D665B" w:rsidRDefault="00E65B3C" w14:paraId="042131E4" w14:textId="4E40F4E1">
      <w:pPr>
        <w:rPr>
          <w:rFonts w:asciiTheme="majorHAnsi" w:hAnsiTheme="majorHAnsi" w:cstheme="majorHAnsi"/>
        </w:rPr>
      </w:pPr>
    </w:p>
    <w:p w:rsidRPr="00BF4B9B" w:rsidR="000A0E40" w:rsidP="00792153" w:rsidRDefault="004A2296" w14:paraId="5EA950AE" w14:textId="1E0C3E43">
      <w:pPr>
        <w:pStyle w:val="Heading1"/>
      </w:pPr>
      <w:r>
        <w:br w:type="page"/>
      </w:r>
      <w:r w:rsidRPr="00BF4B9B" w:rsidR="001967A7">
        <w:t xml:space="preserve">Flutter </w:t>
      </w:r>
      <w:r w:rsidRPr="00BF4B9B" w:rsidR="00B31E79">
        <w:t xml:space="preserve">&amp; Android </w:t>
      </w:r>
      <w:r w:rsidRPr="00BF4B9B" w:rsidR="00B05317">
        <w:t>SDK</w:t>
      </w:r>
    </w:p>
    <w:p w:rsidRPr="00177F8A" w:rsidR="00B27866" w:rsidP="00B27866" w:rsidRDefault="00B27866" w14:paraId="4C7E4B74" w14:textId="77777777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177F8A">
        <w:rPr>
          <w:rFonts w:asciiTheme="majorHAnsi" w:hAnsiTheme="majorHAnsi" w:cstheme="majorHAnsi"/>
          <w:sz w:val="22"/>
          <w:szCs w:val="22"/>
        </w:rPr>
        <w:t xml:space="preserve">In Flutter development, the </w:t>
      </w:r>
      <w:r w:rsidRPr="00177F8A">
        <w:rPr>
          <w:rStyle w:val="Strong"/>
          <w:rFonts w:asciiTheme="majorHAnsi" w:hAnsiTheme="majorHAnsi" w:cstheme="majorHAnsi"/>
          <w:sz w:val="22"/>
          <w:szCs w:val="22"/>
        </w:rPr>
        <w:t>Flutter SDK</w:t>
      </w:r>
      <w:r w:rsidRPr="00177F8A">
        <w:rPr>
          <w:rFonts w:asciiTheme="majorHAnsi" w:hAnsiTheme="majorHAnsi" w:cstheme="majorHAnsi"/>
          <w:sz w:val="22"/>
          <w:szCs w:val="22"/>
        </w:rPr>
        <w:t xml:space="preserve"> and the </w:t>
      </w:r>
      <w:r w:rsidRPr="00177F8A">
        <w:rPr>
          <w:rStyle w:val="Strong"/>
          <w:rFonts w:asciiTheme="majorHAnsi" w:hAnsiTheme="majorHAnsi" w:cstheme="majorHAnsi"/>
          <w:sz w:val="22"/>
          <w:szCs w:val="22"/>
        </w:rPr>
        <w:t>Android SDK</w:t>
      </w:r>
      <w:r w:rsidRPr="00177F8A">
        <w:rPr>
          <w:rFonts w:asciiTheme="majorHAnsi" w:hAnsiTheme="majorHAnsi" w:cstheme="majorHAnsi"/>
          <w:sz w:val="22"/>
          <w:szCs w:val="22"/>
        </w:rPr>
        <w:t xml:space="preserve"> serve different purposes, even though they may interact when building apps for Android.</w:t>
      </w:r>
    </w:p>
    <w:p w:rsidRPr="00177F8A" w:rsidR="00B27866" w:rsidP="00312557" w:rsidRDefault="00B27866" w14:paraId="242173F0" w14:textId="77777777">
      <w:pPr>
        <w:pStyle w:val="Heading4"/>
      </w:pPr>
      <w:r w:rsidRPr="00177F8A">
        <w:t>Flutter SDK</w:t>
      </w:r>
    </w:p>
    <w:p w:rsidRPr="00177F8A" w:rsidR="00B27866" w:rsidP="00B27866" w:rsidRDefault="00B27866" w14:paraId="32698D03" w14:textId="77777777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177F8A">
        <w:rPr>
          <w:rFonts w:asciiTheme="majorHAnsi" w:hAnsiTheme="majorHAnsi" w:cstheme="majorHAnsi"/>
          <w:sz w:val="22"/>
          <w:szCs w:val="22"/>
        </w:rPr>
        <w:t xml:space="preserve">The </w:t>
      </w:r>
      <w:r w:rsidRPr="00177F8A">
        <w:rPr>
          <w:rStyle w:val="Strong"/>
          <w:rFonts w:asciiTheme="majorHAnsi" w:hAnsiTheme="majorHAnsi" w:cstheme="majorHAnsi"/>
          <w:sz w:val="22"/>
          <w:szCs w:val="22"/>
        </w:rPr>
        <w:t>Flutter SDK</w:t>
      </w:r>
      <w:r w:rsidRPr="00177F8A">
        <w:rPr>
          <w:rFonts w:asciiTheme="majorHAnsi" w:hAnsiTheme="majorHAnsi" w:cstheme="majorHAnsi"/>
          <w:sz w:val="22"/>
          <w:szCs w:val="22"/>
        </w:rPr>
        <w:t xml:space="preserve"> is a complete framework for building cross-platform applications (iOS, Android, web, desktop) using the Dart programming language. It includes:</w:t>
      </w:r>
    </w:p>
    <w:p w:rsidRPr="00177F8A" w:rsidR="00B27866" w:rsidP="00B27866" w:rsidRDefault="00B27866" w14:paraId="1653893B" w14:textId="77777777">
      <w:pPr>
        <w:pStyle w:val="ListParagraph"/>
        <w:numPr>
          <w:ilvl w:val="0"/>
          <w:numId w:val="21"/>
        </w:numPr>
        <w:spacing w:before="100" w:beforeAutospacing="1" w:after="100" w:afterAutospacing="1" w:line="240" w:lineRule="auto"/>
        <w:ind w:left="426"/>
        <w:rPr>
          <w:rFonts w:asciiTheme="majorHAnsi" w:hAnsiTheme="majorHAnsi" w:cstheme="majorHAnsi"/>
        </w:rPr>
      </w:pPr>
      <w:r w:rsidRPr="00177F8A">
        <w:rPr>
          <w:rStyle w:val="Strong"/>
          <w:rFonts w:asciiTheme="majorHAnsi" w:hAnsiTheme="majorHAnsi" w:cstheme="majorHAnsi"/>
        </w:rPr>
        <w:t>Dart SDK</w:t>
      </w:r>
      <w:r w:rsidRPr="00177F8A">
        <w:rPr>
          <w:rFonts w:asciiTheme="majorHAnsi" w:hAnsiTheme="majorHAnsi" w:cstheme="majorHAnsi"/>
        </w:rPr>
        <w:t>: Provides the Dart language tools, such as the compiler and runtime.</w:t>
      </w:r>
    </w:p>
    <w:p w:rsidRPr="00177F8A" w:rsidR="00B27866" w:rsidP="00B27866" w:rsidRDefault="00B27866" w14:paraId="1DC44772" w14:textId="77777777">
      <w:pPr>
        <w:pStyle w:val="ListParagraph"/>
        <w:numPr>
          <w:ilvl w:val="0"/>
          <w:numId w:val="21"/>
        </w:numPr>
        <w:spacing w:before="100" w:beforeAutospacing="1" w:after="100" w:afterAutospacing="1" w:line="240" w:lineRule="auto"/>
        <w:ind w:left="426"/>
        <w:rPr>
          <w:rFonts w:asciiTheme="majorHAnsi" w:hAnsiTheme="majorHAnsi" w:cstheme="majorHAnsi"/>
        </w:rPr>
      </w:pPr>
      <w:r w:rsidRPr="00177F8A">
        <w:rPr>
          <w:rStyle w:val="Strong"/>
          <w:rFonts w:asciiTheme="majorHAnsi" w:hAnsiTheme="majorHAnsi" w:cstheme="majorHAnsi"/>
        </w:rPr>
        <w:t>Flutter Framework</w:t>
      </w:r>
      <w:r w:rsidRPr="00177F8A">
        <w:rPr>
          <w:rFonts w:asciiTheme="majorHAnsi" w:hAnsiTheme="majorHAnsi" w:cstheme="majorHAnsi"/>
        </w:rPr>
        <w:t>: Includes a collection of pre-built widgets, libraries, and APIs to build responsive and performant apps.</w:t>
      </w:r>
    </w:p>
    <w:p w:rsidRPr="00177F8A" w:rsidR="00B27866" w:rsidP="00B27866" w:rsidRDefault="00B27866" w14:paraId="0DF59DEF" w14:textId="77777777">
      <w:pPr>
        <w:pStyle w:val="ListParagraph"/>
        <w:numPr>
          <w:ilvl w:val="0"/>
          <w:numId w:val="21"/>
        </w:numPr>
        <w:spacing w:before="100" w:beforeAutospacing="1" w:after="100" w:afterAutospacing="1" w:line="240" w:lineRule="auto"/>
        <w:ind w:left="426"/>
        <w:rPr>
          <w:rFonts w:asciiTheme="majorHAnsi" w:hAnsiTheme="majorHAnsi" w:cstheme="majorHAnsi"/>
        </w:rPr>
      </w:pPr>
      <w:r w:rsidRPr="00177F8A">
        <w:rPr>
          <w:rStyle w:val="Strong"/>
          <w:rFonts w:asciiTheme="majorHAnsi" w:hAnsiTheme="majorHAnsi" w:cstheme="majorHAnsi"/>
        </w:rPr>
        <w:t>Flutter Tools</w:t>
      </w:r>
      <w:r w:rsidRPr="00177F8A">
        <w:rPr>
          <w:rFonts w:asciiTheme="majorHAnsi" w:hAnsiTheme="majorHAnsi" w:cstheme="majorHAnsi"/>
        </w:rPr>
        <w:t>: Includes command-line tools (</w:t>
      </w:r>
      <w:r w:rsidRPr="00177F8A">
        <w:rPr>
          <w:rStyle w:val="HTMLCode"/>
          <w:rFonts w:eastAsia="Arial" w:asciiTheme="majorHAnsi" w:hAnsiTheme="majorHAnsi" w:cstheme="majorHAnsi"/>
          <w:sz w:val="22"/>
          <w:szCs w:val="22"/>
        </w:rPr>
        <w:t>flutter</w:t>
      </w:r>
      <w:r w:rsidRPr="00177F8A">
        <w:rPr>
          <w:rFonts w:asciiTheme="majorHAnsi" w:hAnsiTheme="majorHAnsi" w:cstheme="majorHAnsi"/>
        </w:rPr>
        <w:t>) for managing the development process (e.g., creating projects, running apps, debugging).</w:t>
      </w:r>
    </w:p>
    <w:p w:rsidRPr="00177F8A" w:rsidR="00B27866" w:rsidP="72492B0D" w:rsidRDefault="00B27866" w14:paraId="22B8922C" w14:textId="77777777">
      <w:pPr>
        <w:pStyle w:val="ListParagraph"/>
        <w:numPr>
          <w:ilvl w:val="0"/>
          <w:numId w:val="21"/>
        </w:numPr>
        <w:spacing w:before="100" w:beforeAutospacing="1" w:after="100" w:afterAutospacing="1" w:line="240" w:lineRule="auto"/>
        <w:ind w:left="426"/>
        <w:rPr>
          <w:rFonts w:asciiTheme="majorHAnsi" w:hAnsiTheme="majorHAnsi" w:cstheme="majorBidi"/>
          <w:lang w:val="en-US"/>
        </w:rPr>
      </w:pPr>
      <w:r w:rsidRPr="72492B0D">
        <w:rPr>
          <w:rStyle w:val="Strong"/>
          <w:rFonts w:asciiTheme="majorHAnsi" w:hAnsiTheme="majorHAnsi" w:cstheme="majorBidi"/>
          <w:lang w:val="en-US"/>
        </w:rPr>
        <w:t>Rendering Engine</w:t>
      </w:r>
      <w:r w:rsidRPr="72492B0D">
        <w:rPr>
          <w:rFonts w:asciiTheme="majorHAnsi" w:hAnsiTheme="majorHAnsi" w:cstheme="majorBidi"/>
          <w:lang w:val="en-US"/>
        </w:rPr>
        <w:t>: Uses Skia, a graphics engine, to render UIs directly on the screen.</w:t>
      </w:r>
    </w:p>
    <w:p w:rsidRPr="00177F8A" w:rsidR="00B27866" w:rsidP="00B27866" w:rsidRDefault="00B27866" w14:paraId="1DCC6C3E" w14:textId="77777777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177F8A">
        <w:rPr>
          <w:rFonts w:asciiTheme="majorHAnsi" w:hAnsiTheme="majorHAnsi" w:cstheme="majorHAnsi"/>
          <w:sz w:val="22"/>
          <w:szCs w:val="22"/>
        </w:rPr>
        <w:t>The Flutter SDK allows you to build apps with a single codebase for multiple platforms, abstracting away platform-specific code.</w:t>
      </w:r>
    </w:p>
    <w:p w:rsidRPr="00177F8A" w:rsidR="00B27866" w:rsidP="00312557" w:rsidRDefault="00B27866" w14:paraId="46613A39" w14:textId="77777777">
      <w:pPr>
        <w:pStyle w:val="Heading4"/>
      </w:pPr>
      <w:r w:rsidRPr="00177F8A">
        <w:t>Android SDK</w:t>
      </w:r>
    </w:p>
    <w:p w:rsidRPr="00177F8A" w:rsidR="00B27866" w:rsidP="00B27866" w:rsidRDefault="00B27866" w14:paraId="1B038349" w14:textId="77777777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177F8A">
        <w:rPr>
          <w:rFonts w:asciiTheme="majorHAnsi" w:hAnsiTheme="majorHAnsi" w:cstheme="majorHAnsi"/>
          <w:sz w:val="22"/>
          <w:szCs w:val="22"/>
        </w:rPr>
        <w:t xml:space="preserve">The </w:t>
      </w:r>
      <w:r w:rsidRPr="00177F8A">
        <w:rPr>
          <w:rStyle w:val="Strong"/>
          <w:rFonts w:asciiTheme="majorHAnsi" w:hAnsiTheme="majorHAnsi" w:cstheme="majorHAnsi"/>
          <w:sz w:val="22"/>
          <w:szCs w:val="22"/>
        </w:rPr>
        <w:t>Android SDK</w:t>
      </w:r>
      <w:r w:rsidRPr="00177F8A">
        <w:rPr>
          <w:rFonts w:asciiTheme="majorHAnsi" w:hAnsiTheme="majorHAnsi" w:cstheme="majorHAnsi"/>
          <w:sz w:val="22"/>
          <w:szCs w:val="22"/>
        </w:rPr>
        <w:t xml:space="preserve"> is a development kit for building native Android apps, using Java or Kotlin as the primary languages. It includes:</w:t>
      </w:r>
    </w:p>
    <w:p w:rsidRPr="00177F8A" w:rsidR="00B27866" w:rsidP="00A5463C" w:rsidRDefault="00B27866" w14:paraId="70D0548B" w14:textId="77777777">
      <w:pPr>
        <w:numPr>
          <w:ilvl w:val="0"/>
          <w:numId w:val="20"/>
        </w:numPr>
        <w:tabs>
          <w:tab w:val="clear" w:pos="720"/>
          <w:tab w:val="num" w:pos="426"/>
        </w:tabs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177F8A">
        <w:rPr>
          <w:rStyle w:val="Strong"/>
          <w:rFonts w:asciiTheme="majorHAnsi" w:hAnsiTheme="majorHAnsi" w:cstheme="majorHAnsi"/>
        </w:rPr>
        <w:t>Platform-specific APIs</w:t>
      </w:r>
      <w:r w:rsidRPr="00177F8A">
        <w:rPr>
          <w:rFonts w:asciiTheme="majorHAnsi" w:hAnsiTheme="majorHAnsi" w:cstheme="majorHAnsi"/>
        </w:rPr>
        <w:t>: Libraries and tools to access Android-specific features (e.g., notifications, location services).</w:t>
      </w:r>
    </w:p>
    <w:p w:rsidRPr="00177F8A" w:rsidR="00B27866" w:rsidP="00A5463C" w:rsidRDefault="00B27866" w14:paraId="03484E36" w14:textId="77777777">
      <w:pPr>
        <w:numPr>
          <w:ilvl w:val="0"/>
          <w:numId w:val="20"/>
        </w:numPr>
        <w:tabs>
          <w:tab w:val="clear" w:pos="720"/>
          <w:tab w:val="num" w:pos="426"/>
        </w:tabs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177F8A">
        <w:rPr>
          <w:rStyle w:val="Strong"/>
          <w:rFonts w:asciiTheme="majorHAnsi" w:hAnsiTheme="majorHAnsi" w:cstheme="majorHAnsi"/>
        </w:rPr>
        <w:t>Android Debug Bridge (ADB)</w:t>
      </w:r>
      <w:r w:rsidRPr="00177F8A">
        <w:rPr>
          <w:rFonts w:asciiTheme="majorHAnsi" w:hAnsiTheme="majorHAnsi" w:cstheme="majorHAnsi"/>
        </w:rPr>
        <w:t>: A tool to interact with Android devices for debugging.</w:t>
      </w:r>
    </w:p>
    <w:p w:rsidRPr="00177F8A" w:rsidR="00B27866" w:rsidP="00A5463C" w:rsidRDefault="00B27866" w14:paraId="07ED2EE2" w14:textId="77777777">
      <w:pPr>
        <w:numPr>
          <w:ilvl w:val="0"/>
          <w:numId w:val="20"/>
        </w:numPr>
        <w:tabs>
          <w:tab w:val="clear" w:pos="720"/>
          <w:tab w:val="num" w:pos="426"/>
        </w:tabs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177F8A">
        <w:rPr>
          <w:rStyle w:val="Strong"/>
          <w:rFonts w:asciiTheme="majorHAnsi" w:hAnsiTheme="majorHAnsi" w:cstheme="majorHAnsi"/>
        </w:rPr>
        <w:t>Emulator</w:t>
      </w:r>
      <w:r w:rsidRPr="00177F8A">
        <w:rPr>
          <w:rFonts w:asciiTheme="majorHAnsi" w:hAnsiTheme="majorHAnsi" w:cstheme="majorHAnsi"/>
        </w:rPr>
        <w:t>: Allows developers to simulate Android devices for testing.</w:t>
      </w:r>
    </w:p>
    <w:p w:rsidRPr="00177F8A" w:rsidR="00B27866" w:rsidP="00A5463C" w:rsidRDefault="00B27866" w14:paraId="312C4F99" w14:textId="77777777">
      <w:pPr>
        <w:numPr>
          <w:ilvl w:val="0"/>
          <w:numId w:val="20"/>
        </w:numPr>
        <w:tabs>
          <w:tab w:val="clear" w:pos="720"/>
          <w:tab w:val="num" w:pos="426"/>
        </w:tabs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177F8A">
        <w:rPr>
          <w:rStyle w:val="Strong"/>
          <w:rFonts w:asciiTheme="majorHAnsi" w:hAnsiTheme="majorHAnsi" w:cstheme="majorHAnsi"/>
        </w:rPr>
        <w:t>Gradle Build System</w:t>
      </w:r>
      <w:r w:rsidRPr="00177F8A">
        <w:rPr>
          <w:rFonts w:asciiTheme="majorHAnsi" w:hAnsiTheme="majorHAnsi" w:cstheme="majorHAnsi"/>
        </w:rPr>
        <w:t>: Automates building and packaging Android apps.</w:t>
      </w:r>
    </w:p>
    <w:p w:rsidRPr="00177F8A" w:rsidR="001E0306" w:rsidP="00B05317" w:rsidRDefault="000F6797" w14:paraId="0DF4542C" w14:textId="77777777">
      <w:pPr>
        <w:pStyle w:val="Heading1"/>
        <w:rPr>
          <w:rFonts w:asciiTheme="majorHAnsi" w:hAnsiTheme="majorHAnsi" w:cstheme="majorHAnsi"/>
          <w:sz w:val="22"/>
          <w:szCs w:val="22"/>
        </w:rPr>
      </w:pPr>
      <w:r w:rsidRPr="00177F8A">
        <w:rPr>
          <w:rFonts w:asciiTheme="majorHAnsi" w:hAnsiTheme="majorHAnsi" w:cstheme="majorHAnsi"/>
          <w:sz w:val="22"/>
          <w:szCs w:val="22"/>
        </w:rPr>
        <w:t xml:space="preserve"> </w:t>
      </w:r>
    </w:p>
    <w:p w:rsidR="001E0306" w:rsidRDefault="001E0306" w14:paraId="545E4E09" w14:textId="77777777">
      <w:pPr>
        <w:rPr>
          <w:rFonts w:eastAsia="Calibri" w:asciiTheme="majorHAnsi" w:hAnsiTheme="majorHAnsi" w:cstheme="majorHAnsi"/>
          <w:i/>
          <w:color w:val="00B0F0"/>
          <w:sz w:val="40"/>
          <w:szCs w:val="40"/>
        </w:rPr>
      </w:pPr>
      <w:r>
        <w:rPr>
          <w:rFonts w:asciiTheme="majorHAnsi" w:hAnsiTheme="majorHAnsi" w:cstheme="majorHAnsi"/>
        </w:rPr>
        <w:br w:type="page"/>
      </w:r>
    </w:p>
    <w:p w:rsidR="00B05317" w:rsidP="00B05317" w:rsidRDefault="00B05317" w14:paraId="17037674" w14:textId="714DE530">
      <w:pPr>
        <w:pStyle w:val="Heading1"/>
        <w:rPr>
          <w:rFonts w:asciiTheme="majorHAnsi" w:hAnsiTheme="majorHAnsi" w:cstheme="majorHAnsi"/>
        </w:rPr>
      </w:pPr>
      <w:r w:rsidRPr="00BF4B9B">
        <w:rPr>
          <w:rFonts w:asciiTheme="majorHAnsi" w:hAnsiTheme="majorHAnsi" w:cstheme="majorHAnsi"/>
        </w:rPr>
        <w:t>Flutter &amp; Android CLI</w:t>
      </w:r>
    </w:p>
    <w:p w:rsidR="00B27866" w:rsidP="00BD079F" w:rsidRDefault="009335A9" w14:paraId="6A00389A" w14:textId="7B1755F2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312557">
        <w:rPr>
          <w:rFonts w:asciiTheme="majorHAnsi" w:hAnsiTheme="majorHAnsi" w:cstheme="majorHAnsi"/>
          <w:sz w:val="22"/>
          <w:szCs w:val="22"/>
        </w:rPr>
        <w:t xml:space="preserve">In the context of Flutter development, the </w:t>
      </w:r>
      <w:r w:rsidRPr="00312557">
        <w:rPr>
          <w:rStyle w:val="Strong"/>
          <w:rFonts w:asciiTheme="majorHAnsi" w:hAnsiTheme="majorHAnsi" w:cstheme="majorHAnsi"/>
          <w:sz w:val="22"/>
          <w:szCs w:val="22"/>
        </w:rPr>
        <w:t>Flutter CLI</w:t>
      </w:r>
      <w:r w:rsidRPr="00312557">
        <w:rPr>
          <w:rFonts w:asciiTheme="majorHAnsi" w:hAnsiTheme="majorHAnsi" w:cstheme="majorHAnsi"/>
          <w:sz w:val="22"/>
          <w:szCs w:val="22"/>
        </w:rPr>
        <w:t xml:space="preserve"> and the </w:t>
      </w:r>
      <w:r w:rsidRPr="00312557">
        <w:rPr>
          <w:rStyle w:val="Strong"/>
          <w:rFonts w:asciiTheme="majorHAnsi" w:hAnsiTheme="majorHAnsi" w:cstheme="majorHAnsi"/>
          <w:sz w:val="22"/>
          <w:szCs w:val="22"/>
        </w:rPr>
        <w:t>Android CLI</w:t>
      </w:r>
      <w:r w:rsidRPr="00312557">
        <w:rPr>
          <w:rFonts w:asciiTheme="majorHAnsi" w:hAnsiTheme="majorHAnsi" w:cstheme="majorHAnsi"/>
          <w:sz w:val="22"/>
          <w:szCs w:val="22"/>
        </w:rPr>
        <w:t xml:space="preserve"> (command-line interface) serve different purposes, although both are essential tools when developing Android apps with Flutter</w:t>
      </w:r>
      <w:r w:rsidR="00091C3C">
        <w:rPr>
          <w:rFonts w:asciiTheme="majorHAnsi" w:hAnsiTheme="majorHAnsi" w:cstheme="majorHAnsi"/>
          <w:sz w:val="22"/>
          <w:szCs w:val="22"/>
        </w:rPr>
        <w:t>.</w:t>
      </w:r>
    </w:p>
    <w:p w:rsidR="00091C3C" w:rsidP="00091C3C" w:rsidRDefault="00091C3C" w14:paraId="6369BA60" w14:textId="77777777">
      <w:pPr>
        <w:rPr>
          <w:rFonts w:asciiTheme="majorHAnsi" w:hAnsiTheme="majorHAnsi" w:cstheme="majorHAnsi"/>
        </w:rPr>
      </w:pPr>
    </w:p>
    <w:p w:rsidRPr="00E109D7" w:rsidR="00091C3C" w:rsidP="00091C3C" w:rsidRDefault="00091C3C" w14:paraId="6A1FD5C1" w14:textId="77777777">
      <w:pPr>
        <w:rPr>
          <w:rFonts w:asciiTheme="majorHAnsi" w:hAnsiTheme="majorHAnsi" w:cstheme="majorHAnsi"/>
          <w:i/>
          <w:iCs/>
        </w:rPr>
      </w:pPr>
      <w:r w:rsidRPr="00E109D7">
        <w:rPr>
          <w:i/>
          <w:iCs/>
          <w:noProof/>
        </w:rPr>
        <w:drawing>
          <wp:inline distT="0" distB="0" distL="114300" distR="114300" wp14:anchorId="6D25B03B" wp14:editId="59E6C7EF">
            <wp:extent cx="193675" cy="193675"/>
            <wp:effectExtent l="0" t="0" r="0" b="0"/>
            <wp:docPr id="7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3675" cy="1936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E109D7">
        <w:rPr>
          <w:rFonts w:asciiTheme="majorHAnsi" w:hAnsiTheme="majorHAnsi" w:cstheme="majorHAnsi"/>
          <w:i/>
          <w:iCs/>
        </w:rPr>
        <w:t xml:space="preserve"> More info?</w:t>
      </w:r>
    </w:p>
    <w:p w:rsidRPr="00BF4B9B" w:rsidR="00091C3C" w:rsidP="00091C3C" w:rsidRDefault="00091C3C" w14:paraId="625847FE" w14:textId="77777777">
      <w:pPr>
        <w:rPr>
          <w:rFonts w:asciiTheme="majorHAnsi" w:hAnsiTheme="majorHAnsi" w:cstheme="majorHAnsi"/>
        </w:rPr>
      </w:pPr>
      <w:r w:rsidRPr="00BF4B9B">
        <w:rPr>
          <w:rFonts w:asciiTheme="majorHAnsi" w:hAnsiTheme="majorHAnsi" w:cstheme="majorHAnsi"/>
        </w:rPr>
        <w:t xml:space="preserve">Flutter CLI commands: </w:t>
      </w:r>
      <w:hyperlink w:history="1" r:id="rId14">
        <w:r w:rsidRPr="00BF4B9B">
          <w:rPr>
            <w:rStyle w:val="Hyperlink"/>
            <w:rFonts w:asciiTheme="majorHAnsi" w:hAnsiTheme="majorHAnsi" w:cstheme="majorHAnsi"/>
          </w:rPr>
          <w:t>https://docs.flutter.dev/reference/flutter-cli</w:t>
        </w:r>
      </w:hyperlink>
    </w:p>
    <w:p w:rsidRPr="00BF4B9B" w:rsidR="00091C3C" w:rsidP="00091C3C" w:rsidRDefault="00091C3C" w14:paraId="6FCED747" w14:textId="77777777">
      <w:pPr>
        <w:rPr>
          <w:rFonts w:asciiTheme="majorHAnsi" w:hAnsiTheme="majorHAnsi" w:cstheme="majorHAnsi"/>
        </w:rPr>
      </w:pPr>
      <w:r w:rsidRPr="00BF4B9B">
        <w:rPr>
          <w:rFonts w:asciiTheme="majorHAnsi" w:hAnsiTheme="majorHAnsi" w:cstheme="majorHAnsi"/>
        </w:rPr>
        <w:t xml:space="preserve">Android Debug Bridge commands: </w:t>
      </w:r>
      <w:hyperlink w:history="1" r:id="rId15">
        <w:r w:rsidRPr="00BF4B9B">
          <w:rPr>
            <w:rStyle w:val="Hyperlink"/>
            <w:rFonts w:asciiTheme="majorHAnsi" w:hAnsiTheme="majorHAnsi" w:cstheme="majorHAnsi"/>
          </w:rPr>
          <w:t>https://docs.flutter.dev/reference/flutter-cli</w:t>
        </w:r>
      </w:hyperlink>
    </w:p>
    <w:p w:rsidRPr="00312557" w:rsidR="00091C3C" w:rsidP="00BD079F" w:rsidRDefault="00091C3C" w14:paraId="1464359E" w14:textId="77777777">
      <w:pPr>
        <w:pStyle w:val="NormalWeb"/>
        <w:rPr>
          <w:rFonts w:asciiTheme="majorHAnsi" w:hAnsiTheme="majorHAnsi" w:cstheme="majorHAnsi"/>
          <w:sz w:val="22"/>
          <w:szCs w:val="22"/>
        </w:rPr>
      </w:pPr>
    </w:p>
    <w:p w:rsidRPr="00312557" w:rsidR="009D7B5B" w:rsidP="00312557" w:rsidRDefault="009D7B5B" w14:paraId="045D5403" w14:textId="032FA264">
      <w:pPr>
        <w:pStyle w:val="Heading4"/>
      </w:pPr>
      <w:r w:rsidRPr="00312557">
        <w:t>Flutter CLI</w:t>
      </w:r>
    </w:p>
    <w:p w:rsidRPr="00312557" w:rsidR="00177F8A" w:rsidP="72492B0D" w:rsidRDefault="009D7B5B" w14:paraId="190BED25" w14:textId="77777777">
      <w:pPr>
        <w:pStyle w:val="NoSpacing"/>
        <w:rPr>
          <w:rFonts w:asciiTheme="majorHAnsi" w:hAnsiTheme="majorHAnsi" w:cstheme="majorBidi"/>
          <w:lang w:val="en-US"/>
        </w:rPr>
      </w:pPr>
      <w:r w:rsidRPr="72492B0D">
        <w:rPr>
          <w:rFonts w:asciiTheme="majorHAnsi" w:hAnsiTheme="majorHAnsi" w:cstheme="majorBidi"/>
          <w:lang w:val="en-US"/>
        </w:rPr>
        <w:t xml:space="preserve">The </w:t>
      </w:r>
      <w:r w:rsidRPr="72492B0D">
        <w:rPr>
          <w:rStyle w:val="Strong"/>
          <w:rFonts w:asciiTheme="majorHAnsi" w:hAnsiTheme="majorHAnsi" w:cstheme="majorBidi"/>
          <w:lang w:val="en-US"/>
        </w:rPr>
        <w:t>Flutter CLI</w:t>
      </w:r>
      <w:r w:rsidRPr="72492B0D">
        <w:rPr>
          <w:rFonts w:asciiTheme="majorHAnsi" w:hAnsiTheme="majorHAnsi" w:cstheme="majorBidi"/>
          <w:lang w:val="en-US"/>
        </w:rPr>
        <w:t xml:space="preserve"> is a command-line tool that is part of the Flutter SDK. It is primarily designed to assist in developing cross-platform applications using Flutter.</w:t>
      </w:r>
    </w:p>
    <w:p w:rsidRPr="00312557" w:rsidR="00503595" w:rsidP="00177F8A" w:rsidRDefault="00503595" w14:paraId="17FAD427" w14:textId="5C5DE604">
      <w:pPr>
        <w:pStyle w:val="NoSpacing"/>
        <w:rPr>
          <w:rFonts w:asciiTheme="majorHAnsi" w:hAnsiTheme="majorHAnsi" w:cstheme="majorHAnsi"/>
        </w:rPr>
      </w:pPr>
    </w:p>
    <w:tbl>
      <w:tblPr>
        <w:tblStyle w:val="TableGrid"/>
        <w:tblW w:w="9923" w:type="dxa"/>
        <w:tblInd w:w="-5" w:type="dxa"/>
        <w:tblLook w:val="04A0" w:firstRow="1" w:lastRow="0" w:firstColumn="1" w:lastColumn="0" w:noHBand="0" w:noVBand="1"/>
      </w:tblPr>
      <w:tblGrid>
        <w:gridCol w:w="2552"/>
        <w:gridCol w:w="7371"/>
      </w:tblGrid>
      <w:tr w:rsidRPr="00091C3C" w:rsidR="00503595" w:rsidTr="009B762E" w14:paraId="021E5B3F" w14:textId="77777777">
        <w:trPr>
          <w:trHeight w:val="283"/>
        </w:trPr>
        <w:tc>
          <w:tcPr>
            <w:tcW w:w="2552" w:type="dxa"/>
            <w:shd w:val="clear" w:color="auto" w:fill="D9D9D9" w:themeFill="background1" w:themeFillShade="D9"/>
            <w:noWrap/>
            <w:hideMark/>
          </w:tcPr>
          <w:p w:rsidRPr="00091C3C" w:rsidR="00323230" w:rsidP="00323230" w:rsidRDefault="00BA7243" w14:paraId="410D74E4" w14:textId="021D2A2C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 xml:space="preserve">Flutter </w:t>
            </w:r>
            <w:r w:rsidRPr="00091C3C" w:rsidR="001820B0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CLI</w:t>
            </w:r>
          </w:p>
        </w:tc>
        <w:tc>
          <w:tcPr>
            <w:tcW w:w="7371" w:type="dxa"/>
            <w:shd w:val="clear" w:color="auto" w:fill="D9D9D9" w:themeFill="background1" w:themeFillShade="D9"/>
            <w:noWrap/>
            <w:hideMark/>
          </w:tcPr>
          <w:p w:rsidRPr="00091C3C" w:rsidR="00323230" w:rsidP="00323230" w:rsidRDefault="00323230" w14:paraId="3C4A1BEE" w14:textId="77777777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Description</w:t>
            </w:r>
          </w:p>
        </w:tc>
      </w:tr>
      <w:tr w:rsidRPr="00091C3C" w:rsidR="003A3A99" w:rsidTr="009B762E" w14:paraId="2A1BC634" w14:textId="77777777">
        <w:trPr>
          <w:trHeight w:val="283"/>
        </w:trPr>
        <w:tc>
          <w:tcPr>
            <w:tcW w:w="2552" w:type="dxa"/>
            <w:shd w:val="clear" w:color="auto" w:fill="B8CCE4" w:themeFill="accent1" w:themeFillTint="66"/>
            <w:noWrap/>
          </w:tcPr>
          <w:p w:rsidRPr="00091C3C" w:rsidR="003A3A99" w:rsidP="00323230" w:rsidRDefault="00334EAE" w14:paraId="6436F0B2" w14:textId="209CBAB9">
            <w:pPr>
              <w:rPr>
                <w:rFonts w:eastAsia="Times New Roman" w:asciiTheme="majorHAnsi" w:hAnsiTheme="majorHAnsi" w:cstheme="majorHAnsi"/>
                <w:b/>
                <w:bCs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b/>
                <w:bCs/>
                <w:color w:val="000000"/>
                <w:sz w:val="18"/>
                <w:szCs w:val="18"/>
                <w:lang w:val="en-US" w:bidi="km-KH"/>
              </w:rPr>
              <w:t>Development</w:t>
            </w:r>
          </w:p>
        </w:tc>
        <w:tc>
          <w:tcPr>
            <w:tcW w:w="7371" w:type="dxa"/>
            <w:shd w:val="clear" w:color="auto" w:fill="B8CCE4" w:themeFill="accent1" w:themeFillTint="66"/>
            <w:noWrap/>
          </w:tcPr>
          <w:p w:rsidRPr="00091C3C" w:rsidR="003A3A99" w:rsidP="00323230" w:rsidRDefault="003A3A99" w14:paraId="2ABCDA9F" w14:textId="77777777">
            <w:pPr>
              <w:rPr>
                <w:rFonts w:eastAsia="Times New Roman" w:asciiTheme="majorHAnsi" w:hAnsiTheme="majorHAnsi" w:cstheme="majorHAnsi"/>
                <w:b/>
                <w:bCs/>
                <w:color w:val="000000"/>
                <w:sz w:val="18"/>
                <w:szCs w:val="18"/>
                <w:lang w:val="en-US" w:bidi="km-KH"/>
              </w:rPr>
            </w:pPr>
          </w:p>
        </w:tc>
      </w:tr>
      <w:tr w:rsidRPr="00091C3C" w:rsidR="00863176" w:rsidTr="009B762E" w14:paraId="660B0C2A" w14:textId="77777777">
        <w:trPr>
          <w:trHeight w:val="283"/>
        </w:trPr>
        <w:tc>
          <w:tcPr>
            <w:tcW w:w="2552" w:type="dxa"/>
            <w:noWrap/>
            <w:hideMark/>
          </w:tcPr>
          <w:p w:rsidRPr="00091C3C" w:rsidR="00863176" w:rsidP="00A11B87" w:rsidRDefault="00863176" w14:paraId="7F8EFDB5" w14:textId="77777777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flutter create project_name</w:t>
            </w:r>
          </w:p>
        </w:tc>
        <w:tc>
          <w:tcPr>
            <w:tcW w:w="7371" w:type="dxa"/>
            <w:noWrap/>
            <w:hideMark/>
          </w:tcPr>
          <w:p w:rsidRPr="00091C3C" w:rsidR="00863176" w:rsidP="00A11B87" w:rsidRDefault="00863176" w14:paraId="2BA7F913" w14:textId="77777777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Creates a new Flutter project with the default structure.</w:t>
            </w:r>
          </w:p>
        </w:tc>
      </w:tr>
      <w:tr w:rsidRPr="00091C3C" w:rsidR="002E099F" w:rsidTr="009B762E" w14:paraId="0561EFCC" w14:textId="77777777">
        <w:trPr>
          <w:trHeight w:val="283"/>
        </w:trPr>
        <w:tc>
          <w:tcPr>
            <w:tcW w:w="2552" w:type="dxa"/>
            <w:noWrap/>
            <w:hideMark/>
          </w:tcPr>
          <w:p w:rsidRPr="009B762E" w:rsidR="002E099F" w:rsidP="00A11B87" w:rsidRDefault="002E099F" w14:paraId="4CFED0C5" w14:textId="77777777">
            <w:pPr>
              <w:rPr>
                <w:rFonts w:eastAsia="Times New Roman" w:asciiTheme="majorHAnsi" w:hAnsiTheme="majorHAnsi" w:cstheme="majorHAnsi"/>
                <w:b/>
                <w:bCs/>
                <w:color w:val="000000"/>
                <w:sz w:val="18"/>
                <w:szCs w:val="18"/>
                <w:lang w:val="en-US" w:bidi="km-KH"/>
              </w:rPr>
            </w:pPr>
            <w:r w:rsidRPr="009B762E">
              <w:rPr>
                <w:rFonts w:eastAsia="Times New Roman" w:asciiTheme="majorHAnsi" w:hAnsiTheme="majorHAnsi" w:cstheme="majorHAnsi"/>
                <w:b/>
                <w:bCs/>
                <w:color w:val="000000"/>
                <w:sz w:val="18"/>
                <w:szCs w:val="18"/>
                <w:lang w:val="en-US" w:bidi="km-KH"/>
              </w:rPr>
              <w:t xml:space="preserve">flutter pub </w:t>
            </w:r>
            <w:proofErr w:type="gramStart"/>
            <w:r w:rsidRPr="009B762E">
              <w:rPr>
                <w:rFonts w:eastAsia="Times New Roman" w:asciiTheme="majorHAnsi" w:hAnsiTheme="majorHAnsi" w:cstheme="majorHAnsi"/>
                <w:b/>
                <w:bCs/>
                <w:color w:val="000000"/>
                <w:sz w:val="18"/>
                <w:szCs w:val="18"/>
                <w:lang w:val="en-US" w:bidi="km-KH"/>
              </w:rPr>
              <w:t>get</w:t>
            </w:r>
            <w:proofErr w:type="gramEnd"/>
          </w:p>
        </w:tc>
        <w:tc>
          <w:tcPr>
            <w:tcW w:w="7371" w:type="dxa"/>
            <w:noWrap/>
            <w:hideMark/>
          </w:tcPr>
          <w:p w:rsidRPr="00091C3C" w:rsidR="002E099F" w:rsidP="00A11B87" w:rsidRDefault="002E099F" w14:paraId="669BE30A" w14:textId="77777777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Fetches the dependencies listed in the pubspec.yaml file.</w:t>
            </w:r>
          </w:p>
        </w:tc>
      </w:tr>
      <w:tr w:rsidRPr="00091C3C" w:rsidR="00343FF3" w:rsidTr="009B762E" w14:paraId="0ABAB901" w14:textId="77777777">
        <w:trPr>
          <w:trHeight w:val="283"/>
        </w:trPr>
        <w:tc>
          <w:tcPr>
            <w:tcW w:w="2552" w:type="dxa"/>
            <w:noWrap/>
          </w:tcPr>
          <w:p w:rsidRPr="009B762E" w:rsidR="00343FF3" w:rsidP="00A11B87" w:rsidRDefault="00734428" w14:paraId="6254B24A" w14:textId="4210BA25">
            <w:pPr>
              <w:rPr>
                <w:rFonts w:eastAsia="Times New Roman" w:asciiTheme="majorHAnsi" w:hAnsiTheme="majorHAnsi" w:cstheme="majorHAnsi"/>
                <w:b/>
                <w:bCs/>
                <w:color w:val="000000"/>
                <w:sz w:val="18"/>
                <w:szCs w:val="18"/>
                <w:lang w:val="en-US" w:bidi="km-KH"/>
              </w:rPr>
            </w:pPr>
            <w:r w:rsidRPr="009B762E">
              <w:rPr>
                <w:rFonts w:eastAsia="Times New Roman" w:asciiTheme="majorHAnsi" w:hAnsiTheme="majorHAnsi" w:cstheme="majorHAnsi"/>
                <w:b/>
                <w:bCs/>
                <w:color w:val="000000"/>
                <w:sz w:val="18"/>
                <w:szCs w:val="18"/>
                <w:lang w:val="en-US" w:bidi="km-KH"/>
              </w:rPr>
              <w:t>flutter pub upgrade</w:t>
            </w:r>
          </w:p>
        </w:tc>
        <w:tc>
          <w:tcPr>
            <w:tcW w:w="7371" w:type="dxa"/>
            <w:noWrap/>
          </w:tcPr>
          <w:p w:rsidRPr="00091C3C" w:rsidR="00343FF3" w:rsidP="00A11B87" w:rsidRDefault="00734428" w14:paraId="66489CF8" w14:textId="2C9A526A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734428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 xml:space="preserve">update to the latest compatible versions of all the dependencies listed in the </w:t>
            </w:r>
            <w:proofErr w:type="gramStart"/>
            <w:r w:rsidRPr="00734428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pubspec.yaml</w:t>
            </w:r>
            <w:proofErr w:type="gramEnd"/>
          </w:p>
        </w:tc>
      </w:tr>
      <w:tr w:rsidRPr="00091C3C" w:rsidR="009B762E" w:rsidTr="009B762E" w14:paraId="7CF23642" w14:textId="77777777">
        <w:trPr>
          <w:trHeight w:val="283"/>
        </w:trPr>
        <w:tc>
          <w:tcPr>
            <w:tcW w:w="2552" w:type="dxa"/>
            <w:noWrap/>
            <w:hideMark/>
          </w:tcPr>
          <w:p w:rsidRPr="00091C3C" w:rsidR="009B762E" w:rsidP="0021590B" w:rsidRDefault="009B762E" w14:paraId="33E57084" w14:textId="77777777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flutter doctor</w:t>
            </w:r>
          </w:p>
        </w:tc>
        <w:tc>
          <w:tcPr>
            <w:tcW w:w="7371" w:type="dxa"/>
            <w:noWrap/>
            <w:hideMark/>
          </w:tcPr>
          <w:p w:rsidRPr="00091C3C" w:rsidR="009B762E" w:rsidP="0021590B" w:rsidRDefault="009B762E" w14:paraId="041A3865" w14:textId="77777777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Checks your environment for missing dependencies or configuration issues.</w:t>
            </w:r>
          </w:p>
        </w:tc>
      </w:tr>
      <w:tr w:rsidRPr="00091C3C" w:rsidR="00617A21" w:rsidTr="009B762E" w14:paraId="3A1C44D7" w14:textId="77777777">
        <w:trPr>
          <w:trHeight w:val="283"/>
        </w:trPr>
        <w:tc>
          <w:tcPr>
            <w:tcW w:w="2552" w:type="dxa"/>
            <w:noWrap/>
            <w:hideMark/>
          </w:tcPr>
          <w:p w:rsidRPr="00091C3C" w:rsidR="00617A21" w:rsidP="00A11B87" w:rsidRDefault="00617A21" w14:paraId="23683210" w14:textId="77777777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flutter clean</w:t>
            </w:r>
          </w:p>
        </w:tc>
        <w:tc>
          <w:tcPr>
            <w:tcW w:w="7371" w:type="dxa"/>
            <w:noWrap/>
            <w:hideMark/>
          </w:tcPr>
          <w:p w:rsidRPr="00091C3C" w:rsidR="00617A21" w:rsidP="00A11B87" w:rsidRDefault="00617A21" w14:paraId="6F55654E" w14:textId="77777777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Cleans the project by removing the build/ directory and caches.</w:t>
            </w:r>
          </w:p>
        </w:tc>
      </w:tr>
      <w:tr w:rsidRPr="00091C3C" w:rsidR="00E01F27" w:rsidTr="009B762E" w14:paraId="0AE1AE24" w14:textId="77777777">
        <w:trPr>
          <w:trHeight w:val="283"/>
        </w:trPr>
        <w:tc>
          <w:tcPr>
            <w:tcW w:w="2552" w:type="dxa"/>
            <w:noWrap/>
          </w:tcPr>
          <w:p w:rsidRPr="00091C3C" w:rsidR="00E01F27" w:rsidP="00A11B87" w:rsidRDefault="00E01F27" w14:paraId="5C97022D" w14:textId="0A7D54E6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Flutter</w:t>
            </w:r>
            <w: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 xml:space="preserve"> </w:t>
            </w:r>
            <w:r w:rsidR="00C123B1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devices</w:t>
            </w:r>
          </w:p>
        </w:tc>
        <w:tc>
          <w:tcPr>
            <w:tcW w:w="7371" w:type="dxa"/>
            <w:noWrap/>
          </w:tcPr>
          <w:p w:rsidRPr="00091C3C" w:rsidR="00E01F27" w:rsidP="00A11B87" w:rsidRDefault="00C123B1" w14:paraId="283B6D6D" w14:textId="7E584073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Di</w:t>
            </w:r>
            <w:r w:rsidRPr="00C123B1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splay all available devices connected to your system</w:t>
            </w:r>
          </w:p>
        </w:tc>
      </w:tr>
      <w:tr w:rsidRPr="00091C3C" w:rsidR="006145D9" w:rsidTr="009B762E" w14:paraId="5F43C53A" w14:textId="77777777">
        <w:trPr>
          <w:trHeight w:val="283"/>
        </w:trPr>
        <w:tc>
          <w:tcPr>
            <w:tcW w:w="2552" w:type="dxa"/>
            <w:noWrap/>
            <w:hideMark/>
          </w:tcPr>
          <w:p w:rsidRPr="00091C3C" w:rsidR="006145D9" w:rsidP="00A11B87" w:rsidRDefault="006145D9" w14:paraId="53A7B1DE" w14:textId="77777777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flutter run</w:t>
            </w:r>
          </w:p>
        </w:tc>
        <w:tc>
          <w:tcPr>
            <w:tcW w:w="7371" w:type="dxa"/>
            <w:noWrap/>
            <w:hideMark/>
          </w:tcPr>
          <w:p w:rsidR="006145D9" w:rsidP="00A11B87" w:rsidRDefault="006145D9" w14:paraId="752B7CAC" w14:textId="77777777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Runs the Flutter app on the connected emulator or physical device.</w:t>
            </w:r>
          </w:p>
          <w:p w:rsidRPr="00542AD6" w:rsidR="00C123B1" w:rsidP="00542AD6" w:rsidRDefault="00542AD6" w14:paraId="69633AE4" w14:textId="324C030E">
            <w:pPr>
              <w:pStyle w:val="ListParagraph"/>
              <w:numPr>
                <w:ilvl w:val="0"/>
                <w:numId w:val="27"/>
              </w:numPr>
              <w:rPr>
                <w:rFonts w:eastAsia="Times New Roman" w:asciiTheme="majorHAnsi" w:hAnsiTheme="majorHAnsi" w:cstheme="majorHAnsi"/>
                <w:color w:val="000000"/>
                <w:sz w:val="14"/>
                <w:szCs w:val="14"/>
                <w:lang w:val="en-US" w:bidi="km-KH"/>
              </w:rPr>
            </w:pPr>
            <w:r>
              <w:rPr>
                <w:rFonts w:eastAsia="Times New Roman" w:asciiTheme="majorHAnsi" w:hAnsiTheme="majorHAnsi" w:cstheme="majorHAnsi"/>
                <w:color w:val="000000"/>
                <w:sz w:val="14"/>
                <w:szCs w:val="14"/>
                <w:lang w:val="en-US" w:bidi="km-KH"/>
              </w:rPr>
              <w:t xml:space="preserve">Option: </w:t>
            </w:r>
            <w:r w:rsidRPr="00542AD6" w:rsidR="004A2296">
              <w:rPr>
                <w:rFonts w:eastAsia="Times New Roman" w:asciiTheme="majorHAnsi" w:hAnsiTheme="majorHAnsi" w:cstheme="majorHAnsi"/>
                <w:color w:val="000000"/>
                <w:sz w:val="14"/>
                <w:szCs w:val="14"/>
                <w:lang w:val="en-US" w:bidi="km-KH"/>
              </w:rPr>
              <w:t xml:space="preserve"> -d flag followed by device ID </w:t>
            </w:r>
            <w:r>
              <w:rPr>
                <w:rFonts w:eastAsia="Times New Roman" w:asciiTheme="majorHAnsi" w:hAnsiTheme="majorHAnsi" w:cstheme="majorHAnsi"/>
                <w:color w:val="000000"/>
                <w:sz w:val="14"/>
                <w:szCs w:val="14"/>
                <w:lang w:val="en-US" w:bidi="km-KH"/>
              </w:rPr>
              <w:t xml:space="preserve">- </w:t>
            </w:r>
            <w:r w:rsidRPr="00542AD6">
              <w:rPr>
                <w:rFonts w:eastAsia="Times New Roman" w:asciiTheme="majorHAnsi" w:hAnsiTheme="majorHAnsi" w:cstheme="majorHAnsi"/>
                <w:color w:val="000000"/>
                <w:sz w:val="14"/>
                <w:szCs w:val="14"/>
                <w:lang w:val="en-US" w:bidi="km-KH"/>
              </w:rPr>
              <w:t>specify</w:t>
            </w:r>
            <w:r w:rsidRPr="00542AD6" w:rsidR="004A2296">
              <w:rPr>
                <w:rFonts w:eastAsia="Times New Roman" w:asciiTheme="majorHAnsi" w:hAnsiTheme="majorHAnsi" w:cstheme="majorHAnsi"/>
                <w:color w:val="000000"/>
                <w:sz w:val="14"/>
                <w:szCs w:val="14"/>
                <w:lang w:val="en-US" w:bidi="km-KH"/>
              </w:rPr>
              <w:t xml:space="preserve"> which device you want to launch the app on</w:t>
            </w:r>
          </w:p>
          <w:p w:rsidRPr="00542AD6" w:rsidR="00542AD6" w:rsidP="00542AD6" w:rsidRDefault="00542AD6" w14:paraId="6D3891D0" w14:textId="77777777">
            <w:pPr>
              <w:pStyle w:val="ListParagraph"/>
              <w:rPr>
                <w:rFonts w:eastAsia="Times New Roman" w:asciiTheme="majorHAnsi" w:hAnsiTheme="majorHAnsi" w:cstheme="majorHAnsi"/>
                <w:color w:val="000000"/>
                <w:sz w:val="14"/>
                <w:szCs w:val="14"/>
                <w:lang w:val="en-US" w:bidi="km-KH"/>
              </w:rPr>
            </w:pPr>
          </w:p>
          <w:p w:rsidRPr="00091C3C" w:rsidR="004A2296" w:rsidP="00A11B87" w:rsidRDefault="004A2296" w14:paraId="635F6F75" w14:textId="34BD9E00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</w:p>
        </w:tc>
      </w:tr>
      <w:tr w:rsidRPr="00091C3C" w:rsidR="00863176" w:rsidTr="009B762E" w14:paraId="228FFE7B" w14:textId="77777777">
        <w:trPr>
          <w:trHeight w:val="283"/>
        </w:trPr>
        <w:tc>
          <w:tcPr>
            <w:tcW w:w="2552" w:type="dxa"/>
            <w:shd w:val="clear" w:color="auto" w:fill="B8CCE4" w:themeFill="accent1" w:themeFillTint="66"/>
            <w:noWrap/>
          </w:tcPr>
          <w:p w:rsidRPr="00091C3C" w:rsidR="00863176" w:rsidP="00323230" w:rsidRDefault="00863176" w14:paraId="797671B9" w14:textId="765AB66F">
            <w:pPr>
              <w:rPr>
                <w:rFonts w:eastAsia="Times New Roman" w:asciiTheme="majorHAnsi" w:hAnsiTheme="majorHAnsi" w:cstheme="majorHAnsi"/>
                <w:b/>
                <w:bCs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b/>
                <w:bCs/>
                <w:color w:val="000000"/>
                <w:sz w:val="18"/>
                <w:szCs w:val="18"/>
                <w:lang w:val="en-US" w:bidi="km-KH"/>
              </w:rPr>
              <w:t>Testing &amp; Debugging:</w:t>
            </w:r>
          </w:p>
        </w:tc>
        <w:tc>
          <w:tcPr>
            <w:tcW w:w="7371" w:type="dxa"/>
            <w:shd w:val="clear" w:color="auto" w:fill="B8CCE4" w:themeFill="accent1" w:themeFillTint="66"/>
            <w:noWrap/>
          </w:tcPr>
          <w:p w:rsidRPr="00091C3C" w:rsidR="00863176" w:rsidP="00323230" w:rsidRDefault="00863176" w14:paraId="4FF5C4E9" w14:textId="77777777">
            <w:pPr>
              <w:rPr>
                <w:rFonts w:eastAsia="Times New Roman" w:asciiTheme="majorHAnsi" w:hAnsiTheme="majorHAnsi" w:cstheme="majorHAnsi"/>
                <w:b/>
                <w:bCs/>
                <w:color w:val="000000"/>
                <w:sz w:val="18"/>
                <w:szCs w:val="18"/>
                <w:lang w:val="en-US" w:bidi="km-KH"/>
              </w:rPr>
            </w:pPr>
          </w:p>
        </w:tc>
      </w:tr>
      <w:tr w:rsidRPr="00091C3C" w:rsidR="006145D9" w:rsidTr="009B762E" w14:paraId="521CA98E" w14:textId="77777777">
        <w:trPr>
          <w:trHeight w:val="283"/>
        </w:trPr>
        <w:tc>
          <w:tcPr>
            <w:tcW w:w="2552" w:type="dxa"/>
            <w:noWrap/>
            <w:hideMark/>
          </w:tcPr>
          <w:p w:rsidRPr="00091C3C" w:rsidR="006145D9" w:rsidP="00A11B87" w:rsidRDefault="006145D9" w14:paraId="1F05CEA3" w14:textId="77777777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flutter test</w:t>
            </w:r>
          </w:p>
        </w:tc>
        <w:tc>
          <w:tcPr>
            <w:tcW w:w="7371" w:type="dxa"/>
            <w:noWrap/>
            <w:hideMark/>
          </w:tcPr>
          <w:p w:rsidRPr="00091C3C" w:rsidR="006145D9" w:rsidP="00A11B87" w:rsidRDefault="006145D9" w14:paraId="3CD4FDE2" w14:textId="77777777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Runs all unit and widget tests.</w:t>
            </w:r>
          </w:p>
        </w:tc>
      </w:tr>
      <w:tr w:rsidRPr="00091C3C" w:rsidR="006145D9" w:rsidTr="009B762E" w14:paraId="33CE0FAF" w14:textId="77777777">
        <w:trPr>
          <w:trHeight w:val="283"/>
        </w:trPr>
        <w:tc>
          <w:tcPr>
            <w:tcW w:w="2552" w:type="dxa"/>
            <w:noWrap/>
            <w:hideMark/>
          </w:tcPr>
          <w:p w:rsidRPr="00091C3C" w:rsidR="006145D9" w:rsidP="00A11B87" w:rsidRDefault="006145D9" w14:paraId="0244D832" w14:textId="77777777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flutter analyze</w:t>
            </w:r>
          </w:p>
        </w:tc>
        <w:tc>
          <w:tcPr>
            <w:tcW w:w="7371" w:type="dxa"/>
            <w:noWrap/>
            <w:hideMark/>
          </w:tcPr>
          <w:p w:rsidRPr="00091C3C" w:rsidR="006145D9" w:rsidP="00A11B87" w:rsidRDefault="006145D9" w14:paraId="2626A67F" w14:textId="77777777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Analyzes the Dart code for potential issues or warnings.</w:t>
            </w:r>
          </w:p>
        </w:tc>
      </w:tr>
      <w:tr w:rsidRPr="00091C3C" w:rsidR="00334EAE" w:rsidTr="009B762E" w14:paraId="01089532" w14:textId="77777777">
        <w:trPr>
          <w:trHeight w:val="283"/>
        </w:trPr>
        <w:tc>
          <w:tcPr>
            <w:tcW w:w="2552" w:type="dxa"/>
            <w:shd w:val="clear" w:color="auto" w:fill="B8CCE4" w:themeFill="accent1" w:themeFillTint="66"/>
            <w:noWrap/>
          </w:tcPr>
          <w:p w:rsidRPr="00091C3C" w:rsidR="00334EAE" w:rsidP="00323230" w:rsidRDefault="00334EAE" w14:paraId="567CD108" w14:textId="51D7D868">
            <w:pPr>
              <w:rPr>
                <w:rFonts w:eastAsia="Times New Roman" w:asciiTheme="majorHAnsi" w:hAnsiTheme="majorHAnsi" w:cstheme="majorHAnsi"/>
                <w:b/>
                <w:bCs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b/>
                <w:bCs/>
                <w:color w:val="000000"/>
                <w:sz w:val="18"/>
                <w:szCs w:val="18"/>
                <w:lang w:val="en-US" w:bidi="km-KH"/>
              </w:rPr>
              <w:t>Building</w:t>
            </w:r>
          </w:p>
        </w:tc>
        <w:tc>
          <w:tcPr>
            <w:tcW w:w="7371" w:type="dxa"/>
            <w:shd w:val="clear" w:color="auto" w:fill="B8CCE4" w:themeFill="accent1" w:themeFillTint="66"/>
            <w:noWrap/>
          </w:tcPr>
          <w:p w:rsidRPr="00091C3C" w:rsidR="00334EAE" w:rsidP="00323230" w:rsidRDefault="00334EAE" w14:paraId="0D6BF0FB" w14:textId="77777777">
            <w:pPr>
              <w:rPr>
                <w:rFonts w:eastAsia="Times New Roman" w:asciiTheme="majorHAnsi" w:hAnsiTheme="majorHAnsi" w:cstheme="majorHAnsi"/>
                <w:b/>
                <w:bCs/>
                <w:color w:val="000000"/>
                <w:sz w:val="18"/>
                <w:szCs w:val="18"/>
                <w:lang w:val="en-US" w:bidi="km-KH"/>
              </w:rPr>
            </w:pPr>
          </w:p>
        </w:tc>
      </w:tr>
      <w:tr w:rsidRPr="00091C3C" w:rsidR="00617A21" w:rsidTr="009B762E" w14:paraId="687F33A3" w14:textId="77777777">
        <w:trPr>
          <w:trHeight w:val="283"/>
        </w:trPr>
        <w:tc>
          <w:tcPr>
            <w:tcW w:w="2552" w:type="dxa"/>
            <w:noWrap/>
            <w:hideMark/>
          </w:tcPr>
          <w:p w:rsidRPr="00091C3C" w:rsidR="00617A21" w:rsidP="00A11B87" w:rsidRDefault="00617A21" w14:paraId="785C4009" w14:textId="77777777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flutter build apk</w:t>
            </w:r>
          </w:p>
        </w:tc>
        <w:tc>
          <w:tcPr>
            <w:tcW w:w="7371" w:type="dxa"/>
            <w:noWrap/>
            <w:hideMark/>
          </w:tcPr>
          <w:p w:rsidRPr="00091C3C" w:rsidR="00617A21" w:rsidP="00A11B87" w:rsidRDefault="00617A21" w14:paraId="06118099" w14:textId="328EA2EB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Builds file for Android release.</w:t>
            </w:r>
          </w:p>
        </w:tc>
      </w:tr>
      <w:tr w:rsidRPr="00091C3C" w:rsidR="002E099F" w:rsidTr="009B762E" w14:paraId="1ADCA597" w14:textId="77777777">
        <w:trPr>
          <w:trHeight w:val="283"/>
        </w:trPr>
        <w:tc>
          <w:tcPr>
            <w:tcW w:w="2552" w:type="dxa"/>
            <w:noWrap/>
            <w:hideMark/>
          </w:tcPr>
          <w:p w:rsidRPr="00091C3C" w:rsidR="002E099F" w:rsidP="00A11B87" w:rsidRDefault="002E099F" w14:paraId="79D007A9" w14:textId="139ED854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 xml:space="preserve">flutter build </w:t>
            </w:r>
            <w:r w:rsidRPr="00091C3C" w:rsidR="00617A21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ios</w:t>
            </w:r>
          </w:p>
        </w:tc>
        <w:tc>
          <w:tcPr>
            <w:tcW w:w="7371" w:type="dxa"/>
            <w:noWrap/>
            <w:hideMark/>
          </w:tcPr>
          <w:p w:rsidRPr="00091C3C" w:rsidR="002E099F" w:rsidP="00A11B87" w:rsidRDefault="002E099F" w14:paraId="3CC2DE73" w14:textId="250CE358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 xml:space="preserve">Builds file for </w:t>
            </w:r>
            <w:r w:rsidRPr="00091C3C" w:rsidR="00617A21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IOS</w:t>
            </w: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 xml:space="preserve"> release.</w:t>
            </w:r>
          </w:p>
        </w:tc>
      </w:tr>
      <w:tr w:rsidRPr="00091C3C" w:rsidR="007E6A22" w:rsidTr="009B762E" w14:paraId="28B40B97" w14:textId="77777777">
        <w:trPr>
          <w:trHeight w:val="283"/>
        </w:trPr>
        <w:tc>
          <w:tcPr>
            <w:tcW w:w="2552" w:type="dxa"/>
            <w:shd w:val="clear" w:color="auto" w:fill="B8CCE4" w:themeFill="accent1" w:themeFillTint="66"/>
            <w:noWrap/>
          </w:tcPr>
          <w:p w:rsidRPr="00091C3C" w:rsidR="007E6A22" w:rsidP="00A11B87" w:rsidRDefault="007E6A22" w14:paraId="7F6E21D7" w14:textId="178C8696">
            <w:pPr>
              <w:rPr>
                <w:rFonts w:eastAsia="Times New Roman" w:asciiTheme="majorHAnsi" w:hAnsiTheme="majorHAnsi" w:cstheme="majorHAnsi"/>
                <w:b/>
                <w:bCs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b/>
                <w:bCs/>
                <w:color w:val="000000"/>
                <w:sz w:val="18"/>
                <w:szCs w:val="18"/>
                <w:lang w:val="en-US" w:bidi="km-KH"/>
              </w:rPr>
              <w:t xml:space="preserve">Devices </w:t>
            </w:r>
          </w:p>
        </w:tc>
        <w:tc>
          <w:tcPr>
            <w:tcW w:w="7371" w:type="dxa"/>
            <w:shd w:val="clear" w:color="auto" w:fill="B8CCE4" w:themeFill="accent1" w:themeFillTint="66"/>
            <w:noWrap/>
          </w:tcPr>
          <w:p w:rsidRPr="00091C3C" w:rsidR="007E6A22" w:rsidP="00A11B87" w:rsidRDefault="007E6A22" w14:paraId="3F152187" w14:textId="77777777">
            <w:pPr>
              <w:rPr>
                <w:rFonts w:eastAsia="Times New Roman" w:asciiTheme="majorHAnsi" w:hAnsiTheme="majorHAnsi" w:cstheme="majorHAnsi"/>
                <w:b/>
                <w:bCs/>
                <w:color w:val="000000"/>
                <w:sz w:val="18"/>
                <w:szCs w:val="18"/>
                <w:lang w:val="en-US" w:bidi="km-KH"/>
              </w:rPr>
            </w:pPr>
          </w:p>
        </w:tc>
      </w:tr>
      <w:tr w:rsidRPr="00091C3C" w:rsidR="00C849FC" w:rsidTr="009B762E" w14:paraId="3CC34C05" w14:textId="77777777">
        <w:trPr>
          <w:trHeight w:val="283"/>
        </w:trPr>
        <w:tc>
          <w:tcPr>
            <w:tcW w:w="2552" w:type="dxa"/>
            <w:noWrap/>
          </w:tcPr>
          <w:p w:rsidRPr="00091C3C" w:rsidR="00C849FC" w:rsidP="00A11B87" w:rsidRDefault="007E6A22" w14:paraId="5A258E83" w14:textId="66C500EF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flutter devices</w:t>
            </w:r>
          </w:p>
        </w:tc>
        <w:tc>
          <w:tcPr>
            <w:tcW w:w="7371" w:type="dxa"/>
            <w:noWrap/>
          </w:tcPr>
          <w:p w:rsidRPr="00091C3C" w:rsidR="00C849FC" w:rsidP="00A11B87" w:rsidRDefault="007E6A22" w14:paraId="6DD919E5" w14:textId="75CB9C35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Lists all connected devices (emulators and physical devices).</w:t>
            </w:r>
          </w:p>
        </w:tc>
      </w:tr>
      <w:tr w:rsidRPr="00091C3C" w:rsidR="00C849FC" w:rsidTr="009B762E" w14:paraId="6BECF461" w14:textId="77777777">
        <w:trPr>
          <w:trHeight w:val="283"/>
        </w:trPr>
        <w:tc>
          <w:tcPr>
            <w:tcW w:w="2552" w:type="dxa"/>
            <w:noWrap/>
          </w:tcPr>
          <w:p w:rsidRPr="00091C3C" w:rsidR="00C849FC" w:rsidP="00A11B87" w:rsidRDefault="0050505F" w14:paraId="2852D648" w14:textId="1203F6B7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flutter emulators</w:t>
            </w:r>
          </w:p>
        </w:tc>
        <w:tc>
          <w:tcPr>
            <w:tcW w:w="7371" w:type="dxa"/>
            <w:noWrap/>
          </w:tcPr>
          <w:p w:rsidRPr="00091C3C" w:rsidR="00C849FC" w:rsidP="00A11B87" w:rsidRDefault="0050505F" w14:paraId="0CF346BA" w14:textId="55F6DDB1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Lists available emulators to launch</w:t>
            </w:r>
          </w:p>
        </w:tc>
      </w:tr>
      <w:tr w:rsidRPr="00091C3C" w:rsidR="00C849FC" w:rsidTr="009B762E" w14:paraId="1E4C3DE1" w14:textId="77777777">
        <w:trPr>
          <w:trHeight w:val="283"/>
        </w:trPr>
        <w:tc>
          <w:tcPr>
            <w:tcW w:w="2552" w:type="dxa"/>
            <w:noWrap/>
          </w:tcPr>
          <w:p w:rsidRPr="00091C3C" w:rsidR="00C849FC" w:rsidP="00A11B87" w:rsidRDefault="0050505F" w14:paraId="0EAF4CE5" w14:textId="3252855E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flutter emulators --launch emulator_id</w:t>
            </w:r>
          </w:p>
        </w:tc>
        <w:tc>
          <w:tcPr>
            <w:tcW w:w="7371" w:type="dxa"/>
            <w:noWrap/>
          </w:tcPr>
          <w:p w:rsidRPr="00091C3C" w:rsidR="00C849FC" w:rsidP="00A11B87" w:rsidRDefault="0050505F" w14:paraId="7625AC34" w14:textId="551AFBBD">
            <w:pPr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</w:pPr>
            <w:r w:rsidRPr="00091C3C">
              <w:rPr>
                <w:rFonts w:eastAsia="Times New Roman" w:asciiTheme="majorHAnsi" w:hAnsiTheme="majorHAnsi" w:cstheme="majorHAnsi"/>
                <w:color w:val="000000"/>
                <w:sz w:val="18"/>
                <w:szCs w:val="18"/>
                <w:lang w:val="en-US" w:bidi="km-KH"/>
              </w:rPr>
              <w:t>Launches a specific emulator using its ID</w:t>
            </w:r>
          </w:p>
        </w:tc>
      </w:tr>
    </w:tbl>
    <w:p w:rsidR="004A2296" w:rsidP="004A2296" w:rsidRDefault="004A2296" w14:paraId="41251AE6" w14:textId="77777777"/>
    <w:p w:rsidR="004A2296" w:rsidRDefault="004A2296" w14:paraId="71F367DE" w14:textId="77777777">
      <w:pPr>
        <w:rPr>
          <w:rFonts w:asciiTheme="majorHAnsi" w:hAnsiTheme="majorHAnsi" w:cstheme="majorHAnsi"/>
          <w:color w:val="666666"/>
        </w:rPr>
      </w:pPr>
      <w:r>
        <w:br w:type="page"/>
      </w:r>
    </w:p>
    <w:p w:rsidRPr="00312557" w:rsidR="009D7B5B" w:rsidP="00312557" w:rsidRDefault="009D7B5B" w14:paraId="188ADD25" w14:textId="4785C56B">
      <w:pPr>
        <w:pStyle w:val="Heading4"/>
      </w:pPr>
      <w:r w:rsidRPr="00312557">
        <w:t>Android CLI</w:t>
      </w:r>
    </w:p>
    <w:p w:rsidR="009D7B5B" w:rsidP="001967A7" w:rsidRDefault="009D7B5B" w14:paraId="42778B68" w14:textId="1AA60E79">
      <w:pPr>
        <w:rPr>
          <w:rFonts w:asciiTheme="majorHAnsi" w:hAnsiTheme="majorHAnsi" w:cstheme="majorHAnsi"/>
        </w:rPr>
      </w:pPr>
      <w:r w:rsidRPr="00312557">
        <w:rPr>
          <w:rFonts w:asciiTheme="majorHAnsi" w:hAnsiTheme="majorHAnsi" w:cstheme="majorHAnsi"/>
        </w:rPr>
        <w:t xml:space="preserve">The </w:t>
      </w:r>
      <w:r w:rsidRPr="00312557">
        <w:rPr>
          <w:rStyle w:val="Strong"/>
          <w:rFonts w:asciiTheme="majorHAnsi" w:hAnsiTheme="majorHAnsi" w:cstheme="majorHAnsi"/>
        </w:rPr>
        <w:t>Android CLI</w:t>
      </w:r>
      <w:r w:rsidRPr="00312557">
        <w:rPr>
          <w:rFonts w:asciiTheme="majorHAnsi" w:hAnsiTheme="majorHAnsi" w:cstheme="majorHAnsi"/>
        </w:rPr>
        <w:t xml:space="preserve"> refers to a set of command-line tools provided by the </w:t>
      </w:r>
      <w:r w:rsidRPr="00312557">
        <w:rPr>
          <w:rStyle w:val="Strong"/>
          <w:rFonts w:asciiTheme="majorHAnsi" w:hAnsiTheme="majorHAnsi" w:cstheme="majorHAnsi"/>
        </w:rPr>
        <w:t>Android SDK</w:t>
      </w:r>
      <w:r w:rsidRPr="00312557">
        <w:rPr>
          <w:rFonts w:asciiTheme="majorHAnsi" w:hAnsiTheme="majorHAnsi" w:cstheme="majorHAnsi"/>
        </w:rPr>
        <w:t>. These tools are more focused on Android-specific development and include:</w:t>
      </w:r>
    </w:p>
    <w:p w:rsidRPr="00312557" w:rsidR="00D50C2C" w:rsidP="00D50C2C" w:rsidRDefault="00D50C2C" w14:paraId="09166637" w14:textId="77777777">
      <w:pPr>
        <w:pStyle w:val="ListParagraph"/>
        <w:numPr>
          <w:ilvl w:val="0"/>
          <w:numId w:val="25"/>
        </w:numPr>
        <w:spacing w:line="240" w:lineRule="auto"/>
        <w:ind w:left="142"/>
        <w:rPr>
          <w:rFonts w:asciiTheme="majorHAnsi" w:hAnsiTheme="majorHAnsi" w:cstheme="majorHAnsi"/>
        </w:rPr>
      </w:pPr>
      <w:r w:rsidRPr="00BF4B9B">
        <w:rPr>
          <w:rFonts w:eastAsia="Times New Roman" w:asciiTheme="majorHAnsi" w:hAnsiTheme="majorHAnsi" w:cstheme="majorHAnsi"/>
          <w:b/>
          <w:bCs/>
          <w:lang w:val="en-US" w:bidi="km-KH"/>
        </w:rPr>
        <w:t>avdmanager</w:t>
      </w:r>
      <w:r w:rsidRPr="00BF4B9B">
        <w:rPr>
          <w:rFonts w:eastAsia="Times New Roman" w:asciiTheme="majorHAnsi" w:hAnsiTheme="majorHAnsi" w:cstheme="majorHAnsi"/>
          <w:lang w:val="en-US" w:bidi="km-KH"/>
        </w:rPr>
        <w:t xml:space="preserve">: </w:t>
      </w:r>
      <w:r>
        <w:rPr>
          <w:rFonts w:eastAsia="Times New Roman" w:asciiTheme="majorHAnsi" w:hAnsiTheme="majorHAnsi" w:cstheme="majorHAnsi"/>
          <w:lang w:val="en-US" w:bidi="km-KH"/>
        </w:rPr>
        <w:tab/>
      </w:r>
      <w:r>
        <w:rPr>
          <w:rFonts w:eastAsia="Times New Roman" w:asciiTheme="majorHAnsi" w:hAnsiTheme="majorHAnsi" w:cstheme="majorHAnsi"/>
          <w:lang w:val="en-US" w:bidi="km-KH"/>
        </w:rPr>
        <w:tab/>
      </w:r>
      <w:r w:rsidRPr="00BF4B9B">
        <w:rPr>
          <w:rFonts w:eastAsia="Times New Roman" w:asciiTheme="majorHAnsi" w:hAnsiTheme="majorHAnsi" w:cstheme="majorHAnsi"/>
          <w:lang w:val="en-US" w:bidi="km-KH"/>
        </w:rPr>
        <w:t>Manages Android Virtual Devices (AVDs) for emulating Android devices.</w:t>
      </w:r>
    </w:p>
    <w:p w:rsidRPr="00312557" w:rsidR="00167D78" w:rsidP="00167D78" w:rsidRDefault="00BF4B9B" w14:paraId="697BF1F5" w14:textId="07B40E27">
      <w:pPr>
        <w:pStyle w:val="ListParagraph"/>
        <w:numPr>
          <w:ilvl w:val="0"/>
          <w:numId w:val="25"/>
        </w:numPr>
        <w:spacing w:line="240" w:lineRule="auto"/>
        <w:ind w:left="142"/>
        <w:rPr>
          <w:rFonts w:eastAsia="Times New Roman" w:asciiTheme="majorHAnsi" w:hAnsiTheme="majorHAnsi" w:cstheme="majorHAnsi"/>
          <w:lang w:val="en-US" w:bidi="km-KH"/>
        </w:rPr>
      </w:pPr>
      <w:proofErr w:type="gramStart"/>
      <w:r w:rsidRPr="00312557">
        <w:rPr>
          <w:rFonts w:eastAsia="Times New Roman" w:asciiTheme="majorHAnsi" w:hAnsiTheme="majorHAnsi" w:cstheme="majorHAnsi"/>
          <w:b/>
          <w:bCs/>
          <w:lang w:val="en-US" w:bidi="km-KH"/>
        </w:rPr>
        <w:t xml:space="preserve">adb </w:t>
      </w:r>
      <w:r w:rsidR="00D50C2C">
        <w:rPr>
          <w:rFonts w:eastAsia="Times New Roman" w:asciiTheme="majorHAnsi" w:hAnsiTheme="majorHAnsi" w:cstheme="majorHAnsi"/>
          <w:lang w:val="en-US" w:bidi="km-KH"/>
        </w:rPr>
        <w:t xml:space="preserve"> </w:t>
      </w:r>
      <w:r w:rsidR="00D50C2C">
        <w:rPr>
          <w:rFonts w:eastAsia="Times New Roman" w:asciiTheme="majorHAnsi" w:hAnsiTheme="majorHAnsi" w:cstheme="majorHAnsi"/>
          <w:lang w:val="en-US" w:bidi="km-KH"/>
        </w:rPr>
        <w:tab/>
      </w:r>
      <w:proofErr w:type="gramEnd"/>
      <w:r w:rsidR="00D50C2C">
        <w:rPr>
          <w:rFonts w:eastAsia="Times New Roman" w:asciiTheme="majorHAnsi" w:hAnsiTheme="majorHAnsi" w:cstheme="majorHAnsi"/>
          <w:lang w:val="en-US" w:bidi="km-KH"/>
        </w:rPr>
        <w:tab/>
      </w:r>
      <w:r w:rsidR="00D50C2C">
        <w:rPr>
          <w:rFonts w:eastAsia="Times New Roman" w:asciiTheme="majorHAnsi" w:hAnsiTheme="majorHAnsi" w:cstheme="majorHAnsi"/>
          <w:lang w:val="en-US" w:bidi="km-KH"/>
        </w:rPr>
        <w:tab/>
      </w:r>
      <w:r w:rsidR="00D50C2C">
        <w:rPr>
          <w:rFonts w:eastAsia="Times New Roman" w:asciiTheme="majorHAnsi" w:hAnsiTheme="majorHAnsi" w:cstheme="majorHAnsi"/>
          <w:lang w:val="en-US" w:bidi="km-KH"/>
        </w:rPr>
        <w:t>Communicate with</w:t>
      </w:r>
      <w:r w:rsidRPr="00BF4B9B" w:rsidR="00D50C2C">
        <w:rPr>
          <w:rFonts w:eastAsia="Times New Roman" w:asciiTheme="majorHAnsi" w:hAnsiTheme="majorHAnsi" w:cstheme="majorHAnsi"/>
          <w:lang w:val="en-US" w:bidi="km-KH"/>
        </w:rPr>
        <w:t xml:space="preserve"> </w:t>
      </w:r>
      <w:r w:rsidRPr="00312557">
        <w:rPr>
          <w:rFonts w:eastAsia="Times New Roman" w:asciiTheme="majorHAnsi" w:hAnsiTheme="majorHAnsi" w:cstheme="majorHAnsi"/>
          <w:lang w:val="en-US" w:bidi="km-KH"/>
        </w:rPr>
        <w:t xml:space="preserve">Android devices </w:t>
      </w:r>
      <w:r w:rsidR="00D50C2C">
        <w:rPr>
          <w:rFonts w:eastAsia="Times New Roman" w:asciiTheme="majorHAnsi" w:hAnsiTheme="majorHAnsi" w:cstheme="majorHAnsi"/>
          <w:lang w:val="en-US" w:bidi="km-KH"/>
        </w:rPr>
        <w:t xml:space="preserve"> </w:t>
      </w:r>
    </w:p>
    <w:p w:rsidRPr="00BF4B9B" w:rsidR="00B31E79" w:rsidP="00BD079F" w:rsidRDefault="00B31E79" w14:paraId="03591F28" w14:textId="77777777">
      <w:pPr>
        <w:rPr>
          <w:rFonts w:asciiTheme="majorHAnsi" w:hAnsiTheme="majorHAnsi" w:cstheme="majorHAnsi"/>
        </w:rPr>
      </w:pPr>
    </w:p>
    <w:tbl>
      <w:tblPr>
        <w:tblStyle w:val="TableGrid"/>
        <w:tblW w:w="9923" w:type="dxa"/>
        <w:tblInd w:w="-5" w:type="dxa"/>
        <w:tblLook w:val="04A0" w:firstRow="1" w:lastRow="0" w:firstColumn="1" w:lastColumn="0" w:noHBand="0" w:noVBand="1"/>
      </w:tblPr>
      <w:tblGrid>
        <w:gridCol w:w="3402"/>
        <w:gridCol w:w="6521"/>
      </w:tblGrid>
      <w:tr w:rsidRPr="00BF4B9B" w:rsidR="00BA7243" w:rsidTr="00A11B87" w14:paraId="2AB853A8" w14:textId="77777777">
        <w:trPr>
          <w:trHeight w:val="317"/>
        </w:trPr>
        <w:tc>
          <w:tcPr>
            <w:tcW w:w="3402" w:type="dxa"/>
            <w:shd w:val="clear" w:color="auto" w:fill="D9D9D9" w:themeFill="background1" w:themeFillShade="D9"/>
            <w:noWrap/>
            <w:hideMark/>
          </w:tcPr>
          <w:p w:rsidRPr="00BF4B9B" w:rsidR="00BA7243" w:rsidP="00A11B87" w:rsidRDefault="00BF4B9B" w14:paraId="06805AEE" w14:textId="39257D89">
            <w:pPr>
              <w:rPr>
                <w:rFonts w:eastAsia="Times New Roman" w:asciiTheme="majorHAnsi" w:hAnsiTheme="majorHAnsi" w:cstheme="majorHAnsi"/>
                <w:color w:val="000000"/>
                <w:sz w:val="20"/>
                <w:szCs w:val="20"/>
                <w:lang w:val="en-US" w:bidi="km-KH"/>
              </w:rPr>
            </w:pPr>
            <w:r w:rsidRPr="00BF4B9B">
              <w:rPr>
                <w:rFonts w:eastAsia="Times New Roman" w:asciiTheme="majorHAnsi" w:hAnsiTheme="majorHAnsi" w:cstheme="majorHAnsi"/>
                <w:color w:val="000000"/>
                <w:sz w:val="20"/>
                <w:szCs w:val="20"/>
                <w:lang w:val="en-US" w:bidi="km-KH"/>
              </w:rPr>
              <w:t>ANDROID</w:t>
            </w:r>
            <w:r w:rsidRPr="00BF4B9B" w:rsidR="001820B0">
              <w:rPr>
                <w:rFonts w:eastAsia="Times New Roman" w:asciiTheme="majorHAnsi" w:hAnsiTheme="majorHAnsi" w:cstheme="majorHAnsi"/>
                <w:color w:val="000000"/>
                <w:sz w:val="20"/>
                <w:szCs w:val="20"/>
                <w:lang w:val="en-US" w:bidi="km-KH"/>
              </w:rPr>
              <w:t xml:space="preserve"> CLI</w:t>
            </w:r>
          </w:p>
        </w:tc>
        <w:tc>
          <w:tcPr>
            <w:tcW w:w="6521" w:type="dxa"/>
            <w:shd w:val="clear" w:color="auto" w:fill="D9D9D9" w:themeFill="background1" w:themeFillShade="D9"/>
            <w:noWrap/>
            <w:hideMark/>
          </w:tcPr>
          <w:p w:rsidRPr="00BF4B9B" w:rsidR="00BA7243" w:rsidP="00A11B87" w:rsidRDefault="00BA7243" w14:paraId="052D0227" w14:textId="77777777">
            <w:pPr>
              <w:rPr>
                <w:rFonts w:eastAsia="Times New Roman" w:asciiTheme="majorHAnsi" w:hAnsiTheme="majorHAnsi" w:cstheme="majorHAnsi"/>
                <w:color w:val="000000"/>
                <w:sz w:val="20"/>
                <w:szCs w:val="20"/>
                <w:lang w:val="en-US" w:bidi="km-KH"/>
              </w:rPr>
            </w:pPr>
            <w:r w:rsidRPr="00BF4B9B">
              <w:rPr>
                <w:rFonts w:eastAsia="Times New Roman" w:asciiTheme="majorHAnsi" w:hAnsiTheme="majorHAnsi" w:cstheme="majorHAnsi"/>
                <w:color w:val="000000"/>
                <w:sz w:val="20"/>
                <w:szCs w:val="20"/>
                <w:lang w:val="en-US" w:bidi="km-KH"/>
              </w:rPr>
              <w:t>Description</w:t>
            </w:r>
          </w:p>
        </w:tc>
      </w:tr>
      <w:tr w:rsidRPr="00BF4B9B" w:rsidR="00BA7243" w:rsidTr="00A11B87" w14:paraId="23494252" w14:textId="77777777">
        <w:trPr>
          <w:trHeight w:val="317"/>
        </w:trPr>
        <w:tc>
          <w:tcPr>
            <w:tcW w:w="3402" w:type="dxa"/>
            <w:noWrap/>
            <w:hideMark/>
          </w:tcPr>
          <w:p w:rsidRPr="00BF4B9B" w:rsidR="00BA7243" w:rsidP="00A11B87" w:rsidRDefault="00DD28C1" w14:paraId="7B67DF67" w14:textId="12711777">
            <w:pPr>
              <w:rPr>
                <w:rFonts w:eastAsia="Times New Roman" w:asciiTheme="majorHAnsi" w:hAnsiTheme="majorHAnsi" w:cstheme="majorHAnsi"/>
                <w:color w:val="000000"/>
                <w:sz w:val="20"/>
                <w:szCs w:val="20"/>
                <w:lang w:val="en-US" w:bidi="km-KH"/>
              </w:rPr>
            </w:pPr>
            <w:r w:rsidRPr="00BF4B9B">
              <w:rPr>
                <w:rFonts w:eastAsia="Times New Roman" w:asciiTheme="majorHAnsi" w:hAnsiTheme="majorHAnsi" w:cstheme="majorHAnsi"/>
                <w:color w:val="000000"/>
                <w:sz w:val="20"/>
                <w:szCs w:val="20"/>
                <w:lang w:val="en-US" w:bidi="km-KH"/>
              </w:rPr>
              <w:t>adb emu kill</w:t>
            </w:r>
          </w:p>
        </w:tc>
        <w:tc>
          <w:tcPr>
            <w:tcW w:w="6521" w:type="dxa"/>
            <w:noWrap/>
            <w:hideMark/>
          </w:tcPr>
          <w:p w:rsidRPr="00BF4B9B" w:rsidR="00BA7243" w:rsidP="00A11B87" w:rsidRDefault="00A301CC" w14:paraId="5AF27A43" w14:textId="5995924E">
            <w:pPr>
              <w:rPr>
                <w:rFonts w:eastAsia="Times New Roman" w:asciiTheme="majorHAnsi" w:hAnsiTheme="majorHAnsi" w:cstheme="majorHAnsi"/>
                <w:color w:val="000000"/>
                <w:sz w:val="20"/>
                <w:szCs w:val="20"/>
                <w:lang w:val="en-US" w:bidi="km-KH"/>
              </w:rPr>
            </w:pPr>
            <w:r w:rsidRPr="00BF4B9B">
              <w:rPr>
                <w:rFonts w:eastAsia="Times New Roman" w:asciiTheme="majorHAnsi" w:hAnsiTheme="majorHAnsi" w:cstheme="majorHAnsi"/>
                <w:color w:val="000000"/>
                <w:sz w:val="20"/>
                <w:szCs w:val="20"/>
                <w:lang w:val="en-US" w:bidi="km-KH"/>
              </w:rPr>
              <w:t>Terminate the running Android emulator</w:t>
            </w:r>
          </w:p>
        </w:tc>
      </w:tr>
    </w:tbl>
    <w:p w:rsidRPr="00BF4B9B" w:rsidR="00A301CC" w:rsidP="00BD079F" w:rsidRDefault="00E109D7" w14:paraId="1A8F108E" w14:textId="08D57FCD">
      <w:pPr>
        <w:rPr>
          <w:rFonts w:asciiTheme="majorHAnsi" w:hAnsiTheme="majorHAnsi" w:cstheme="majorHAnsi"/>
        </w:rPr>
      </w:pPr>
      <w:r w:rsidRPr="00BF4B9B">
        <w:rPr>
          <w:rFonts w:asciiTheme="majorHAnsi" w:hAnsiTheme="majorHAnsi" w:cstheme="majorHAnsi"/>
        </w:rPr>
        <w:t>Note:</w:t>
      </w:r>
      <w:r w:rsidRPr="00BF4B9B" w:rsidR="003C7C38">
        <w:rPr>
          <w:rFonts w:asciiTheme="majorHAnsi" w:hAnsiTheme="majorHAnsi" w:cstheme="majorHAnsi"/>
        </w:rPr>
        <w:t xml:space="preserve"> you will need to add Android SDK to your windows environment variable</w:t>
      </w:r>
    </w:p>
    <w:p w:rsidRPr="00BF4B9B" w:rsidR="003C7C38" w:rsidP="00E109D7" w:rsidRDefault="003C7C38" w14:paraId="262DD592" w14:textId="0E768670">
      <w:pPr>
        <w:pStyle w:val="Author"/>
      </w:pPr>
      <w:r w:rsidRPr="00BF4B9B">
        <w:t>C:\Users\YOUR-USER\AppData\Local\Android\Sdk\platform-tools</w:t>
      </w:r>
    </w:p>
    <w:p w:rsidRPr="00BF4B9B" w:rsidR="00BD079F" w:rsidP="001967A7" w:rsidRDefault="00BD079F" w14:paraId="49A0C86B" w14:textId="77777777">
      <w:pPr>
        <w:rPr>
          <w:rFonts w:asciiTheme="majorHAnsi" w:hAnsiTheme="majorHAnsi" w:cstheme="majorHAnsi"/>
        </w:rPr>
      </w:pPr>
    </w:p>
    <w:p w:rsidR="005B2C8E" w:rsidRDefault="005B2C8E" w14:paraId="3FBD9B92" w14:textId="77777777">
      <w:pPr>
        <w:rPr>
          <w:rFonts w:eastAsia="Calibri" w:asciiTheme="majorHAnsi" w:hAnsiTheme="majorHAnsi" w:cstheme="majorHAnsi"/>
          <w:i/>
          <w:color w:val="00B0F0"/>
          <w:sz w:val="40"/>
          <w:szCs w:val="40"/>
        </w:rPr>
      </w:pPr>
      <w:r>
        <w:rPr>
          <w:rFonts w:asciiTheme="majorHAnsi" w:hAnsiTheme="majorHAnsi" w:cstheme="majorHAnsi"/>
        </w:rPr>
        <w:br w:type="page"/>
      </w:r>
    </w:p>
    <w:p w:rsidRPr="00BF4B9B" w:rsidR="00BD079F" w:rsidP="00BD079F" w:rsidRDefault="002F6BEB" w14:paraId="3DB6C039" w14:textId="08805EB3">
      <w:pPr>
        <w:pStyle w:val="Heading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ave</w:t>
      </w:r>
      <w:r w:rsidRPr="00BF4B9B" w:rsidR="00BD079F">
        <w:rPr>
          <w:rFonts w:asciiTheme="majorHAnsi" w:hAnsiTheme="majorHAnsi" w:cstheme="majorHAnsi"/>
        </w:rPr>
        <w:t xml:space="preserve"> time and space</w:t>
      </w:r>
      <w:r>
        <w:rPr>
          <w:rFonts w:asciiTheme="majorHAnsi" w:hAnsiTheme="majorHAnsi" w:cstheme="majorHAnsi"/>
        </w:rPr>
        <w:t xml:space="preserve"> with your Flutter projects</w:t>
      </w:r>
    </w:p>
    <w:p w:rsidR="00BD079F" w:rsidP="00BD079F" w:rsidRDefault="00040E5D" w14:paraId="58CE2615" w14:textId="5678CFA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During this course, we will work on many </w:t>
      </w:r>
      <w:r w:rsidR="00685C1C">
        <w:rPr>
          <w:rFonts w:asciiTheme="majorHAnsi" w:hAnsiTheme="majorHAnsi" w:cstheme="majorHAnsi"/>
        </w:rPr>
        <w:t xml:space="preserve">small </w:t>
      </w:r>
      <w:r>
        <w:rPr>
          <w:rFonts w:asciiTheme="majorHAnsi" w:hAnsiTheme="majorHAnsi" w:cstheme="majorHAnsi"/>
        </w:rPr>
        <w:t>Flutter projects</w:t>
      </w:r>
      <w:r w:rsidR="00685C1C">
        <w:rPr>
          <w:rFonts w:asciiTheme="majorHAnsi" w:hAnsiTheme="majorHAnsi" w:cstheme="majorHAnsi"/>
        </w:rPr>
        <w:t xml:space="preserve"> (30)</w:t>
      </w:r>
    </w:p>
    <w:p w:rsidR="00040E5D" w:rsidP="00BD079F" w:rsidRDefault="00040E5D" w14:paraId="67132D04" w14:textId="77777777">
      <w:pPr>
        <w:rPr>
          <w:rFonts w:asciiTheme="majorHAnsi" w:hAnsiTheme="majorHAnsi" w:cstheme="majorHAnsi"/>
        </w:rPr>
      </w:pPr>
    </w:p>
    <w:p w:rsidR="00040E5D" w:rsidP="00BD079F" w:rsidRDefault="00685C1C" w14:paraId="19EF0CEB" w14:textId="01DABA7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reating a full flutter</w:t>
      </w:r>
      <w:r w:rsidR="00852315">
        <w:rPr>
          <w:rFonts w:asciiTheme="majorHAnsi" w:hAnsiTheme="majorHAnsi" w:cstheme="majorHAnsi"/>
        </w:rPr>
        <w:t xml:space="preserve"> workspace for each project will consume space and take time to execute (download the Gradle dependencies …)</w:t>
      </w:r>
    </w:p>
    <w:p w:rsidR="00852315" w:rsidP="00BD079F" w:rsidRDefault="00852315" w14:paraId="4A59DC1F" w14:textId="77777777">
      <w:pPr>
        <w:rPr>
          <w:rFonts w:asciiTheme="majorHAnsi" w:hAnsiTheme="majorHAnsi" w:cstheme="majorHAnsi"/>
        </w:rPr>
      </w:pPr>
    </w:p>
    <w:p w:rsidR="00852315" w:rsidP="0033333A" w:rsidRDefault="0033333A" w14:paraId="648A7E43" w14:textId="52DB09B7">
      <w:pPr>
        <w:pStyle w:val="Heading4"/>
      </w:pPr>
      <w:r>
        <w:t>Solution</w:t>
      </w:r>
    </w:p>
    <w:p w:rsidR="0033333A" w:rsidP="007F7293" w:rsidRDefault="0033333A" w14:paraId="14566565" w14:textId="52BE3F92">
      <w:pPr>
        <w:pStyle w:val="ListParagraph"/>
        <w:numPr>
          <w:ilvl w:val="0"/>
          <w:numId w:val="2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reate only 1 flutter </w:t>
      </w:r>
      <w:r w:rsidR="00643845">
        <w:rPr>
          <w:rFonts w:asciiTheme="majorHAnsi" w:hAnsiTheme="majorHAnsi" w:cstheme="majorHAnsi"/>
        </w:rPr>
        <w:t>workspace</w:t>
      </w:r>
    </w:p>
    <w:p w:rsidR="0033333A" w:rsidP="007F7293" w:rsidRDefault="00643845" w14:paraId="074F41F6" w14:textId="75162123">
      <w:pPr>
        <w:pStyle w:val="ListParagraph"/>
        <w:numPr>
          <w:ilvl w:val="0"/>
          <w:numId w:val="2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eep your flutter sources</w:t>
      </w:r>
      <w:r w:rsidR="002F266C">
        <w:rPr>
          <w:rFonts w:asciiTheme="majorHAnsi" w:hAnsiTheme="majorHAnsi" w:cstheme="majorHAnsi"/>
        </w:rPr>
        <w:t xml:space="preserve"> files (lib folder and assets) on   separate folders</w:t>
      </w:r>
    </w:p>
    <w:p w:rsidRPr="0033333A" w:rsidR="002F266C" w:rsidP="007F7293" w:rsidRDefault="003B7EAF" w14:paraId="099EF9AC" w14:textId="446F8FBF">
      <w:pPr>
        <w:pStyle w:val="ListParagraph"/>
        <w:numPr>
          <w:ilvl w:val="0"/>
          <w:numId w:val="2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You can then switch from project to project by changing the lib and assets folder</w:t>
      </w:r>
    </w:p>
    <w:p w:rsidR="00040E5D" w:rsidP="00BD079F" w:rsidRDefault="00040E5D" w14:paraId="1A954F8E" w14:textId="77777777">
      <w:pPr>
        <w:rPr>
          <w:rFonts w:asciiTheme="majorHAnsi" w:hAnsiTheme="majorHAnsi" w:cstheme="majorHAnsi"/>
        </w:rPr>
      </w:pPr>
    </w:p>
    <w:p w:rsidRPr="000835EE" w:rsidR="000835EE" w:rsidP="000835EE" w:rsidRDefault="000835EE" w14:paraId="40EBF218" w14:textId="77777777">
      <w:pPr>
        <w:pStyle w:val="Author"/>
      </w:pPr>
      <w:r w:rsidRPr="000835EE">
        <w:t>flutter_workspace/</w:t>
      </w:r>
    </w:p>
    <w:p w:rsidRPr="000835EE" w:rsidR="000835EE" w:rsidP="000835EE" w:rsidRDefault="000835EE" w14:paraId="36B34D0C" w14:textId="77777777">
      <w:pPr>
        <w:pStyle w:val="Author"/>
      </w:pPr>
      <w:r w:rsidRPr="000835EE">
        <w:rPr>
          <w:rFonts w:ascii="Arial" w:hAnsi="Arial" w:cs="Arial"/>
        </w:rPr>
        <w:t>├</w:t>
      </w:r>
      <w:r w:rsidRPr="000835EE">
        <w:rPr>
          <w:rFonts w:ascii="Calibri" w:hAnsi="Calibri" w:cs="Calibri"/>
        </w:rPr>
        <w:t>──</w:t>
      </w:r>
      <w:r w:rsidRPr="000835EE">
        <w:t xml:space="preserve"> android/</w:t>
      </w:r>
    </w:p>
    <w:p w:rsidRPr="000835EE" w:rsidR="000835EE" w:rsidP="000835EE" w:rsidRDefault="000835EE" w14:paraId="179FA665" w14:textId="77777777">
      <w:pPr>
        <w:pStyle w:val="Author"/>
      </w:pPr>
      <w:r w:rsidRPr="000835EE">
        <w:rPr>
          <w:rFonts w:ascii="Arial" w:hAnsi="Arial" w:cs="Arial"/>
        </w:rPr>
        <w:t>├</w:t>
      </w:r>
      <w:r w:rsidRPr="000835EE">
        <w:rPr>
          <w:rFonts w:ascii="Calibri" w:hAnsi="Calibri" w:cs="Calibri"/>
        </w:rPr>
        <w:t>──</w:t>
      </w:r>
      <w:r w:rsidRPr="000835EE">
        <w:t xml:space="preserve"> build/</w:t>
      </w:r>
    </w:p>
    <w:p w:rsidRPr="000835EE" w:rsidR="000835EE" w:rsidP="000835EE" w:rsidRDefault="000835EE" w14:paraId="62BF2CC8" w14:textId="77777777">
      <w:pPr>
        <w:pStyle w:val="Author"/>
      </w:pPr>
      <w:r w:rsidRPr="72492B0D">
        <w:rPr>
          <w:rFonts w:ascii="Arial" w:hAnsi="Arial" w:cs="Arial"/>
          <w:lang w:val="en-US"/>
        </w:rPr>
        <w:t>├</w:t>
      </w:r>
      <w:r w:rsidRPr="72492B0D">
        <w:rPr>
          <w:rFonts w:ascii="Calibri" w:hAnsi="Calibri" w:cs="Calibri"/>
          <w:lang w:val="en-US"/>
        </w:rPr>
        <w:t>──</w:t>
      </w:r>
      <w:r w:rsidRPr="72492B0D">
        <w:rPr>
          <w:lang w:val="en-US"/>
        </w:rPr>
        <w:t xml:space="preserve"> ios/</w:t>
      </w:r>
    </w:p>
    <w:p w:rsidRPr="000835EE" w:rsidR="000835EE" w:rsidP="000835EE" w:rsidRDefault="000835EE" w14:paraId="5B25E86B" w14:textId="77777777">
      <w:pPr>
        <w:pStyle w:val="Author"/>
      </w:pPr>
      <w:r w:rsidRPr="000835EE">
        <w:rPr>
          <w:rFonts w:ascii="Arial" w:hAnsi="Arial" w:cs="Arial"/>
        </w:rPr>
        <w:t>├</w:t>
      </w:r>
      <w:r w:rsidRPr="000835EE">
        <w:rPr>
          <w:rFonts w:ascii="Calibri" w:hAnsi="Calibri" w:cs="Calibri"/>
        </w:rPr>
        <w:t>──</w:t>
      </w:r>
      <w:r w:rsidRPr="000835EE">
        <w:t xml:space="preserve"> ...</w:t>
      </w:r>
    </w:p>
    <w:p w:rsidRPr="000835EE" w:rsidR="000835EE" w:rsidP="000835EE" w:rsidRDefault="000835EE" w14:paraId="58524310" w14:textId="77777777">
      <w:pPr>
        <w:pStyle w:val="Author"/>
      </w:pPr>
      <w:r w:rsidRPr="000835EE">
        <w:rPr>
          <w:rFonts w:ascii="Arial" w:hAnsi="Arial" w:cs="Arial"/>
        </w:rPr>
        <w:t>├</w:t>
      </w:r>
      <w:r w:rsidRPr="000835EE">
        <w:rPr>
          <w:rFonts w:ascii="Calibri" w:hAnsi="Calibri" w:cs="Calibri"/>
        </w:rPr>
        <w:t>──</w:t>
      </w:r>
      <w:r w:rsidRPr="000835EE">
        <w:t xml:space="preserve"> lib/</w:t>
      </w:r>
    </w:p>
    <w:p w:rsidRPr="000835EE" w:rsidR="000835EE" w:rsidP="000835EE" w:rsidRDefault="000835EE" w14:paraId="66E38FC2" w14:textId="77777777">
      <w:pPr>
        <w:pStyle w:val="Author"/>
      </w:pPr>
      <w:r w:rsidRPr="000835EE">
        <w:rPr>
          <w:rFonts w:ascii="Arial" w:hAnsi="Arial" w:cs="Arial"/>
        </w:rPr>
        <w:t>├</w:t>
      </w:r>
      <w:r w:rsidRPr="000835EE">
        <w:rPr>
          <w:rFonts w:ascii="Calibri" w:hAnsi="Calibri" w:cs="Calibri"/>
        </w:rPr>
        <w:t>──</w:t>
      </w:r>
      <w:r w:rsidRPr="000835EE">
        <w:t xml:space="preserve"> assets/</w:t>
      </w:r>
    </w:p>
    <w:p w:rsidR="000835EE" w:rsidP="000835EE" w:rsidRDefault="000835EE" w14:paraId="5237F151" w14:textId="430EE23D">
      <w:pPr>
        <w:pStyle w:val="Author"/>
      </w:pPr>
      <w:r w:rsidRPr="000835EE">
        <w:t xml:space="preserve">└── </w:t>
      </w:r>
      <w:proofErr w:type="gramStart"/>
      <w:r w:rsidRPr="000835EE">
        <w:t>pubspec.yaml</w:t>
      </w:r>
      <w:proofErr w:type="gramEnd"/>
    </w:p>
    <w:p w:rsidRPr="00BF4B9B" w:rsidR="00BD079F" w:rsidP="00BD079F" w:rsidRDefault="00BD079F" w14:paraId="3CB17AEA" w14:textId="77777777">
      <w:pPr>
        <w:rPr>
          <w:rFonts w:asciiTheme="majorHAnsi" w:hAnsiTheme="majorHAnsi" w:cstheme="majorHAnsi"/>
        </w:rPr>
      </w:pPr>
    </w:p>
    <w:p w:rsidR="00C1578A" w:rsidP="000835EE" w:rsidRDefault="00C1578A" w14:paraId="0E4026B2" w14:textId="77777777">
      <w:pPr>
        <w:pStyle w:val="Author"/>
      </w:pPr>
      <w:r w:rsidRPr="000835EE">
        <w:t>flutter_projects/</w:t>
      </w:r>
    </w:p>
    <w:p w:rsidRPr="007C75FE" w:rsidR="007C75FE" w:rsidP="007C75FE" w:rsidRDefault="007C75FE" w14:paraId="0F9D61BD" w14:textId="77777777">
      <w:pPr>
        <w:pStyle w:val="Author"/>
      </w:pPr>
    </w:p>
    <w:p w:rsidRPr="000835EE" w:rsidR="00C1578A" w:rsidP="000835EE" w:rsidRDefault="00C1578A" w14:paraId="4E19217A" w14:textId="77777777">
      <w:pPr>
        <w:pStyle w:val="Author"/>
      </w:pPr>
      <w:r w:rsidRPr="000835EE">
        <w:t>├── project1/</w:t>
      </w:r>
    </w:p>
    <w:p w:rsidRPr="000835EE" w:rsidR="00C1578A" w:rsidP="000835EE" w:rsidRDefault="00C1578A" w14:paraId="3526229B" w14:textId="77777777">
      <w:pPr>
        <w:pStyle w:val="Author"/>
      </w:pPr>
      <w:r w:rsidRPr="000835EE">
        <w:t>│   ├── lib/</w:t>
      </w:r>
    </w:p>
    <w:p w:rsidRPr="000835EE" w:rsidR="00C1578A" w:rsidP="000835EE" w:rsidRDefault="00C1578A" w14:paraId="130A739F" w14:textId="77777777">
      <w:pPr>
        <w:pStyle w:val="Author"/>
      </w:pPr>
      <w:r w:rsidRPr="000835EE">
        <w:t>│   ├── assets/</w:t>
      </w:r>
    </w:p>
    <w:p w:rsidR="00C1578A" w:rsidP="000835EE" w:rsidRDefault="00C1578A" w14:paraId="1302500A" w14:textId="77777777">
      <w:pPr>
        <w:pStyle w:val="Author"/>
      </w:pPr>
      <w:r w:rsidRPr="000835EE">
        <w:t>│   └── pubspec.yaml</w:t>
      </w:r>
    </w:p>
    <w:p w:rsidRPr="007C75FE" w:rsidR="007C75FE" w:rsidP="007C75FE" w:rsidRDefault="007C75FE" w14:paraId="6413AFFA" w14:textId="77777777">
      <w:pPr>
        <w:pStyle w:val="Author"/>
      </w:pPr>
    </w:p>
    <w:p w:rsidRPr="000835EE" w:rsidR="00C1578A" w:rsidP="000835EE" w:rsidRDefault="00C1578A" w14:paraId="5AC548BA" w14:textId="77777777">
      <w:pPr>
        <w:pStyle w:val="Author"/>
      </w:pPr>
      <w:r w:rsidRPr="000835EE">
        <w:t>├── project2/</w:t>
      </w:r>
    </w:p>
    <w:p w:rsidRPr="000835EE" w:rsidR="00C1578A" w:rsidP="000835EE" w:rsidRDefault="00C1578A" w14:paraId="5D83F125" w14:textId="77777777">
      <w:pPr>
        <w:pStyle w:val="Author"/>
      </w:pPr>
      <w:r w:rsidRPr="000835EE">
        <w:t>│   ├── lib/</w:t>
      </w:r>
    </w:p>
    <w:p w:rsidRPr="000835EE" w:rsidR="00C1578A" w:rsidP="000835EE" w:rsidRDefault="00C1578A" w14:paraId="29C6EFA9" w14:textId="77777777">
      <w:pPr>
        <w:pStyle w:val="Author"/>
      </w:pPr>
      <w:r w:rsidRPr="000835EE">
        <w:t>│   ├── assets/</w:t>
      </w:r>
    </w:p>
    <w:p w:rsidRPr="000835EE" w:rsidR="00C1578A" w:rsidP="000835EE" w:rsidRDefault="00C1578A" w14:paraId="4FE4EA5B" w14:textId="77777777">
      <w:pPr>
        <w:pStyle w:val="Author"/>
      </w:pPr>
      <w:r w:rsidRPr="000835EE">
        <w:t>│   └── pubspec.yaml</w:t>
      </w:r>
    </w:p>
    <w:p w:rsidRPr="000835EE" w:rsidR="000A0E40" w:rsidP="000835EE" w:rsidRDefault="00C1578A" w14:paraId="0CC4381C" w14:textId="1BFF753C">
      <w:pPr>
        <w:pStyle w:val="Author"/>
      </w:pPr>
      <w:r w:rsidRPr="000835EE">
        <w:t>└── ...</w:t>
      </w:r>
    </w:p>
    <w:p w:rsidR="00382CFB" w:rsidP="00382CFB" w:rsidRDefault="00382CFB" w14:paraId="62C38418" w14:textId="77777777">
      <w:pPr>
        <w:pStyle w:val="BodyText"/>
        <w:rPr>
          <w:rFonts w:asciiTheme="majorHAnsi" w:hAnsiTheme="majorHAnsi" w:cstheme="majorHAnsi"/>
        </w:rPr>
      </w:pPr>
    </w:p>
    <w:p w:rsidR="007F7293" w:rsidP="601C21B6" w:rsidRDefault="007F7293" w14:paraId="3E7A3B26" w14:textId="20B0226F">
      <w:pPr>
        <w:pStyle w:val="Heading4"/>
        <w:rPr>
          <w:lang w:val="en-US"/>
        </w:rPr>
      </w:pPr>
      <w:r w:rsidRPr="601C21B6" w:rsidR="007F7293">
        <w:rPr>
          <w:lang w:val="en-US"/>
        </w:rPr>
        <w:t xml:space="preserve">Note on </w:t>
      </w:r>
      <w:r w:rsidRPr="601C21B6" w:rsidR="007F7293">
        <w:rPr>
          <w:lang w:val="en-US"/>
        </w:rPr>
        <w:t>pubspcec</w:t>
      </w:r>
    </w:p>
    <w:p w:rsidRPr="00BF4B9B" w:rsidR="007F7293" w:rsidP="00382CFB" w:rsidRDefault="007F7293" w14:paraId="2921E1A8" w14:textId="06D0B1DE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f dependencies are different from project to project, you also need to keep the pubspec.yaml</w:t>
      </w:r>
    </w:p>
    <w:p w:rsidRPr="001D24EA" w:rsidR="001D24EA" w:rsidP="002F50B0" w:rsidRDefault="001D24EA" w14:paraId="7A293698" w14:textId="1C8388ED">
      <w:pPr>
        <w:rPr>
          <w:rFonts w:asciiTheme="majorHAnsi" w:hAnsiTheme="majorHAnsi" w:cstheme="majorHAnsi"/>
        </w:rPr>
      </w:pPr>
      <w:r w:rsidRPr="001D24EA">
        <w:rPr>
          <w:rFonts w:asciiTheme="majorHAnsi" w:hAnsiTheme="majorHAnsi" w:cstheme="majorHAnsi"/>
        </w:rPr>
        <w:t>You can</w:t>
      </w:r>
      <w:r>
        <w:rPr>
          <w:rFonts w:asciiTheme="majorHAnsi" w:hAnsiTheme="majorHAnsi" w:cstheme="majorHAnsi"/>
        </w:rPr>
        <w:t xml:space="preserve"> then run the following 3 commands to upgrade, </w:t>
      </w:r>
      <w:r w:rsidR="009A6BB3">
        <w:rPr>
          <w:rFonts w:asciiTheme="majorHAnsi" w:hAnsiTheme="majorHAnsi" w:cstheme="majorHAnsi"/>
        </w:rPr>
        <w:t>download dependencies and run the project</w:t>
      </w:r>
    </w:p>
    <w:p w:rsidR="001D24EA" w:rsidP="002F50B0" w:rsidRDefault="001D24EA" w14:paraId="5FDD2211" w14:textId="77777777">
      <w:pPr>
        <w:pStyle w:val="Author"/>
      </w:pPr>
    </w:p>
    <w:p w:rsidRPr="002F50B0" w:rsidR="002F50B0" w:rsidP="002F50B0" w:rsidRDefault="002F50B0" w14:paraId="216848CA" w14:textId="102112DB">
      <w:pPr>
        <w:pStyle w:val="Author"/>
      </w:pPr>
      <w:r w:rsidRPr="002F50B0">
        <w:t>flutter pub upgrade --major-versions</w:t>
      </w:r>
    </w:p>
    <w:p w:rsidRPr="002F50B0" w:rsidR="002F50B0" w:rsidP="72492B0D" w:rsidRDefault="002F50B0" w14:paraId="38BD2667" w14:textId="77777777">
      <w:pPr>
        <w:pStyle w:val="Author"/>
        <w:rPr>
          <w:lang w:val="en-US"/>
        </w:rPr>
      </w:pPr>
      <w:r w:rsidRPr="72492B0D">
        <w:rPr>
          <w:lang w:val="en-US"/>
        </w:rPr>
        <w:t xml:space="preserve">flutter pub </w:t>
      </w:r>
      <w:proofErr w:type="gramStart"/>
      <w:r w:rsidRPr="72492B0D">
        <w:rPr>
          <w:lang w:val="en-US"/>
        </w:rPr>
        <w:t>get</w:t>
      </w:r>
      <w:proofErr w:type="gramEnd"/>
    </w:p>
    <w:p w:rsidRPr="00BF4B9B" w:rsidR="002E32FA" w:rsidP="002F50B0" w:rsidRDefault="002F50B0" w14:paraId="0CABD6EF" w14:textId="34146185">
      <w:pPr>
        <w:pStyle w:val="Author"/>
      </w:pPr>
      <w:r w:rsidRPr="002F50B0">
        <w:t xml:space="preserve">flutter run </w:t>
      </w:r>
      <w:r w:rsidRPr="00BF4B9B" w:rsidR="002E32FA">
        <w:br w:type="page"/>
      </w:r>
    </w:p>
    <w:p w:rsidRPr="00BF4B9B" w:rsidR="002E32FA" w:rsidP="004D665B" w:rsidRDefault="002E32FA" w14:paraId="75736129" w14:textId="38135D9C">
      <w:pPr>
        <w:rPr>
          <w:rFonts w:eastAsia="Calibri" w:asciiTheme="majorHAnsi" w:hAnsiTheme="majorHAnsi" w:cstheme="majorHAnsi"/>
          <w:i/>
          <w:color w:val="00B0F0"/>
          <w:sz w:val="40"/>
          <w:szCs w:val="40"/>
        </w:rPr>
      </w:pPr>
      <w:r w:rsidRPr="00BF4B9B">
        <w:rPr>
          <w:rFonts w:eastAsia="Calibri" w:asciiTheme="majorHAnsi" w:hAnsiTheme="majorHAnsi" w:cstheme="majorHAnsi"/>
          <w:i/>
          <w:color w:val="00B0F0"/>
          <w:sz w:val="40"/>
          <w:szCs w:val="40"/>
        </w:rPr>
        <w:t>What to commit</w:t>
      </w:r>
      <w:r w:rsidR="00312557">
        <w:rPr>
          <w:rFonts w:eastAsia="Calibri" w:asciiTheme="majorHAnsi" w:hAnsiTheme="majorHAnsi" w:cstheme="majorHAnsi"/>
          <w:i/>
          <w:color w:val="00B0F0"/>
          <w:sz w:val="40"/>
          <w:szCs w:val="40"/>
        </w:rPr>
        <w:t xml:space="preserve"> / not to commit?</w:t>
      </w:r>
    </w:p>
    <w:p w:rsidR="00654103" w:rsidP="72492B0D" w:rsidRDefault="0068415C" w14:paraId="20DBFD4C" w14:textId="77777777">
      <w:pPr>
        <w:rPr>
          <w:rFonts w:asciiTheme="majorHAnsi" w:hAnsiTheme="majorHAnsi" w:cstheme="majorBidi"/>
          <w:lang w:val="en-US"/>
        </w:rPr>
      </w:pPr>
      <w:r w:rsidRPr="72492B0D">
        <w:rPr>
          <w:rFonts w:asciiTheme="majorHAnsi" w:hAnsiTheme="majorHAnsi" w:cstheme="majorBidi"/>
          <w:lang w:val="en-US"/>
        </w:rPr>
        <w:t xml:space="preserve">When adding a Flutter project to GitHub, it's important to include </w:t>
      </w:r>
      <w:r w:rsidRPr="72492B0D">
        <w:rPr>
          <w:rFonts w:asciiTheme="majorHAnsi" w:hAnsiTheme="majorHAnsi" w:cstheme="majorBidi"/>
          <w:b/>
          <w:bCs/>
          <w:lang w:val="en-US"/>
        </w:rPr>
        <w:t>only the necessary files</w:t>
      </w:r>
      <w:r w:rsidRPr="72492B0D">
        <w:rPr>
          <w:rFonts w:asciiTheme="majorHAnsi" w:hAnsiTheme="majorHAnsi" w:cstheme="majorBidi"/>
          <w:lang w:val="en-US"/>
        </w:rPr>
        <w:t xml:space="preserve"> while excluding platform-specific or generated files that aren't needed for collaboration. </w:t>
      </w:r>
    </w:p>
    <w:p w:rsidR="00E109D7" w:rsidP="004D665B" w:rsidRDefault="00E109D7" w14:paraId="23E970BC" w14:textId="77777777">
      <w:pPr>
        <w:rPr>
          <w:rFonts w:asciiTheme="majorHAnsi" w:hAnsiTheme="majorHAnsi" w:cstheme="majorHAnsi"/>
        </w:rPr>
      </w:pPr>
    </w:p>
    <w:p w:rsidRPr="00E109D7" w:rsidR="00E109D7" w:rsidP="004D665B" w:rsidRDefault="00E109D7" w14:paraId="298891E1" w14:textId="7EA34C4E">
      <w:pPr>
        <w:rPr>
          <w:rFonts w:asciiTheme="majorHAnsi" w:hAnsiTheme="majorHAnsi" w:cstheme="majorHAnsi"/>
          <w:i/>
          <w:iCs/>
        </w:rPr>
      </w:pPr>
      <w:r w:rsidRPr="00E109D7">
        <w:rPr>
          <w:i/>
          <w:iCs/>
          <w:noProof/>
        </w:rPr>
        <w:drawing>
          <wp:inline distT="0" distB="0" distL="114300" distR="114300" wp14:anchorId="0236ACD0" wp14:editId="06905F63">
            <wp:extent cx="193675" cy="193675"/>
            <wp:effectExtent l="0" t="0" r="0" b="0"/>
            <wp:docPr id="5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3675" cy="1936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E109D7">
        <w:rPr>
          <w:rFonts w:asciiTheme="majorHAnsi" w:hAnsiTheme="majorHAnsi" w:cstheme="majorHAnsi"/>
          <w:i/>
          <w:iCs/>
        </w:rPr>
        <w:t xml:space="preserve"> More info?</w:t>
      </w:r>
    </w:p>
    <w:p w:rsidRPr="00BF4B9B" w:rsidR="00654103" w:rsidP="004D665B" w:rsidRDefault="009E78F7" w14:paraId="04A27C49" w14:textId="1D78265D">
      <w:pPr>
        <w:rPr>
          <w:rFonts w:asciiTheme="majorHAnsi" w:hAnsiTheme="majorHAnsi" w:cstheme="majorHAnsi"/>
        </w:rPr>
      </w:pPr>
      <w:hyperlink w:history="1" r:id="rId16">
        <w:r w:rsidRPr="00BF4B9B" w:rsidR="00654103">
          <w:rPr>
            <w:rStyle w:val="Hyperlink"/>
            <w:rFonts w:asciiTheme="majorHAnsi" w:hAnsiTheme="majorHAnsi" w:cstheme="majorHAnsi"/>
          </w:rPr>
          <w:t>https://dart.dev/guides/libraries/private-files</w:t>
        </w:r>
      </w:hyperlink>
    </w:p>
    <w:p w:rsidRPr="00BF4B9B" w:rsidR="00477404" w:rsidP="00312557" w:rsidRDefault="00654103" w14:paraId="6F177D32" w14:textId="49B88670">
      <w:pPr>
        <w:pStyle w:val="Heading4"/>
      </w:pPr>
      <w:r w:rsidRPr="00BF4B9B">
        <w:t>What to commit?</w:t>
      </w:r>
    </w:p>
    <w:p w:rsidRPr="00BF4B9B" w:rsidR="00367DD2" w:rsidP="00367DD2" w:rsidRDefault="00367DD2" w14:paraId="49F8D0B0" w14:textId="77777777">
      <w:pPr>
        <w:pStyle w:val="NormalWeb"/>
        <w:numPr>
          <w:ilvl w:val="0"/>
          <w:numId w:val="14"/>
        </w:numPr>
        <w:rPr>
          <w:rFonts w:asciiTheme="majorHAnsi" w:hAnsiTheme="majorHAnsi" w:cstheme="majorHAnsi"/>
          <w:sz w:val="22"/>
          <w:szCs w:val="22"/>
        </w:rPr>
      </w:pPr>
      <w:r w:rsidRPr="00BF4B9B">
        <w:rPr>
          <w:rStyle w:val="Strong"/>
          <w:rFonts w:asciiTheme="majorHAnsi" w:hAnsiTheme="majorHAnsi" w:cstheme="majorHAnsi"/>
          <w:sz w:val="22"/>
          <w:szCs w:val="22"/>
        </w:rPr>
        <w:t>Project Files</w:t>
      </w:r>
      <w:r w:rsidRPr="00BF4B9B">
        <w:rPr>
          <w:rFonts w:asciiTheme="majorHAnsi" w:hAnsiTheme="majorHAnsi" w:cstheme="majorHAnsi"/>
          <w:sz w:val="22"/>
          <w:szCs w:val="22"/>
        </w:rPr>
        <w:t>:</w:t>
      </w:r>
    </w:p>
    <w:p w:rsidRPr="00BF4B9B" w:rsidR="00367DD2" w:rsidP="00367DD2" w:rsidRDefault="00367DD2" w14:paraId="696AD457" w14:textId="77777777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BF4B9B">
        <w:rPr>
          <w:rFonts w:asciiTheme="majorHAnsi" w:hAnsiTheme="majorHAnsi" w:cstheme="majorHAnsi"/>
        </w:rPr>
        <w:t>All the Dart files (</w:t>
      </w:r>
      <w:r w:rsidRPr="00BF4B9B">
        <w:rPr>
          <w:rStyle w:val="HTMLCode"/>
          <w:rFonts w:eastAsia="Arial" w:asciiTheme="majorHAnsi" w:hAnsiTheme="majorHAnsi" w:cstheme="majorHAnsi"/>
          <w:sz w:val="22"/>
          <w:szCs w:val="22"/>
        </w:rPr>
        <w:t>lib/</w:t>
      </w:r>
      <w:r w:rsidRPr="00BF4B9B">
        <w:rPr>
          <w:rFonts w:asciiTheme="majorHAnsi" w:hAnsiTheme="majorHAnsi" w:cstheme="majorHAnsi"/>
        </w:rPr>
        <w:t xml:space="preserve"> directory) and any other files related to your app’s source code.</w:t>
      </w:r>
    </w:p>
    <w:p w:rsidRPr="00BF4B9B" w:rsidR="00367DD2" w:rsidP="00367DD2" w:rsidRDefault="00367DD2" w14:paraId="4260F6BB" w14:textId="77777777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BF4B9B">
        <w:rPr>
          <w:rFonts w:asciiTheme="majorHAnsi" w:hAnsiTheme="majorHAnsi" w:cstheme="majorHAnsi"/>
        </w:rPr>
        <w:t>Your Flutter project configuration files:</w:t>
      </w:r>
    </w:p>
    <w:p w:rsidRPr="00BF4B9B" w:rsidR="00367DD2" w:rsidP="00367DD2" w:rsidRDefault="00367DD2" w14:paraId="1CE637B5" w14:textId="77777777">
      <w:pPr>
        <w:numPr>
          <w:ilvl w:val="2"/>
          <w:numId w:val="14"/>
        </w:num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proofErr w:type="gramStart"/>
      <w:r w:rsidRPr="00BF4B9B">
        <w:rPr>
          <w:rStyle w:val="HTMLCode"/>
          <w:rFonts w:eastAsia="Arial" w:asciiTheme="majorHAnsi" w:hAnsiTheme="majorHAnsi" w:cstheme="majorHAnsi"/>
          <w:sz w:val="22"/>
          <w:szCs w:val="22"/>
        </w:rPr>
        <w:t>pubspec.yaml</w:t>
      </w:r>
      <w:proofErr w:type="gramEnd"/>
      <w:r w:rsidRPr="00BF4B9B">
        <w:rPr>
          <w:rFonts w:asciiTheme="majorHAnsi" w:hAnsiTheme="majorHAnsi" w:cstheme="majorHAnsi"/>
        </w:rPr>
        <w:t>: This file lists all the dependencies and assets used in your Flutter project.</w:t>
      </w:r>
    </w:p>
    <w:p w:rsidRPr="00BF4B9B" w:rsidR="00367DD2" w:rsidP="72492B0D" w:rsidRDefault="00367DD2" w14:paraId="46F3D114" w14:textId="77777777">
      <w:pPr>
        <w:numPr>
          <w:ilvl w:val="2"/>
          <w:numId w:val="14"/>
        </w:numPr>
        <w:spacing w:before="100" w:beforeAutospacing="1" w:after="100" w:afterAutospacing="1" w:line="240" w:lineRule="auto"/>
        <w:rPr>
          <w:rFonts w:asciiTheme="majorHAnsi" w:hAnsiTheme="majorHAnsi" w:cstheme="majorBidi"/>
          <w:lang w:val="en-US"/>
        </w:rPr>
      </w:pPr>
      <w:proofErr w:type="gramStart"/>
      <w:r w:rsidRPr="72492B0D">
        <w:rPr>
          <w:rStyle w:val="HTMLCode"/>
          <w:rFonts w:eastAsia="Arial" w:asciiTheme="majorHAnsi" w:hAnsiTheme="majorHAnsi" w:cstheme="majorBidi"/>
          <w:sz w:val="22"/>
          <w:szCs w:val="22"/>
          <w:lang w:val="en-US"/>
        </w:rPr>
        <w:t>pubspec.lock</w:t>
      </w:r>
      <w:proofErr w:type="gramEnd"/>
      <w:r w:rsidRPr="72492B0D">
        <w:rPr>
          <w:rFonts w:asciiTheme="majorHAnsi" w:hAnsiTheme="majorHAnsi" w:cstheme="majorBidi"/>
          <w:lang w:val="en-US"/>
        </w:rPr>
        <w:t>: Contains specific versions of your dependencies.</w:t>
      </w:r>
    </w:p>
    <w:p w:rsidRPr="00BF4B9B" w:rsidR="00367DD2" w:rsidP="00367DD2" w:rsidRDefault="00367DD2" w14:paraId="12A8BA32" w14:textId="77777777">
      <w:pPr>
        <w:numPr>
          <w:ilvl w:val="2"/>
          <w:numId w:val="14"/>
        </w:num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BF4B9B">
        <w:rPr>
          <w:rStyle w:val="HTMLCode"/>
          <w:rFonts w:eastAsia="Arial" w:asciiTheme="majorHAnsi" w:hAnsiTheme="majorHAnsi" w:cstheme="majorHAnsi"/>
          <w:sz w:val="22"/>
          <w:szCs w:val="22"/>
        </w:rPr>
        <w:t>README.md</w:t>
      </w:r>
      <w:r w:rsidRPr="00BF4B9B">
        <w:rPr>
          <w:rFonts w:asciiTheme="majorHAnsi" w:hAnsiTheme="majorHAnsi" w:cstheme="majorHAnsi"/>
        </w:rPr>
        <w:t>: For project documentation and usage instructions.</w:t>
      </w:r>
    </w:p>
    <w:p w:rsidRPr="00BF4B9B" w:rsidR="00367DD2" w:rsidP="72492B0D" w:rsidRDefault="00367DD2" w14:paraId="6DFBC00A" w14:textId="77777777">
      <w:pPr>
        <w:numPr>
          <w:ilvl w:val="2"/>
          <w:numId w:val="14"/>
        </w:numPr>
        <w:spacing w:before="100" w:beforeAutospacing="1" w:after="100" w:afterAutospacing="1" w:line="240" w:lineRule="auto"/>
        <w:rPr>
          <w:rFonts w:asciiTheme="majorHAnsi" w:hAnsiTheme="majorHAnsi" w:cstheme="majorBidi"/>
          <w:lang w:val="en-US"/>
        </w:rPr>
      </w:pPr>
      <w:r w:rsidRPr="72492B0D">
        <w:rPr>
          <w:rStyle w:val="HTMLCode"/>
          <w:rFonts w:eastAsia="Arial" w:asciiTheme="majorHAnsi" w:hAnsiTheme="majorHAnsi" w:cstheme="majorBidi"/>
          <w:sz w:val="22"/>
          <w:szCs w:val="22"/>
          <w:lang w:val="en-US"/>
        </w:rPr>
        <w:t>LICENSE</w:t>
      </w:r>
      <w:r w:rsidRPr="72492B0D">
        <w:rPr>
          <w:rFonts w:asciiTheme="majorHAnsi" w:hAnsiTheme="majorHAnsi" w:cstheme="majorBidi"/>
          <w:lang w:val="en-US"/>
        </w:rPr>
        <w:t xml:space="preserve"> (if you’re applying an open-source license to the project).</w:t>
      </w:r>
    </w:p>
    <w:p w:rsidRPr="00BF4B9B" w:rsidR="00367DD2" w:rsidP="72492B0D" w:rsidRDefault="00367DD2" w14:paraId="6E034275" w14:textId="77777777">
      <w:pPr>
        <w:numPr>
          <w:ilvl w:val="2"/>
          <w:numId w:val="14"/>
        </w:numPr>
        <w:spacing w:before="100" w:beforeAutospacing="1" w:after="100" w:afterAutospacing="1" w:line="240" w:lineRule="auto"/>
        <w:rPr>
          <w:rFonts w:asciiTheme="majorHAnsi" w:hAnsiTheme="majorHAnsi" w:cstheme="majorBidi"/>
          <w:lang w:val="en-US"/>
        </w:rPr>
      </w:pPr>
      <w:proofErr w:type="gramStart"/>
      <w:r w:rsidRPr="72492B0D">
        <w:rPr>
          <w:rStyle w:val="HTMLCode"/>
          <w:rFonts w:eastAsia="Arial" w:asciiTheme="majorHAnsi" w:hAnsiTheme="majorHAnsi" w:cstheme="majorBidi"/>
          <w:sz w:val="22"/>
          <w:szCs w:val="22"/>
          <w:lang w:val="en-US"/>
        </w:rPr>
        <w:t>.gitignore</w:t>
      </w:r>
      <w:proofErr w:type="gramEnd"/>
      <w:r w:rsidRPr="72492B0D">
        <w:rPr>
          <w:rFonts w:asciiTheme="majorHAnsi" w:hAnsiTheme="majorHAnsi" w:cstheme="majorBidi"/>
          <w:lang w:val="en-US"/>
        </w:rPr>
        <w:t>: The Git ignore file (explained below).</w:t>
      </w:r>
    </w:p>
    <w:p w:rsidRPr="00BF4B9B" w:rsidR="00367DD2" w:rsidP="72492B0D" w:rsidRDefault="00367DD2" w14:paraId="0E19620A" w14:textId="77777777">
      <w:pPr>
        <w:numPr>
          <w:ilvl w:val="2"/>
          <w:numId w:val="14"/>
        </w:numPr>
        <w:spacing w:before="100" w:beforeAutospacing="1" w:after="100" w:afterAutospacing="1" w:line="240" w:lineRule="auto"/>
        <w:rPr>
          <w:rFonts w:asciiTheme="majorHAnsi" w:hAnsiTheme="majorHAnsi" w:cstheme="majorBidi"/>
          <w:lang w:val="en-US"/>
        </w:rPr>
      </w:pPr>
      <w:r w:rsidRPr="72492B0D">
        <w:rPr>
          <w:rStyle w:val="HTMLCode"/>
          <w:rFonts w:eastAsia="Arial" w:asciiTheme="majorHAnsi" w:hAnsiTheme="majorHAnsi" w:cstheme="majorBidi"/>
          <w:sz w:val="22"/>
          <w:szCs w:val="22"/>
          <w:lang w:val="en-US"/>
        </w:rPr>
        <w:t>android/</w:t>
      </w:r>
      <w:r w:rsidRPr="72492B0D">
        <w:rPr>
          <w:rFonts w:asciiTheme="majorHAnsi" w:hAnsiTheme="majorHAnsi" w:cstheme="majorBidi"/>
          <w:lang w:val="en-US"/>
        </w:rPr>
        <w:t xml:space="preserve">, </w:t>
      </w:r>
      <w:r w:rsidRPr="72492B0D">
        <w:rPr>
          <w:rStyle w:val="HTMLCode"/>
          <w:rFonts w:eastAsia="Arial" w:asciiTheme="majorHAnsi" w:hAnsiTheme="majorHAnsi" w:cstheme="majorBidi"/>
          <w:sz w:val="22"/>
          <w:szCs w:val="22"/>
          <w:lang w:val="en-US"/>
        </w:rPr>
        <w:t>ios/</w:t>
      </w:r>
      <w:r w:rsidRPr="72492B0D">
        <w:rPr>
          <w:rFonts w:asciiTheme="majorHAnsi" w:hAnsiTheme="majorHAnsi" w:cstheme="majorBidi"/>
          <w:lang w:val="en-US"/>
        </w:rPr>
        <w:t xml:space="preserve">, and </w:t>
      </w:r>
      <w:r w:rsidRPr="72492B0D">
        <w:rPr>
          <w:rStyle w:val="HTMLCode"/>
          <w:rFonts w:eastAsia="Arial" w:asciiTheme="majorHAnsi" w:hAnsiTheme="majorHAnsi" w:cstheme="majorBidi"/>
          <w:sz w:val="22"/>
          <w:szCs w:val="22"/>
          <w:lang w:val="en-US"/>
        </w:rPr>
        <w:t>web/</w:t>
      </w:r>
      <w:r w:rsidRPr="72492B0D">
        <w:rPr>
          <w:rFonts w:asciiTheme="majorHAnsi" w:hAnsiTheme="majorHAnsi" w:cstheme="majorBidi"/>
          <w:lang w:val="en-US"/>
        </w:rPr>
        <w:t xml:space="preserve"> directories (if needed, but without generated files).</w:t>
      </w:r>
    </w:p>
    <w:p w:rsidRPr="00BF4B9B" w:rsidR="00367DD2" w:rsidP="00367DD2" w:rsidRDefault="00367DD2" w14:paraId="7ED2E3E2" w14:textId="77777777">
      <w:pPr>
        <w:pStyle w:val="NormalWeb"/>
        <w:numPr>
          <w:ilvl w:val="0"/>
          <w:numId w:val="14"/>
        </w:numPr>
        <w:rPr>
          <w:rFonts w:asciiTheme="majorHAnsi" w:hAnsiTheme="majorHAnsi" w:cstheme="majorHAnsi"/>
          <w:sz w:val="22"/>
          <w:szCs w:val="22"/>
        </w:rPr>
      </w:pPr>
      <w:r w:rsidRPr="00BF4B9B">
        <w:rPr>
          <w:rStyle w:val="Strong"/>
          <w:rFonts w:asciiTheme="majorHAnsi" w:hAnsiTheme="majorHAnsi" w:cstheme="majorHAnsi"/>
          <w:sz w:val="22"/>
          <w:szCs w:val="22"/>
        </w:rPr>
        <w:t>Assets</w:t>
      </w:r>
      <w:r w:rsidRPr="00BF4B9B">
        <w:rPr>
          <w:rFonts w:asciiTheme="majorHAnsi" w:hAnsiTheme="majorHAnsi" w:cstheme="majorHAnsi"/>
          <w:sz w:val="22"/>
          <w:szCs w:val="22"/>
        </w:rPr>
        <w:t>:</w:t>
      </w:r>
    </w:p>
    <w:p w:rsidRPr="00BF4B9B" w:rsidR="00367DD2" w:rsidP="72492B0D" w:rsidRDefault="00367DD2" w14:paraId="7B7D5586" w14:textId="77777777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Theme="majorHAnsi" w:hAnsiTheme="majorHAnsi" w:cstheme="majorBidi"/>
          <w:lang w:val="en-US"/>
        </w:rPr>
      </w:pPr>
      <w:r w:rsidRPr="72492B0D">
        <w:rPr>
          <w:rFonts w:asciiTheme="majorHAnsi" w:hAnsiTheme="majorHAnsi" w:cstheme="majorBidi"/>
          <w:lang w:val="en-US"/>
        </w:rPr>
        <w:t xml:space="preserve">Any images, fonts, or other assets you’re using in your project (listed in </w:t>
      </w:r>
      <w:proofErr w:type="gramStart"/>
      <w:r w:rsidRPr="72492B0D">
        <w:rPr>
          <w:rStyle w:val="HTMLCode"/>
          <w:rFonts w:eastAsia="Arial" w:asciiTheme="majorHAnsi" w:hAnsiTheme="majorHAnsi" w:cstheme="majorBidi"/>
          <w:sz w:val="22"/>
          <w:szCs w:val="22"/>
          <w:lang w:val="en-US"/>
        </w:rPr>
        <w:t>pubspec.yaml</w:t>
      </w:r>
      <w:proofErr w:type="gramEnd"/>
      <w:r w:rsidRPr="72492B0D">
        <w:rPr>
          <w:rFonts w:asciiTheme="majorHAnsi" w:hAnsiTheme="majorHAnsi" w:cstheme="majorBidi"/>
          <w:lang w:val="en-US"/>
        </w:rPr>
        <w:t>).</w:t>
      </w:r>
    </w:p>
    <w:p w:rsidRPr="00BF4B9B" w:rsidR="00367DD2" w:rsidP="00367DD2" w:rsidRDefault="00367DD2" w14:paraId="124702C6" w14:textId="77777777">
      <w:pPr>
        <w:pStyle w:val="NormalWeb"/>
        <w:numPr>
          <w:ilvl w:val="0"/>
          <w:numId w:val="14"/>
        </w:numPr>
        <w:rPr>
          <w:rFonts w:asciiTheme="majorHAnsi" w:hAnsiTheme="majorHAnsi" w:cstheme="majorHAnsi"/>
          <w:sz w:val="22"/>
          <w:szCs w:val="22"/>
        </w:rPr>
      </w:pPr>
      <w:r w:rsidRPr="00BF4B9B">
        <w:rPr>
          <w:rStyle w:val="Strong"/>
          <w:rFonts w:asciiTheme="majorHAnsi" w:hAnsiTheme="majorHAnsi" w:cstheme="majorHAnsi"/>
          <w:sz w:val="22"/>
          <w:szCs w:val="22"/>
        </w:rPr>
        <w:t>Configuration Files</w:t>
      </w:r>
      <w:r w:rsidRPr="00BF4B9B">
        <w:rPr>
          <w:rFonts w:asciiTheme="majorHAnsi" w:hAnsiTheme="majorHAnsi" w:cstheme="majorHAnsi"/>
          <w:sz w:val="22"/>
          <w:szCs w:val="22"/>
        </w:rPr>
        <w:t>:</w:t>
      </w:r>
    </w:p>
    <w:p w:rsidRPr="00BF4B9B" w:rsidR="00367DD2" w:rsidP="72492B0D" w:rsidRDefault="00367DD2" w14:paraId="49421A9B" w14:textId="77777777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Theme="majorHAnsi" w:hAnsiTheme="majorHAnsi" w:cstheme="majorBidi"/>
          <w:lang w:val="en-US"/>
        </w:rPr>
      </w:pPr>
      <w:r w:rsidRPr="72492B0D">
        <w:rPr>
          <w:rStyle w:val="HTMLCode"/>
          <w:rFonts w:eastAsia="Arial" w:asciiTheme="majorHAnsi" w:hAnsiTheme="majorHAnsi" w:cstheme="majorBidi"/>
          <w:sz w:val="22"/>
          <w:szCs w:val="22"/>
          <w:lang w:val="en-US"/>
        </w:rPr>
        <w:t>android/app/build.gradle</w:t>
      </w:r>
      <w:r w:rsidRPr="72492B0D">
        <w:rPr>
          <w:rFonts w:asciiTheme="majorHAnsi" w:hAnsiTheme="majorHAnsi" w:cstheme="majorBidi"/>
          <w:lang w:val="en-US"/>
        </w:rPr>
        <w:t xml:space="preserve"> and </w:t>
      </w:r>
      <w:r w:rsidRPr="72492B0D">
        <w:rPr>
          <w:rStyle w:val="HTMLCode"/>
          <w:rFonts w:eastAsia="Arial" w:asciiTheme="majorHAnsi" w:hAnsiTheme="majorHAnsi" w:cstheme="majorBidi"/>
          <w:sz w:val="22"/>
          <w:szCs w:val="22"/>
          <w:lang w:val="en-US"/>
        </w:rPr>
        <w:t>ios/Runner.xcodeproj</w:t>
      </w:r>
      <w:r w:rsidRPr="72492B0D">
        <w:rPr>
          <w:rFonts w:asciiTheme="majorHAnsi" w:hAnsiTheme="majorHAnsi" w:cstheme="majorBidi"/>
          <w:lang w:val="en-US"/>
        </w:rPr>
        <w:t>: You should include the essential configuration for Android and iOS builds, but avoid uploading the entire build folders.</w:t>
      </w:r>
    </w:p>
    <w:p w:rsidRPr="00BF4B9B" w:rsidR="00367DD2" w:rsidP="00367DD2" w:rsidRDefault="00367DD2" w14:paraId="08037A63" w14:textId="77777777">
      <w:pPr>
        <w:pStyle w:val="NormalWeb"/>
        <w:numPr>
          <w:ilvl w:val="0"/>
          <w:numId w:val="14"/>
        </w:numPr>
        <w:rPr>
          <w:rFonts w:asciiTheme="majorHAnsi" w:hAnsiTheme="majorHAnsi" w:cstheme="majorHAnsi"/>
          <w:sz w:val="22"/>
          <w:szCs w:val="22"/>
        </w:rPr>
      </w:pPr>
      <w:r w:rsidRPr="00BF4B9B">
        <w:rPr>
          <w:rStyle w:val="Strong"/>
          <w:rFonts w:asciiTheme="majorHAnsi" w:hAnsiTheme="majorHAnsi" w:cstheme="majorHAnsi"/>
          <w:sz w:val="22"/>
          <w:szCs w:val="22"/>
        </w:rPr>
        <w:t>Tests</w:t>
      </w:r>
      <w:r w:rsidRPr="00BF4B9B">
        <w:rPr>
          <w:rFonts w:asciiTheme="majorHAnsi" w:hAnsiTheme="majorHAnsi" w:cstheme="majorHAnsi"/>
          <w:sz w:val="22"/>
          <w:szCs w:val="22"/>
        </w:rPr>
        <w:t>:</w:t>
      </w:r>
    </w:p>
    <w:p w:rsidRPr="00BF4B9B" w:rsidR="00367DD2" w:rsidP="00367DD2" w:rsidRDefault="00367DD2" w14:paraId="087AE5C9" w14:textId="77777777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BF4B9B">
        <w:rPr>
          <w:rFonts w:asciiTheme="majorHAnsi" w:hAnsiTheme="majorHAnsi" w:cstheme="majorHAnsi"/>
        </w:rPr>
        <w:t xml:space="preserve">Include any test files from the </w:t>
      </w:r>
      <w:r w:rsidRPr="00BF4B9B">
        <w:rPr>
          <w:rStyle w:val="HTMLCode"/>
          <w:rFonts w:eastAsia="Arial" w:asciiTheme="majorHAnsi" w:hAnsiTheme="majorHAnsi" w:cstheme="majorHAnsi"/>
          <w:sz w:val="22"/>
          <w:szCs w:val="22"/>
        </w:rPr>
        <w:t>test/</w:t>
      </w:r>
      <w:r w:rsidRPr="00BF4B9B">
        <w:rPr>
          <w:rFonts w:asciiTheme="majorHAnsi" w:hAnsiTheme="majorHAnsi" w:cstheme="majorHAnsi"/>
        </w:rPr>
        <w:t xml:space="preserve"> directory.</w:t>
      </w:r>
    </w:p>
    <w:p w:rsidRPr="00BF4B9B" w:rsidR="00741143" w:rsidP="00654103" w:rsidRDefault="00741143" w14:paraId="5CE5DAD8" w14:textId="77777777">
      <w:pPr>
        <w:pStyle w:val="NoSpacing"/>
        <w:rPr>
          <w:rFonts w:asciiTheme="majorHAnsi" w:hAnsiTheme="majorHAnsi" w:cstheme="majorHAnsi"/>
        </w:rPr>
      </w:pPr>
    </w:p>
    <w:p w:rsidRPr="00BF4B9B" w:rsidR="00654103" w:rsidP="00312557" w:rsidRDefault="00654103" w14:paraId="78C145CA" w14:textId="68057F49">
      <w:pPr>
        <w:pStyle w:val="Heading4"/>
      </w:pPr>
      <w:r w:rsidRPr="00BF4B9B">
        <w:t>What not to commit?</w:t>
      </w:r>
    </w:p>
    <w:p w:rsidRPr="00BF4B9B" w:rsidR="00105B21" w:rsidP="00105B21" w:rsidRDefault="00654103" w14:paraId="615186BD" w14:textId="2EA386A9">
      <w:pPr>
        <w:rPr>
          <w:rFonts w:asciiTheme="majorHAnsi" w:hAnsiTheme="majorHAnsi" w:cstheme="majorHAnsi"/>
        </w:rPr>
      </w:pPr>
      <w:r w:rsidRPr="00BF4B9B">
        <w:rPr>
          <w:rFonts w:asciiTheme="majorHAnsi" w:hAnsiTheme="majorHAnsi" w:cstheme="majorHAnsi"/>
        </w:rPr>
        <w:t>Here is an e</w:t>
      </w:r>
      <w:r w:rsidRPr="00BF4B9B" w:rsidR="00105B21">
        <w:rPr>
          <w:rFonts w:asciiTheme="majorHAnsi" w:hAnsiTheme="majorHAnsi" w:cstheme="majorHAnsi"/>
        </w:rPr>
        <w:t xml:space="preserve">xample of </w:t>
      </w:r>
      <w:r w:rsidRPr="00BF4B9B" w:rsidR="00333EFB">
        <w:rPr>
          <w:rFonts w:asciiTheme="majorHAnsi" w:hAnsiTheme="majorHAnsi" w:cstheme="majorHAnsi"/>
        </w:rPr>
        <w:t>Git ignore file:</w:t>
      </w:r>
    </w:p>
    <w:p w:rsidRPr="00B5779E" w:rsidR="001E2C05" w:rsidP="001E2C05" w:rsidRDefault="001E2C05" w14:paraId="0C87008D" w14:textId="77777777">
      <w:pPr>
        <w:pStyle w:val="Author"/>
        <w:rPr>
          <w:sz w:val="10"/>
          <w:szCs w:val="10"/>
        </w:rPr>
      </w:pPr>
      <w:r w:rsidRPr="00B5779E">
        <w:rPr>
          <w:sz w:val="10"/>
          <w:szCs w:val="10"/>
        </w:rPr>
        <w:t># Miscellaneous</w:t>
      </w:r>
    </w:p>
    <w:p w:rsidRPr="00B5779E" w:rsidR="001E2C05" w:rsidP="001E2C05" w:rsidRDefault="001E2C05" w14:paraId="322CEA6E" w14:textId="77777777">
      <w:pPr>
        <w:pStyle w:val="Author"/>
        <w:rPr>
          <w:sz w:val="10"/>
          <w:szCs w:val="10"/>
        </w:rPr>
      </w:pPr>
      <w:r w:rsidRPr="00B5779E">
        <w:rPr>
          <w:sz w:val="10"/>
          <w:szCs w:val="10"/>
        </w:rPr>
        <w:t>*.class</w:t>
      </w:r>
    </w:p>
    <w:p w:rsidRPr="00B5779E" w:rsidR="001E2C05" w:rsidP="001E2C05" w:rsidRDefault="001E2C05" w14:paraId="002A4333" w14:textId="77777777">
      <w:pPr>
        <w:pStyle w:val="Author"/>
        <w:rPr>
          <w:sz w:val="10"/>
          <w:szCs w:val="10"/>
        </w:rPr>
      </w:pPr>
      <w:r w:rsidRPr="00B5779E">
        <w:rPr>
          <w:sz w:val="10"/>
          <w:szCs w:val="10"/>
        </w:rPr>
        <w:t>*.log</w:t>
      </w:r>
    </w:p>
    <w:p w:rsidRPr="00B5779E" w:rsidR="001E2C05" w:rsidP="72492B0D" w:rsidRDefault="001E2C05" w14:paraId="7060A8B5" w14:textId="77777777">
      <w:pPr>
        <w:pStyle w:val="Author"/>
        <w:rPr>
          <w:sz w:val="10"/>
          <w:szCs w:val="10"/>
          <w:lang w:val="en-US"/>
        </w:rPr>
      </w:pPr>
      <w:r w:rsidRPr="72492B0D">
        <w:rPr>
          <w:sz w:val="10"/>
          <w:szCs w:val="10"/>
          <w:lang w:val="en-US"/>
        </w:rPr>
        <w:t>*.pyc</w:t>
      </w:r>
    </w:p>
    <w:p w:rsidRPr="00B5779E" w:rsidR="001E2C05" w:rsidP="72492B0D" w:rsidRDefault="001E2C05" w14:paraId="473515E6" w14:textId="77777777">
      <w:pPr>
        <w:pStyle w:val="Author"/>
        <w:rPr>
          <w:sz w:val="10"/>
          <w:szCs w:val="10"/>
          <w:lang w:val="en-US"/>
        </w:rPr>
      </w:pPr>
      <w:r w:rsidRPr="72492B0D">
        <w:rPr>
          <w:sz w:val="10"/>
          <w:szCs w:val="10"/>
          <w:lang w:val="en-US"/>
        </w:rPr>
        <w:t>*.swp</w:t>
      </w:r>
    </w:p>
    <w:p w:rsidRPr="00B5779E" w:rsidR="001E2C05" w:rsidP="72492B0D" w:rsidRDefault="001E2C05" w14:paraId="5A96013A" w14:textId="77777777">
      <w:pPr>
        <w:pStyle w:val="Author"/>
        <w:rPr>
          <w:sz w:val="10"/>
          <w:szCs w:val="10"/>
          <w:lang w:val="en-US"/>
        </w:rPr>
      </w:pPr>
      <w:r w:rsidRPr="72492B0D">
        <w:rPr>
          <w:sz w:val="10"/>
          <w:szCs w:val="10"/>
          <w:lang w:val="en-US"/>
        </w:rPr>
        <w:t>.DS_Store</w:t>
      </w:r>
    </w:p>
    <w:p w:rsidRPr="00B5779E" w:rsidR="001E2C05" w:rsidP="72492B0D" w:rsidRDefault="001E2C05" w14:paraId="47BA04C2" w14:textId="77777777">
      <w:pPr>
        <w:pStyle w:val="Author"/>
        <w:rPr>
          <w:sz w:val="10"/>
          <w:szCs w:val="10"/>
          <w:lang w:val="en-US"/>
        </w:rPr>
      </w:pPr>
      <w:proofErr w:type="gramStart"/>
      <w:r w:rsidRPr="72492B0D">
        <w:rPr>
          <w:sz w:val="10"/>
          <w:szCs w:val="10"/>
          <w:lang w:val="en-US"/>
        </w:rPr>
        <w:t>.atom</w:t>
      </w:r>
      <w:proofErr w:type="gramEnd"/>
      <w:r w:rsidRPr="72492B0D">
        <w:rPr>
          <w:sz w:val="10"/>
          <w:szCs w:val="10"/>
          <w:lang w:val="en-US"/>
        </w:rPr>
        <w:t>/</w:t>
      </w:r>
    </w:p>
    <w:p w:rsidRPr="00B5779E" w:rsidR="001E2C05" w:rsidP="72492B0D" w:rsidRDefault="001E2C05" w14:paraId="46555587" w14:textId="77777777">
      <w:pPr>
        <w:pStyle w:val="Author"/>
        <w:rPr>
          <w:sz w:val="10"/>
          <w:szCs w:val="10"/>
          <w:lang w:val="en-US"/>
        </w:rPr>
      </w:pPr>
      <w:proofErr w:type="gramStart"/>
      <w:r w:rsidRPr="72492B0D">
        <w:rPr>
          <w:sz w:val="10"/>
          <w:szCs w:val="10"/>
          <w:lang w:val="en-US"/>
        </w:rPr>
        <w:t>.buildlog</w:t>
      </w:r>
      <w:proofErr w:type="gramEnd"/>
      <w:r w:rsidRPr="72492B0D">
        <w:rPr>
          <w:sz w:val="10"/>
          <w:szCs w:val="10"/>
          <w:lang w:val="en-US"/>
        </w:rPr>
        <w:t>/</w:t>
      </w:r>
    </w:p>
    <w:p w:rsidRPr="00B5779E" w:rsidR="001E2C05" w:rsidP="72492B0D" w:rsidRDefault="001E2C05" w14:paraId="52BEE7B8" w14:textId="77777777">
      <w:pPr>
        <w:pStyle w:val="Author"/>
        <w:rPr>
          <w:sz w:val="10"/>
          <w:szCs w:val="10"/>
          <w:lang w:val="en-US"/>
        </w:rPr>
      </w:pPr>
      <w:proofErr w:type="gramStart"/>
      <w:r w:rsidRPr="72492B0D">
        <w:rPr>
          <w:sz w:val="10"/>
          <w:szCs w:val="10"/>
          <w:lang w:val="en-US"/>
        </w:rPr>
        <w:t>.history</w:t>
      </w:r>
      <w:proofErr w:type="gramEnd"/>
    </w:p>
    <w:p w:rsidRPr="00B5779E" w:rsidR="001E2C05" w:rsidP="72492B0D" w:rsidRDefault="001E2C05" w14:paraId="00CC6938" w14:textId="77777777">
      <w:pPr>
        <w:pStyle w:val="Author"/>
        <w:rPr>
          <w:sz w:val="10"/>
          <w:szCs w:val="10"/>
          <w:lang w:val="en-US"/>
        </w:rPr>
      </w:pPr>
      <w:r w:rsidRPr="72492B0D">
        <w:rPr>
          <w:sz w:val="10"/>
          <w:szCs w:val="10"/>
          <w:lang w:val="en-US"/>
        </w:rPr>
        <w:t>.svn/</w:t>
      </w:r>
    </w:p>
    <w:p w:rsidRPr="00B5779E" w:rsidR="001E2C05" w:rsidP="72492B0D" w:rsidRDefault="001E2C05" w14:paraId="3CED47FC" w14:textId="77777777">
      <w:pPr>
        <w:pStyle w:val="Author"/>
        <w:rPr>
          <w:sz w:val="10"/>
          <w:szCs w:val="10"/>
          <w:lang w:val="en-US"/>
        </w:rPr>
      </w:pPr>
      <w:r w:rsidRPr="72492B0D">
        <w:rPr>
          <w:sz w:val="10"/>
          <w:szCs w:val="10"/>
          <w:lang w:val="en-US"/>
        </w:rPr>
        <w:t>migrate_working_dir/</w:t>
      </w:r>
    </w:p>
    <w:p w:rsidRPr="00B5779E" w:rsidR="001E2C05" w:rsidP="001E2C05" w:rsidRDefault="001E2C05" w14:paraId="75EF62B1" w14:textId="77777777">
      <w:pPr>
        <w:pStyle w:val="Author"/>
        <w:rPr>
          <w:sz w:val="10"/>
          <w:szCs w:val="10"/>
        </w:rPr>
      </w:pPr>
    </w:p>
    <w:p w:rsidRPr="00B5779E" w:rsidR="001E2C05" w:rsidP="001E2C05" w:rsidRDefault="001E2C05" w14:paraId="7845D2C2" w14:textId="77777777">
      <w:pPr>
        <w:pStyle w:val="Author"/>
        <w:rPr>
          <w:sz w:val="10"/>
          <w:szCs w:val="10"/>
        </w:rPr>
      </w:pPr>
    </w:p>
    <w:p w:rsidRPr="00B5779E" w:rsidR="001E2C05" w:rsidP="001E2C05" w:rsidRDefault="001E2C05" w14:paraId="29B349B9" w14:textId="77777777">
      <w:pPr>
        <w:pStyle w:val="Author"/>
        <w:rPr>
          <w:sz w:val="10"/>
          <w:szCs w:val="10"/>
        </w:rPr>
      </w:pPr>
      <w:r w:rsidRPr="00B5779E">
        <w:rPr>
          <w:sz w:val="10"/>
          <w:szCs w:val="10"/>
        </w:rPr>
        <w:t># Flutter/Dart/Pub related</w:t>
      </w:r>
    </w:p>
    <w:p w:rsidRPr="00B5779E" w:rsidR="001E2C05" w:rsidP="72492B0D" w:rsidRDefault="001E2C05" w14:paraId="5E2011C0" w14:textId="77777777">
      <w:pPr>
        <w:pStyle w:val="Author"/>
        <w:rPr>
          <w:sz w:val="10"/>
          <w:szCs w:val="10"/>
          <w:lang w:val="en-US"/>
        </w:rPr>
      </w:pPr>
      <w:r w:rsidRPr="72492B0D">
        <w:rPr>
          <w:sz w:val="10"/>
          <w:szCs w:val="10"/>
          <w:lang w:val="en-US"/>
        </w:rPr>
        <w:t>**/doc/api/</w:t>
      </w:r>
    </w:p>
    <w:p w:rsidRPr="00B5779E" w:rsidR="001E2C05" w:rsidP="72492B0D" w:rsidRDefault="001E2C05" w14:paraId="0F55E0E6" w14:textId="77777777">
      <w:pPr>
        <w:pStyle w:val="Author"/>
        <w:rPr>
          <w:sz w:val="10"/>
          <w:szCs w:val="10"/>
          <w:lang w:val="en-US"/>
        </w:rPr>
      </w:pPr>
      <w:r w:rsidRPr="72492B0D">
        <w:rPr>
          <w:sz w:val="10"/>
          <w:szCs w:val="10"/>
          <w:lang w:val="en-US"/>
        </w:rPr>
        <w:t>**/ios/Flutter</w:t>
      </w:r>
      <w:proofErr w:type="gramStart"/>
      <w:r w:rsidRPr="72492B0D">
        <w:rPr>
          <w:sz w:val="10"/>
          <w:szCs w:val="10"/>
          <w:lang w:val="en-US"/>
        </w:rPr>
        <w:t>/.last</w:t>
      </w:r>
      <w:proofErr w:type="gramEnd"/>
      <w:r w:rsidRPr="72492B0D">
        <w:rPr>
          <w:sz w:val="10"/>
          <w:szCs w:val="10"/>
          <w:lang w:val="en-US"/>
        </w:rPr>
        <w:t>_build_id</w:t>
      </w:r>
    </w:p>
    <w:p w:rsidRPr="00B5779E" w:rsidR="001E2C05" w:rsidP="72492B0D" w:rsidRDefault="001E2C05" w14:paraId="6CA18B7A" w14:textId="77777777">
      <w:pPr>
        <w:pStyle w:val="Author"/>
        <w:rPr>
          <w:sz w:val="10"/>
          <w:szCs w:val="10"/>
          <w:lang w:val="en-US"/>
        </w:rPr>
      </w:pPr>
      <w:proofErr w:type="gramStart"/>
      <w:r w:rsidRPr="72492B0D">
        <w:rPr>
          <w:sz w:val="10"/>
          <w:szCs w:val="10"/>
          <w:lang w:val="en-US"/>
        </w:rPr>
        <w:t>.dart</w:t>
      </w:r>
      <w:proofErr w:type="gramEnd"/>
      <w:r w:rsidRPr="72492B0D">
        <w:rPr>
          <w:sz w:val="10"/>
          <w:szCs w:val="10"/>
          <w:lang w:val="en-US"/>
        </w:rPr>
        <w:t>_tool/</w:t>
      </w:r>
    </w:p>
    <w:p w:rsidRPr="00B5779E" w:rsidR="001E2C05" w:rsidP="72492B0D" w:rsidRDefault="001E2C05" w14:paraId="0C70C2CE" w14:textId="77777777">
      <w:pPr>
        <w:pStyle w:val="Author"/>
        <w:rPr>
          <w:sz w:val="10"/>
          <w:szCs w:val="10"/>
          <w:lang w:val="en-US"/>
        </w:rPr>
      </w:pPr>
      <w:proofErr w:type="gramStart"/>
      <w:r w:rsidRPr="72492B0D">
        <w:rPr>
          <w:sz w:val="10"/>
          <w:szCs w:val="10"/>
          <w:lang w:val="en-US"/>
        </w:rPr>
        <w:t>.flutter</w:t>
      </w:r>
      <w:proofErr w:type="gramEnd"/>
      <w:r w:rsidRPr="72492B0D">
        <w:rPr>
          <w:sz w:val="10"/>
          <w:szCs w:val="10"/>
          <w:lang w:val="en-US"/>
        </w:rPr>
        <w:t>-plugins</w:t>
      </w:r>
    </w:p>
    <w:p w:rsidRPr="00B5779E" w:rsidR="001E2C05" w:rsidP="72492B0D" w:rsidRDefault="001E2C05" w14:paraId="5CEE197F" w14:textId="77777777">
      <w:pPr>
        <w:pStyle w:val="Author"/>
        <w:rPr>
          <w:sz w:val="10"/>
          <w:szCs w:val="10"/>
          <w:lang w:val="en-US"/>
        </w:rPr>
      </w:pPr>
      <w:proofErr w:type="gramStart"/>
      <w:r w:rsidRPr="72492B0D">
        <w:rPr>
          <w:sz w:val="10"/>
          <w:szCs w:val="10"/>
          <w:lang w:val="en-US"/>
        </w:rPr>
        <w:t>.flutter</w:t>
      </w:r>
      <w:proofErr w:type="gramEnd"/>
      <w:r w:rsidRPr="72492B0D">
        <w:rPr>
          <w:sz w:val="10"/>
          <w:szCs w:val="10"/>
          <w:lang w:val="en-US"/>
        </w:rPr>
        <w:t>-plugins-dependencies</w:t>
      </w:r>
    </w:p>
    <w:p w:rsidRPr="00B5779E" w:rsidR="001E2C05" w:rsidP="001E2C05" w:rsidRDefault="001E2C05" w14:paraId="355513F9" w14:textId="77777777">
      <w:pPr>
        <w:pStyle w:val="Author"/>
        <w:rPr>
          <w:sz w:val="10"/>
          <w:szCs w:val="10"/>
        </w:rPr>
      </w:pPr>
      <w:r w:rsidRPr="00B5779E">
        <w:rPr>
          <w:sz w:val="10"/>
          <w:szCs w:val="10"/>
        </w:rPr>
        <w:t>.pub-cache/</w:t>
      </w:r>
    </w:p>
    <w:p w:rsidRPr="00B5779E" w:rsidR="001E2C05" w:rsidP="001E2C05" w:rsidRDefault="001E2C05" w14:paraId="1BEC1472" w14:textId="77777777">
      <w:pPr>
        <w:pStyle w:val="Author"/>
        <w:rPr>
          <w:sz w:val="10"/>
          <w:szCs w:val="10"/>
        </w:rPr>
      </w:pPr>
      <w:r w:rsidRPr="00B5779E">
        <w:rPr>
          <w:sz w:val="10"/>
          <w:szCs w:val="10"/>
        </w:rPr>
        <w:t>.pub/</w:t>
      </w:r>
    </w:p>
    <w:p w:rsidRPr="00B5779E" w:rsidR="001E2C05" w:rsidP="001E2C05" w:rsidRDefault="001E2C05" w14:paraId="4AD91CD9" w14:textId="77777777">
      <w:pPr>
        <w:pStyle w:val="Author"/>
        <w:rPr>
          <w:sz w:val="10"/>
          <w:szCs w:val="10"/>
        </w:rPr>
      </w:pPr>
      <w:r w:rsidRPr="00B5779E">
        <w:rPr>
          <w:sz w:val="10"/>
          <w:szCs w:val="10"/>
        </w:rPr>
        <w:t>/build/</w:t>
      </w:r>
    </w:p>
    <w:p w:rsidRPr="00B5779E" w:rsidR="001E2C05" w:rsidP="001E2C05" w:rsidRDefault="001E2C05" w14:paraId="06349CF5" w14:textId="77777777">
      <w:pPr>
        <w:pStyle w:val="Author"/>
        <w:rPr>
          <w:sz w:val="10"/>
          <w:szCs w:val="10"/>
        </w:rPr>
      </w:pPr>
    </w:p>
    <w:p w:rsidRPr="00B5779E" w:rsidR="001E2C05" w:rsidP="72492B0D" w:rsidRDefault="001E2C05" w14:paraId="2B761A9A" w14:textId="77777777">
      <w:pPr>
        <w:pStyle w:val="Author"/>
        <w:rPr>
          <w:sz w:val="10"/>
          <w:szCs w:val="10"/>
          <w:lang w:val="en-US"/>
        </w:rPr>
      </w:pPr>
      <w:r w:rsidRPr="72492B0D">
        <w:rPr>
          <w:sz w:val="10"/>
          <w:szCs w:val="10"/>
          <w:lang w:val="en-US"/>
        </w:rPr>
        <w:t># Symbolication related</w:t>
      </w:r>
    </w:p>
    <w:p w:rsidRPr="00B5779E" w:rsidR="001E2C05" w:rsidP="72492B0D" w:rsidRDefault="001E2C05" w14:paraId="6CE7573D" w14:textId="77777777">
      <w:pPr>
        <w:pStyle w:val="Author"/>
        <w:rPr>
          <w:sz w:val="10"/>
          <w:szCs w:val="10"/>
          <w:lang w:val="en-US"/>
        </w:rPr>
      </w:pPr>
      <w:r w:rsidRPr="72492B0D">
        <w:rPr>
          <w:sz w:val="10"/>
          <w:szCs w:val="10"/>
          <w:lang w:val="en-US"/>
        </w:rPr>
        <w:t>app.</w:t>
      </w:r>
      <w:proofErr w:type="gramStart"/>
      <w:r w:rsidRPr="72492B0D">
        <w:rPr>
          <w:sz w:val="10"/>
          <w:szCs w:val="10"/>
          <w:lang w:val="en-US"/>
        </w:rPr>
        <w:t>*.symbols</w:t>
      </w:r>
      <w:proofErr w:type="gramEnd"/>
    </w:p>
    <w:p w:rsidRPr="00B5779E" w:rsidR="001E2C05" w:rsidP="001E2C05" w:rsidRDefault="001E2C05" w14:paraId="020AC270" w14:textId="77777777">
      <w:pPr>
        <w:pStyle w:val="Author"/>
        <w:rPr>
          <w:sz w:val="10"/>
          <w:szCs w:val="10"/>
        </w:rPr>
      </w:pPr>
    </w:p>
    <w:p w:rsidRPr="00B5779E" w:rsidR="001E2C05" w:rsidP="001E2C05" w:rsidRDefault="001E2C05" w14:paraId="71D1FF27" w14:textId="77777777">
      <w:pPr>
        <w:pStyle w:val="Author"/>
        <w:rPr>
          <w:sz w:val="10"/>
          <w:szCs w:val="10"/>
        </w:rPr>
      </w:pPr>
      <w:r w:rsidRPr="00B5779E">
        <w:rPr>
          <w:sz w:val="10"/>
          <w:szCs w:val="10"/>
        </w:rPr>
        <w:t># Obfuscation related</w:t>
      </w:r>
    </w:p>
    <w:p w:rsidRPr="00B5779E" w:rsidR="001E2C05" w:rsidP="72492B0D" w:rsidRDefault="001E2C05" w14:paraId="20366B6A" w14:textId="77777777">
      <w:pPr>
        <w:pStyle w:val="Author"/>
        <w:rPr>
          <w:sz w:val="10"/>
          <w:szCs w:val="10"/>
          <w:lang w:val="en-US"/>
        </w:rPr>
      </w:pPr>
      <w:proofErr w:type="gramStart"/>
      <w:r w:rsidRPr="72492B0D">
        <w:rPr>
          <w:sz w:val="10"/>
          <w:szCs w:val="10"/>
          <w:lang w:val="en-US"/>
        </w:rPr>
        <w:t>app.*.map.json</w:t>
      </w:r>
      <w:proofErr w:type="gramEnd"/>
    </w:p>
    <w:p w:rsidRPr="00B5779E" w:rsidR="001E2C05" w:rsidP="001E2C05" w:rsidRDefault="001E2C05" w14:paraId="62C38FCE" w14:textId="77777777">
      <w:pPr>
        <w:pStyle w:val="Author"/>
        <w:rPr>
          <w:sz w:val="10"/>
          <w:szCs w:val="10"/>
        </w:rPr>
      </w:pPr>
    </w:p>
    <w:p w:rsidRPr="00B5779E" w:rsidR="001E2C05" w:rsidP="001E2C05" w:rsidRDefault="001E2C05" w14:paraId="0370CAED" w14:textId="77777777">
      <w:pPr>
        <w:pStyle w:val="Author"/>
        <w:rPr>
          <w:sz w:val="10"/>
          <w:szCs w:val="10"/>
        </w:rPr>
      </w:pPr>
      <w:r w:rsidRPr="00B5779E">
        <w:rPr>
          <w:sz w:val="10"/>
          <w:szCs w:val="10"/>
        </w:rPr>
        <w:t># Android Studio will place build artifacts here</w:t>
      </w:r>
    </w:p>
    <w:p w:rsidRPr="00B5779E" w:rsidR="001E2C05" w:rsidP="001E2C05" w:rsidRDefault="001E2C05" w14:paraId="19258798" w14:textId="77777777">
      <w:pPr>
        <w:pStyle w:val="Author"/>
        <w:rPr>
          <w:sz w:val="10"/>
          <w:szCs w:val="10"/>
        </w:rPr>
      </w:pPr>
      <w:r w:rsidRPr="00B5779E">
        <w:rPr>
          <w:sz w:val="10"/>
          <w:szCs w:val="10"/>
        </w:rPr>
        <w:t>/android/app/debug</w:t>
      </w:r>
    </w:p>
    <w:p w:rsidRPr="00B5779E" w:rsidR="001E2C05" w:rsidP="001E2C05" w:rsidRDefault="001E2C05" w14:paraId="4FCF8D1D" w14:textId="77777777">
      <w:pPr>
        <w:pStyle w:val="Author"/>
        <w:rPr>
          <w:sz w:val="10"/>
          <w:szCs w:val="10"/>
        </w:rPr>
      </w:pPr>
      <w:r w:rsidRPr="00B5779E">
        <w:rPr>
          <w:sz w:val="10"/>
          <w:szCs w:val="10"/>
        </w:rPr>
        <w:t>/android/app/profile</w:t>
      </w:r>
    </w:p>
    <w:p w:rsidRPr="00B5779E" w:rsidR="001E2C05" w:rsidP="001E2C05" w:rsidRDefault="001E2C05" w14:paraId="65FCC752" w14:textId="68656288">
      <w:pPr>
        <w:pStyle w:val="Author"/>
        <w:rPr>
          <w:sz w:val="10"/>
          <w:szCs w:val="10"/>
        </w:rPr>
      </w:pPr>
      <w:r w:rsidRPr="00B5779E">
        <w:rPr>
          <w:sz w:val="10"/>
          <w:szCs w:val="10"/>
        </w:rPr>
        <w:t>/android/app/release</w:t>
      </w:r>
    </w:p>
    <w:p w:rsidRPr="00BF4B9B" w:rsidR="00654103" w:rsidP="00654103" w:rsidRDefault="00654103" w14:paraId="28D320A2" w14:textId="02D0C091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b/>
          <w:bCs/>
        </w:rPr>
      </w:pPr>
      <w:r w:rsidRPr="00BF4B9B">
        <w:rPr>
          <w:rFonts w:asciiTheme="majorHAnsi" w:hAnsiTheme="majorHAnsi" w:cstheme="majorHAnsi"/>
        </w:rPr>
        <w:t xml:space="preserve"> </w:t>
      </w:r>
    </w:p>
    <w:p w:rsidRPr="00BF4B9B" w:rsidR="00DF4252" w:rsidP="001529C8" w:rsidRDefault="001529C8" w14:paraId="291C41BA" w14:textId="68193705">
      <w:pPr>
        <w:pStyle w:val="Heading1"/>
        <w:rPr>
          <w:rFonts w:asciiTheme="majorHAnsi" w:hAnsiTheme="majorHAnsi" w:cstheme="majorHAnsi"/>
        </w:rPr>
      </w:pPr>
      <w:r w:rsidRPr="00BF4B9B">
        <w:rPr>
          <w:rFonts w:asciiTheme="majorHAnsi" w:hAnsiTheme="majorHAnsi" w:cstheme="majorHAnsi"/>
        </w:rPr>
        <w:t>Performance Tools</w:t>
      </w:r>
    </w:p>
    <w:p w:rsidRPr="00BF4B9B" w:rsidR="008726CD" w:rsidP="008726CD" w:rsidRDefault="008726CD" w14:paraId="3227B6EE" w14:textId="3DF057EE">
      <w:pPr>
        <w:rPr>
          <w:rFonts w:asciiTheme="majorHAnsi" w:hAnsiTheme="majorHAnsi" w:cstheme="majorHAnsi"/>
        </w:rPr>
      </w:pPr>
      <w:r w:rsidRPr="00BF4B9B">
        <w:rPr>
          <w:rFonts w:asciiTheme="majorHAnsi" w:hAnsiTheme="majorHAnsi" w:cstheme="majorHAnsi"/>
        </w:rPr>
        <w:t xml:space="preserve">To learn about profiling mobile or desktop apps, </w:t>
      </w:r>
      <w:hyperlink w:history="1" r:id="rId17">
        <w:r w:rsidRPr="00BF4B9B">
          <w:rPr>
            <w:rStyle w:val="Hyperlink"/>
            <w:rFonts w:asciiTheme="majorHAnsi" w:hAnsiTheme="majorHAnsi" w:cstheme="majorHAnsi"/>
          </w:rPr>
          <w:t>check out</w:t>
        </w:r>
        <w:r w:rsidRPr="00BF4B9B" w:rsidR="00B35094">
          <w:rPr>
            <w:rStyle w:val="Hyperlink"/>
            <w:rFonts w:asciiTheme="majorHAnsi" w:hAnsiTheme="majorHAnsi" w:cstheme="majorHAnsi"/>
          </w:rPr>
          <w:t xml:space="preserve"> this link</w:t>
        </w:r>
      </w:hyperlink>
      <w:r w:rsidRPr="00BF4B9B" w:rsidR="00B35094">
        <w:rPr>
          <w:rFonts w:asciiTheme="majorHAnsi" w:hAnsiTheme="majorHAnsi" w:cstheme="majorHAnsi"/>
        </w:rPr>
        <w:t>.</w:t>
      </w:r>
    </w:p>
    <w:p w:rsidRPr="00BF4B9B" w:rsidR="0014246F" w:rsidP="0014246F" w:rsidRDefault="0014246F" w14:paraId="20C02830" w14:textId="65601288">
      <w:pPr>
        <w:pStyle w:val="NormalWeb"/>
        <w:numPr>
          <w:ilvl w:val="0"/>
          <w:numId w:val="17"/>
        </w:numPr>
        <w:tabs>
          <w:tab w:val="clear" w:pos="720"/>
          <w:tab w:val="num" w:pos="360"/>
        </w:tabs>
        <w:ind w:left="360"/>
        <w:rPr>
          <w:rFonts w:asciiTheme="majorHAnsi" w:hAnsiTheme="majorHAnsi" w:cstheme="majorHAnsi"/>
          <w:sz w:val="22"/>
          <w:szCs w:val="22"/>
        </w:rPr>
      </w:pPr>
      <w:r w:rsidRPr="00BF4B9B">
        <w:rPr>
          <w:rFonts w:asciiTheme="majorHAnsi" w:hAnsiTheme="majorHAnsi" w:cstheme="majorHAnsi"/>
          <w:b/>
          <w:bCs/>
          <w:sz w:val="22"/>
          <w:szCs w:val="22"/>
        </w:rPr>
        <w:t>Start</w:t>
      </w:r>
      <w:r w:rsidRPr="00BF4B9B">
        <w:rPr>
          <w:rFonts w:asciiTheme="majorHAnsi" w:hAnsiTheme="majorHAnsi" w:cstheme="majorHAnsi"/>
          <w:sz w:val="22"/>
          <w:szCs w:val="22"/>
        </w:rPr>
        <w:t xml:space="preserve"> project</w:t>
      </w:r>
    </w:p>
    <w:p w:rsidRPr="00BF4B9B" w:rsidR="0014246F" w:rsidP="0014246F" w:rsidRDefault="0014246F" w14:paraId="754B900F" w14:textId="19B71C2A">
      <w:pPr>
        <w:pStyle w:val="NormalWeb"/>
        <w:numPr>
          <w:ilvl w:val="1"/>
          <w:numId w:val="17"/>
        </w:numPr>
        <w:rPr>
          <w:rFonts w:asciiTheme="majorHAnsi" w:hAnsiTheme="majorHAnsi" w:cstheme="majorHAnsi"/>
          <w:sz w:val="22"/>
          <w:szCs w:val="22"/>
        </w:rPr>
      </w:pPr>
      <w:r w:rsidRPr="00BF4B9B">
        <w:rPr>
          <w:rFonts w:asciiTheme="majorHAnsi" w:hAnsiTheme="majorHAnsi" w:cstheme="majorHAnsi"/>
          <w:sz w:val="22"/>
          <w:szCs w:val="22"/>
        </w:rPr>
        <w:t>Open your Flutter project in VS Code.</w:t>
      </w:r>
    </w:p>
    <w:p w:rsidRPr="00BF4B9B" w:rsidR="0014246F" w:rsidP="0014246F" w:rsidRDefault="0014246F" w14:paraId="37655D59" w14:textId="31B3E384">
      <w:pPr>
        <w:pStyle w:val="NormalWeb"/>
        <w:numPr>
          <w:ilvl w:val="0"/>
          <w:numId w:val="17"/>
        </w:numPr>
        <w:tabs>
          <w:tab w:val="clear" w:pos="720"/>
          <w:tab w:val="num" w:pos="360"/>
        </w:tabs>
        <w:ind w:left="360"/>
        <w:rPr>
          <w:rFonts w:asciiTheme="majorHAnsi" w:hAnsiTheme="majorHAnsi" w:cstheme="majorHAnsi"/>
          <w:sz w:val="22"/>
          <w:szCs w:val="22"/>
        </w:rPr>
      </w:pPr>
      <w:r w:rsidRPr="00BF4B9B">
        <w:rPr>
          <w:rFonts w:asciiTheme="majorHAnsi" w:hAnsiTheme="majorHAnsi" w:cstheme="majorHAnsi"/>
          <w:b/>
          <w:bCs/>
          <w:sz w:val="22"/>
          <w:szCs w:val="22"/>
        </w:rPr>
        <w:t>Run</w:t>
      </w:r>
      <w:r w:rsidRPr="00BF4B9B">
        <w:rPr>
          <w:rFonts w:asciiTheme="majorHAnsi" w:hAnsiTheme="majorHAnsi" w:cstheme="majorHAnsi"/>
          <w:sz w:val="22"/>
          <w:szCs w:val="22"/>
        </w:rPr>
        <w:t xml:space="preserve"> project</w:t>
      </w:r>
    </w:p>
    <w:p w:rsidRPr="00BF4B9B" w:rsidR="0014246F" w:rsidP="0014246F" w:rsidRDefault="00AB4DA0" w14:paraId="72D6FA6B" w14:textId="173F4390">
      <w:pPr>
        <w:pStyle w:val="NormalWeb"/>
        <w:numPr>
          <w:ilvl w:val="1"/>
          <w:numId w:val="17"/>
        </w:numPr>
        <w:rPr>
          <w:rFonts w:asciiTheme="majorHAnsi" w:hAnsiTheme="majorHAnsi" w:cstheme="majorHAnsi"/>
          <w:sz w:val="22"/>
          <w:szCs w:val="22"/>
        </w:rPr>
      </w:pPr>
      <w:r w:rsidRPr="00BF4B9B">
        <w:rPr>
          <w:rFonts w:asciiTheme="majorHAnsi" w:hAnsiTheme="majorHAnsi" w:cstheme="majorHAnsi"/>
          <w:sz w:val="22"/>
          <w:szCs w:val="22"/>
        </w:rPr>
        <w:t>Go</w:t>
      </w:r>
      <w:r w:rsidRPr="00BF4B9B" w:rsidR="0014246F">
        <w:rPr>
          <w:rFonts w:asciiTheme="majorHAnsi" w:hAnsiTheme="majorHAnsi" w:cstheme="majorHAnsi"/>
          <w:sz w:val="22"/>
          <w:szCs w:val="22"/>
        </w:rPr>
        <w:t xml:space="preserve"> to the Run and Debug tab and select the device/emulator you want to run on.</w:t>
      </w:r>
    </w:p>
    <w:p w:rsidRPr="00BF4B9B" w:rsidR="00AB4DA0" w:rsidP="0014246F" w:rsidRDefault="00AB4DA0" w14:paraId="19C6457F" w14:textId="7777777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asciiTheme="majorHAnsi" w:hAnsiTheme="majorHAnsi" w:cstheme="majorHAnsi"/>
          <w:lang w:val="en-US" w:bidi="km-KH"/>
        </w:rPr>
      </w:pPr>
      <w:r w:rsidRPr="00BF4B9B">
        <w:rPr>
          <w:rFonts w:eastAsia="Times New Roman" w:asciiTheme="majorHAnsi" w:hAnsiTheme="majorHAnsi" w:cstheme="majorHAnsi"/>
          <w:b/>
          <w:bCs/>
          <w:lang w:val="en-US" w:bidi="km-KH"/>
        </w:rPr>
        <w:t>Open</w:t>
      </w:r>
      <w:r w:rsidRPr="00BF4B9B">
        <w:rPr>
          <w:rFonts w:eastAsia="Times New Roman" w:asciiTheme="majorHAnsi" w:hAnsiTheme="majorHAnsi" w:cstheme="majorHAnsi"/>
          <w:lang w:val="en-US" w:bidi="km-KH"/>
        </w:rPr>
        <w:t xml:space="preserve"> DevTools</w:t>
      </w:r>
    </w:p>
    <w:p w:rsidRPr="00BF4B9B" w:rsidR="0014246F" w:rsidP="00AB4DA0" w:rsidRDefault="00AB4DA0" w14:paraId="11416A1F" w14:textId="48A7DF8E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eastAsia="Times New Roman" w:asciiTheme="majorHAnsi" w:hAnsiTheme="majorHAnsi" w:cstheme="majorHAnsi"/>
          <w:lang w:val="en-US" w:bidi="km-KH"/>
        </w:rPr>
      </w:pPr>
      <w:r w:rsidRPr="00BF4B9B">
        <w:rPr>
          <w:rFonts w:eastAsia="Times New Roman" w:asciiTheme="majorHAnsi" w:hAnsiTheme="majorHAnsi" w:cstheme="majorHAnsi"/>
          <w:lang w:val="en-US" w:bidi="km-KH"/>
        </w:rPr>
        <w:t>I</w:t>
      </w:r>
      <w:r w:rsidRPr="00BF4B9B" w:rsidR="0014246F">
        <w:rPr>
          <w:rFonts w:eastAsia="Times New Roman" w:asciiTheme="majorHAnsi" w:hAnsiTheme="majorHAnsi" w:cstheme="majorHAnsi"/>
          <w:lang w:val="en-US" w:bidi="km-KH"/>
        </w:rPr>
        <w:t>n the bottom toolbar of VS Code, you should see the Dart: DevTools button.</w:t>
      </w:r>
    </w:p>
    <w:p w:rsidRPr="00BF4B9B" w:rsidR="00AB4DA0" w:rsidP="00AB4DA0" w:rsidRDefault="0014246F" w14:paraId="3064375D" w14:textId="77777777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eastAsia="Times New Roman" w:asciiTheme="majorHAnsi" w:hAnsiTheme="majorHAnsi" w:cstheme="majorHAnsi"/>
          <w:lang w:val="en-US" w:bidi="km-KH"/>
        </w:rPr>
      </w:pPr>
      <w:r w:rsidRPr="00BF4B9B">
        <w:rPr>
          <w:rFonts w:eastAsia="Times New Roman" w:asciiTheme="majorHAnsi" w:hAnsiTheme="majorHAnsi" w:cstheme="majorHAnsi"/>
          <w:lang w:val="en-US" w:bidi="km-KH"/>
        </w:rPr>
        <w:t>Click on it, and a new tab will open in your browser with Flutter DevTools.</w:t>
      </w:r>
    </w:p>
    <w:p w:rsidRPr="00BF4B9B" w:rsidR="00AB4DA0" w:rsidP="00AB4DA0" w:rsidRDefault="0014246F" w14:paraId="2DA89135" w14:textId="10990DA0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eastAsia="Times New Roman" w:asciiTheme="majorHAnsi" w:hAnsiTheme="majorHAnsi" w:cstheme="majorHAnsi"/>
          <w:i/>
          <w:iCs/>
          <w:lang w:val="en-US" w:bidi="km-KH"/>
        </w:rPr>
      </w:pPr>
      <w:r w:rsidRPr="00BF4B9B">
        <w:rPr>
          <w:rFonts w:eastAsia="Times New Roman" w:asciiTheme="majorHAnsi" w:hAnsiTheme="majorHAnsi" w:cstheme="majorHAnsi"/>
          <w:i/>
          <w:iCs/>
          <w:lang w:val="en-US" w:bidi="km-KH"/>
        </w:rPr>
        <w:t>Alternatively, you can open the command palette (Ctrl+Shift+P), then type and select Dart: Open DevTools</w:t>
      </w:r>
    </w:p>
    <w:p w:rsidRPr="00BF4B9B" w:rsidR="00021CA5" w:rsidP="00021CA5" w:rsidRDefault="00021CA5" w14:paraId="7964085E" w14:textId="432014BA">
      <w:pPr>
        <w:spacing w:before="100" w:beforeAutospacing="1" w:after="100" w:afterAutospacing="1" w:line="240" w:lineRule="auto"/>
        <w:ind w:left="720"/>
        <w:jc w:val="center"/>
        <w:rPr>
          <w:rFonts w:eastAsia="Times New Roman" w:asciiTheme="majorHAnsi" w:hAnsiTheme="majorHAnsi" w:cstheme="majorHAnsi"/>
          <w:i/>
          <w:iCs/>
          <w:lang w:val="en-US" w:bidi="km-KH"/>
        </w:rPr>
      </w:pPr>
      <w:r w:rsidRPr="00BF4B9B">
        <w:rPr>
          <w:rFonts w:eastAsia="Times New Roman" w:asciiTheme="majorHAnsi" w:hAnsiTheme="majorHAnsi" w:cstheme="majorHAnsi"/>
          <w:i/>
          <w:iCs/>
          <w:noProof/>
          <w:lang w:val="en-US" w:bidi="km-KH"/>
        </w:rPr>
        <w:drawing>
          <wp:inline distT="0" distB="0" distL="0" distR="0" wp14:anchorId="40C7FC96" wp14:editId="1197190B">
            <wp:extent cx="2363638" cy="164496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72415" cy="165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F4B9B" w:rsidR="00021CA5" w:rsidP="00021CA5" w:rsidRDefault="00021CA5" w14:paraId="1463AC7A" w14:textId="29186A12">
      <w:pPr>
        <w:spacing w:before="100" w:beforeAutospacing="1" w:after="100" w:afterAutospacing="1" w:line="240" w:lineRule="auto"/>
        <w:ind w:left="720"/>
        <w:jc w:val="center"/>
        <w:rPr>
          <w:rFonts w:eastAsia="Times New Roman" w:asciiTheme="majorHAnsi" w:hAnsiTheme="majorHAnsi" w:cstheme="majorHAnsi"/>
          <w:i/>
          <w:iCs/>
          <w:lang w:val="en-US" w:bidi="km-KH"/>
        </w:rPr>
      </w:pPr>
      <w:r w:rsidRPr="00BF4B9B">
        <w:rPr>
          <w:rFonts w:eastAsia="Times New Roman" w:asciiTheme="majorHAnsi" w:hAnsiTheme="majorHAnsi" w:cstheme="majorHAnsi"/>
          <w:i/>
          <w:iCs/>
          <w:lang w:val="en-US" w:bidi="km-KH"/>
        </w:rPr>
        <w:t>Flutter DevTools can be opened many ways</w:t>
      </w:r>
    </w:p>
    <w:p w:rsidRPr="00BF4B9B" w:rsidR="0014246F" w:rsidP="00AB4DA0" w:rsidRDefault="0014246F" w14:paraId="6EC3DD94" w14:textId="5D2C1F4F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asciiTheme="majorHAnsi" w:hAnsiTheme="majorHAnsi" w:cstheme="majorHAnsi"/>
          <w:lang w:val="en-US" w:bidi="km-KH"/>
        </w:rPr>
      </w:pPr>
      <w:r w:rsidRPr="00BF4B9B">
        <w:rPr>
          <w:rFonts w:eastAsia="Times New Roman" w:asciiTheme="majorHAnsi" w:hAnsiTheme="majorHAnsi" w:cstheme="majorHAnsi"/>
          <w:b/>
          <w:bCs/>
          <w:lang w:val="en-US" w:bidi="km-KH"/>
        </w:rPr>
        <w:t>Monitor</w:t>
      </w:r>
      <w:r w:rsidRPr="00BF4B9B">
        <w:rPr>
          <w:rFonts w:eastAsia="Times New Roman" w:asciiTheme="majorHAnsi" w:hAnsiTheme="majorHAnsi" w:cstheme="majorHAnsi"/>
          <w:lang w:val="en-US" w:bidi="km-KH"/>
        </w:rPr>
        <w:t xml:space="preserve"> performance: Now, you can monitor and debug your Flutter app using the DevTools in the browser.</w:t>
      </w:r>
    </w:p>
    <w:p w:rsidRPr="00BF4B9B" w:rsidR="00443E08" w:rsidP="00443E08" w:rsidRDefault="00443E08" w14:paraId="79A22DD0" w14:textId="4DAE54F7">
      <w:pPr>
        <w:spacing w:before="100" w:beforeAutospacing="1" w:after="100" w:afterAutospacing="1" w:line="240" w:lineRule="auto"/>
        <w:jc w:val="center"/>
        <w:rPr>
          <w:rFonts w:eastAsia="Times New Roman" w:asciiTheme="majorHAnsi" w:hAnsiTheme="majorHAnsi" w:cstheme="majorHAnsi"/>
          <w:lang w:val="en-US" w:bidi="km-KH"/>
        </w:rPr>
      </w:pPr>
      <w:r w:rsidRPr="00BF4B9B">
        <w:rPr>
          <w:rFonts w:eastAsia="Times New Roman" w:asciiTheme="majorHAnsi" w:hAnsiTheme="majorHAnsi" w:cstheme="majorHAnsi"/>
          <w:noProof/>
          <w:lang w:val="en-US" w:bidi="km-KH"/>
        </w:rPr>
        <w:drawing>
          <wp:inline distT="0" distB="0" distL="0" distR="0" wp14:anchorId="33FE6CBC" wp14:editId="5EBAAF56">
            <wp:extent cx="3639770" cy="263105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59513" cy="2645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F4B9B" w:rsidR="00021CA5" w:rsidP="00021CA5" w:rsidRDefault="00021CA5" w14:paraId="4CF23B85" w14:textId="6CC5444E">
      <w:pPr>
        <w:spacing w:before="100" w:beforeAutospacing="1" w:after="100" w:afterAutospacing="1" w:line="240" w:lineRule="auto"/>
        <w:ind w:left="720"/>
        <w:jc w:val="center"/>
        <w:rPr>
          <w:rFonts w:eastAsia="Times New Roman" w:asciiTheme="majorHAnsi" w:hAnsiTheme="majorHAnsi" w:cstheme="majorHAnsi"/>
          <w:i/>
          <w:iCs/>
          <w:lang w:val="en-US" w:bidi="km-KH"/>
        </w:rPr>
      </w:pPr>
      <w:r w:rsidRPr="00BF4B9B">
        <w:rPr>
          <w:rFonts w:eastAsia="Times New Roman" w:asciiTheme="majorHAnsi" w:hAnsiTheme="majorHAnsi" w:cstheme="majorHAnsi"/>
          <w:i/>
          <w:iCs/>
          <w:lang w:val="en-US" w:bidi="km-KH"/>
        </w:rPr>
        <w:t>Flutter DevTools can be displayed on browser o</w:t>
      </w:r>
      <w:r w:rsidRPr="00BF4B9B" w:rsidR="00B35094">
        <w:rPr>
          <w:rFonts w:eastAsia="Times New Roman" w:asciiTheme="majorHAnsi" w:hAnsiTheme="majorHAnsi" w:cstheme="majorHAnsi"/>
          <w:i/>
          <w:iCs/>
          <w:lang w:val="en-US" w:bidi="km-KH"/>
        </w:rPr>
        <w:t>r within VScode</w:t>
      </w:r>
    </w:p>
    <w:p w:rsidR="00323134" w:rsidRDefault="00323134" w14:paraId="5F61FB4A" w14:textId="4FFC71ED">
      <w:pPr>
        <w:rPr>
          <w:rFonts w:eastAsia="Times New Roman" w:asciiTheme="majorHAnsi" w:hAnsiTheme="majorHAnsi" w:cstheme="majorHAnsi"/>
          <w:lang w:val="en-US" w:bidi="km-KH"/>
        </w:rPr>
      </w:pPr>
      <w:r>
        <w:rPr>
          <w:rFonts w:eastAsia="Times New Roman" w:asciiTheme="majorHAnsi" w:hAnsiTheme="majorHAnsi" w:cstheme="majorHAnsi"/>
          <w:lang w:val="en-US" w:bidi="km-KH"/>
        </w:rPr>
        <w:br w:type="page"/>
      </w:r>
    </w:p>
    <w:p w:rsidR="00323134" w:rsidP="00656CC2" w:rsidRDefault="001B2908" w14:paraId="1B427C9D" w14:textId="01468FC2">
      <w:pPr>
        <w:pStyle w:val="Heading1"/>
        <w:ind w:left="-851"/>
        <w:jc w:val="center"/>
        <w:rPr>
          <w:lang w:val="en-US" w:bidi="km-KH"/>
        </w:rPr>
      </w:pPr>
      <w:r>
        <w:t xml:space="preserve">Evaluate yourself on </w:t>
      </w:r>
      <w:r w:rsidR="003C3B94">
        <w:t>DevTools!!!</w:t>
      </w:r>
    </w:p>
    <w:p w:rsidR="00323134" w:rsidP="00FD17CC" w:rsidRDefault="00323134" w14:paraId="5A29FB7E" w14:textId="1C06F217">
      <w:pPr>
        <w:pStyle w:val="NoSpacing"/>
        <w:ind w:left="-851"/>
        <w:jc w:val="center"/>
        <w:rPr>
          <w:rFonts w:asciiTheme="majorHAnsi" w:hAnsiTheme="majorHAnsi" w:cstheme="majorHAnsi"/>
          <w:lang w:val="en-US" w:bidi="km-KH"/>
        </w:rPr>
      </w:pPr>
      <w:r w:rsidRPr="00163726">
        <w:rPr>
          <w:rFonts w:asciiTheme="majorHAnsi" w:hAnsiTheme="majorHAnsi" w:cstheme="majorHAnsi"/>
          <w:lang w:val="en-US" w:bidi="km-KH"/>
        </w:rPr>
        <w:t>This checklist covers the fundamental tools skills you will need to master in Flutter development.</w:t>
      </w:r>
    </w:p>
    <w:p w:rsidR="00323134" w:rsidP="004A2296" w:rsidRDefault="00323134" w14:paraId="17A20152" w14:textId="77777777">
      <w:pPr>
        <w:pStyle w:val="NoSpacing"/>
        <w:ind w:left="-851"/>
        <w:rPr>
          <w:rFonts w:asciiTheme="majorHAnsi" w:hAnsiTheme="majorHAnsi" w:cstheme="majorHAnsi"/>
          <w:lang w:val="en-US" w:bidi="km-KH"/>
        </w:rPr>
      </w:pPr>
    </w:p>
    <w:p w:rsidR="00323134" w:rsidP="004A2296" w:rsidRDefault="00323134" w14:paraId="6E5B661A" w14:textId="11BC9EEF">
      <w:pPr>
        <w:pStyle w:val="NoSpacing"/>
        <w:ind w:left="-851"/>
        <w:rPr>
          <w:rFonts w:asciiTheme="majorHAnsi" w:hAnsiTheme="majorHAnsi" w:cstheme="majorHAnsi"/>
          <w:lang w:val="en-US" w:bidi="km-KH"/>
        </w:rPr>
      </w:pPr>
      <w:r w:rsidRPr="00163726">
        <w:rPr>
          <w:rFonts w:asciiTheme="majorHAnsi" w:hAnsiTheme="majorHAnsi" w:cstheme="majorHAnsi"/>
          <w:lang w:val="en-US" w:bidi="km-KH"/>
        </w:rPr>
        <w:t xml:space="preserve">Mastering tools skills is </w:t>
      </w:r>
      <w:r w:rsidRPr="0028163B">
        <w:rPr>
          <w:rFonts w:asciiTheme="majorHAnsi" w:hAnsiTheme="majorHAnsi" w:cstheme="majorHAnsi"/>
          <w:b/>
          <w:bCs/>
          <w:lang w:val="en-US" w:bidi="km-KH"/>
        </w:rPr>
        <w:t>key to becoming a confident Flutter developer</w:t>
      </w:r>
      <w:r w:rsidRPr="00163726">
        <w:rPr>
          <w:rFonts w:asciiTheme="majorHAnsi" w:hAnsiTheme="majorHAnsi" w:cstheme="majorHAnsi"/>
          <w:lang w:val="en-US" w:bidi="km-KH"/>
        </w:rPr>
        <w:t xml:space="preserve">. </w:t>
      </w:r>
      <w:r>
        <w:rPr>
          <w:rFonts w:asciiTheme="majorHAnsi" w:hAnsiTheme="majorHAnsi" w:cstheme="majorHAnsi"/>
          <w:lang w:val="en-US" w:bidi="km-KH"/>
        </w:rPr>
        <w:t xml:space="preserve"> </w:t>
      </w:r>
      <w:r w:rsidRPr="00163726">
        <w:rPr>
          <w:rFonts w:asciiTheme="majorHAnsi" w:hAnsiTheme="majorHAnsi" w:cstheme="majorHAnsi"/>
          <w:lang w:val="en-US" w:bidi="km-KH"/>
        </w:rPr>
        <w:t xml:space="preserve">You'll be able to efficiently manage projects, write clean, </w:t>
      </w:r>
      <w:r w:rsidRPr="0028163B">
        <w:rPr>
          <w:rFonts w:asciiTheme="majorHAnsi" w:hAnsiTheme="majorHAnsi" w:cstheme="majorHAnsi"/>
          <w:b/>
          <w:bCs/>
          <w:lang w:val="en-US" w:bidi="km-KH"/>
        </w:rPr>
        <w:t>maintainable</w:t>
      </w:r>
      <w:r w:rsidRPr="00163726">
        <w:rPr>
          <w:rFonts w:asciiTheme="majorHAnsi" w:hAnsiTheme="majorHAnsi" w:cstheme="majorHAnsi"/>
          <w:lang w:val="en-US" w:bidi="km-KH"/>
        </w:rPr>
        <w:t xml:space="preserve"> code, and </w:t>
      </w:r>
      <w:r w:rsidRPr="0028163B">
        <w:rPr>
          <w:rFonts w:asciiTheme="majorHAnsi" w:hAnsiTheme="majorHAnsi" w:cstheme="majorHAnsi"/>
          <w:b/>
          <w:bCs/>
          <w:lang w:val="en-US" w:bidi="km-KH"/>
        </w:rPr>
        <w:t>debug</w:t>
      </w:r>
      <w:r w:rsidRPr="00163726">
        <w:rPr>
          <w:rFonts w:asciiTheme="majorHAnsi" w:hAnsiTheme="majorHAnsi" w:cstheme="majorHAnsi"/>
          <w:lang w:val="en-US" w:bidi="km-KH"/>
        </w:rPr>
        <w:t xml:space="preserve"> issues faster. Plus, </w:t>
      </w:r>
      <w:r w:rsidRPr="0028163B">
        <w:rPr>
          <w:rFonts w:asciiTheme="majorHAnsi" w:hAnsiTheme="majorHAnsi" w:cstheme="majorHAnsi"/>
          <w:b/>
          <w:bCs/>
          <w:lang w:val="en-US" w:bidi="km-KH"/>
        </w:rPr>
        <w:t>testing</w:t>
      </w:r>
      <w:r w:rsidRPr="00163726">
        <w:rPr>
          <w:rFonts w:asciiTheme="majorHAnsi" w:hAnsiTheme="majorHAnsi" w:cstheme="majorHAnsi"/>
          <w:lang w:val="en-US" w:bidi="km-KH"/>
        </w:rPr>
        <w:t xml:space="preserve"> and </w:t>
      </w:r>
      <w:r w:rsidRPr="0028163B">
        <w:rPr>
          <w:rFonts w:asciiTheme="majorHAnsi" w:hAnsiTheme="majorHAnsi" w:cstheme="majorHAnsi"/>
          <w:b/>
          <w:bCs/>
          <w:lang w:val="en-US" w:bidi="km-KH"/>
        </w:rPr>
        <w:t>building</w:t>
      </w:r>
      <w:r>
        <w:rPr>
          <w:rFonts w:asciiTheme="majorHAnsi" w:hAnsiTheme="majorHAnsi" w:cstheme="majorHAnsi"/>
          <w:lang w:val="en-US" w:bidi="km-KH"/>
        </w:rPr>
        <w:t xml:space="preserve"> </w:t>
      </w:r>
      <w:r w:rsidRPr="00163726">
        <w:rPr>
          <w:rFonts w:asciiTheme="majorHAnsi" w:hAnsiTheme="majorHAnsi" w:cstheme="majorHAnsi"/>
          <w:lang w:val="en-US" w:bidi="km-KH"/>
        </w:rPr>
        <w:t xml:space="preserve">apps for release ensures you're delivering high-quality </w:t>
      </w:r>
      <w:r w:rsidRPr="00163726" w:rsidR="00FD3AF4">
        <w:rPr>
          <w:rFonts w:asciiTheme="majorHAnsi" w:hAnsiTheme="majorHAnsi" w:cstheme="majorHAnsi"/>
          <w:lang w:val="en-US" w:bidi="km-KH"/>
        </w:rPr>
        <w:t>work</w:t>
      </w:r>
      <w:r w:rsidR="00FD3AF4">
        <w:rPr>
          <w:rFonts w:asciiTheme="majorHAnsi" w:hAnsiTheme="majorHAnsi" w:cstheme="majorHAnsi"/>
          <w:lang w:val="en-US" w:bidi="km-KH"/>
        </w:rPr>
        <w:t>!</w:t>
      </w:r>
    </w:p>
    <w:p w:rsidRPr="004A2296" w:rsidR="004A2296" w:rsidP="00FD17CC" w:rsidRDefault="004A2296" w14:paraId="7C700E91" w14:textId="51822B67">
      <w:pPr>
        <w:pStyle w:val="NoSpacing"/>
        <w:rPr>
          <w:rFonts w:asciiTheme="majorHAnsi" w:hAnsiTheme="majorHAnsi" w:cstheme="majorHAnsi"/>
          <w:i/>
          <w:iCs/>
          <w:color w:val="808080" w:themeColor="background1" w:themeShade="80"/>
          <w:sz w:val="28"/>
          <w:szCs w:val="28"/>
          <w:lang w:val="en-US" w:bidi="km-KH"/>
        </w:rPr>
      </w:pPr>
    </w:p>
    <w:tbl>
      <w:tblPr>
        <w:tblStyle w:val="TableGrid"/>
        <w:tblW w:w="10692" w:type="dxa"/>
        <w:tblInd w:w="-856" w:type="dxa"/>
        <w:tblLook w:val="04A0" w:firstRow="1" w:lastRow="0" w:firstColumn="1" w:lastColumn="0" w:noHBand="0" w:noVBand="1"/>
      </w:tblPr>
      <w:tblGrid>
        <w:gridCol w:w="2127"/>
        <w:gridCol w:w="7513"/>
        <w:gridCol w:w="1052"/>
      </w:tblGrid>
      <w:tr w:rsidRPr="00FE2AE5" w:rsidR="00323134" w:rsidTr="601C21B6" w14:paraId="2B4CA528" w14:textId="77777777">
        <w:trPr>
          <w:trHeight w:val="270"/>
        </w:trPr>
        <w:tc>
          <w:tcPr>
            <w:tcW w:w="10692" w:type="dxa"/>
            <w:gridSpan w:val="3"/>
            <w:shd w:val="clear" w:color="auto" w:fill="92CDDC" w:themeFill="accent5" w:themeFillTint="99"/>
            <w:tcMar/>
          </w:tcPr>
          <w:p w:rsidRPr="00FE2AE5" w:rsidR="00323134" w:rsidP="00887CE5" w:rsidRDefault="00323134" w14:paraId="4368ECAE" w14:textId="77777777">
            <w:pPr>
              <w:pStyle w:val="NoSpacing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Project Management</w:t>
            </w:r>
          </w:p>
        </w:tc>
      </w:tr>
      <w:tr w:rsidRPr="00FE2AE5" w:rsidR="00323134" w:rsidTr="601C21B6" w14:paraId="5F34127B" w14:textId="77777777">
        <w:trPr>
          <w:trHeight w:val="330"/>
        </w:trPr>
        <w:tc>
          <w:tcPr>
            <w:tcW w:w="2127" w:type="dxa"/>
            <w:tcMar/>
          </w:tcPr>
          <w:p w:rsidRPr="00FE2AE5" w:rsidR="00323134" w:rsidP="00887CE5" w:rsidRDefault="00323134" w14:paraId="3668B01F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Create or Update a Project</w:t>
            </w:r>
          </w:p>
        </w:tc>
        <w:tc>
          <w:tcPr>
            <w:tcW w:w="7513" w:type="dxa"/>
            <w:tcMar/>
          </w:tcPr>
          <w:p w:rsidRPr="00FE2AE5" w:rsidR="00323134" w:rsidP="00887CE5" w:rsidRDefault="00323134" w14:paraId="69395EC4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Create a new Flutter project.</w:t>
            </w:r>
          </w:p>
          <w:p w:rsidRPr="00FE2AE5" w:rsidR="00323134" w:rsidP="00887CE5" w:rsidRDefault="00323134" w14:paraId="58F5664F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Update an existing Flutter project when dependencies or configurations change.</w:t>
            </w:r>
          </w:p>
          <w:p w:rsidRPr="00FE2AE5" w:rsidR="00323134" w:rsidP="00887CE5" w:rsidRDefault="00323134" w14:paraId="5962CE1F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052" w:type="dxa"/>
            <w:tcMar/>
          </w:tcPr>
          <w:p w:rsidRPr="00FE2AE5" w:rsidR="00323134" w:rsidP="00887CE5" w:rsidRDefault="00861536" w14:paraId="3E8A6AE8" w14:textId="2D77BE69">
            <w:pPr>
              <w:pStyle w:val="NoSpacing"/>
              <w:rPr>
                <w:rFonts w:asciiTheme="majorHAnsi" w:hAnsiTheme="majorHAnsi" w:cstheme="majorHAnsi"/>
                <w:color w:val="808080" w:themeColor="background1" w:themeShade="80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color w:val="808080" w:themeColor="background1" w:themeShade="80"/>
                <w:sz w:val="14"/>
                <w:szCs w:val="14"/>
              </w:rPr>
              <w:t>1 point</w:t>
            </w:r>
          </w:p>
        </w:tc>
      </w:tr>
      <w:tr w:rsidRPr="00FE2AE5" w:rsidR="00861536" w:rsidTr="601C21B6" w14:paraId="70D5847F" w14:textId="77777777">
        <w:trPr>
          <w:trHeight w:val="330"/>
        </w:trPr>
        <w:tc>
          <w:tcPr>
            <w:tcW w:w="2127" w:type="dxa"/>
            <w:tcMar/>
          </w:tcPr>
          <w:p w:rsidRPr="00FE2AE5" w:rsidR="00861536" w:rsidP="00861536" w:rsidRDefault="00861536" w14:paraId="6BB5EE78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Build project </w:t>
            </w:r>
          </w:p>
          <w:p w:rsidRPr="00FE2AE5" w:rsidR="00861536" w:rsidP="00861536" w:rsidRDefault="00861536" w14:paraId="3D8A601D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7513" w:type="dxa"/>
            <w:tcMar/>
          </w:tcPr>
          <w:p w:rsidRPr="00FE2AE5" w:rsidR="00861536" w:rsidP="00861536" w:rsidRDefault="00861536" w14:paraId="00960F62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Use the </w:t>
            </w:r>
            <w:r w:rsidRPr="00FE2AE5">
              <w:rPr>
                <w:rStyle w:val="VerbatimChar"/>
                <w:rFonts w:asciiTheme="majorHAnsi" w:hAnsiTheme="majorHAnsi" w:cstheme="majorHAnsi"/>
                <w:sz w:val="14"/>
                <w:szCs w:val="14"/>
              </w:rPr>
              <w:t>flutter build</w:t>
            </w: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 command to compile and package the app.</w:t>
            </w:r>
          </w:p>
          <w:p w:rsidRPr="00FE2AE5" w:rsidR="00861536" w:rsidP="00861536" w:rsidRDefault="00861536" w14:paraId="17D8C3B9" w14:textId="77777777">
            <w:pPr>
              <w:pStyle w:val="NoSpacing"/>
              <w:rPr>
                <w:rFonts w:asciiTheme="majorHAnsi" w:hAnsiTheme="majorHAnsi" w:cstheme="majorBidi"/>
                <w:sz w:val="14"/>
                <w:szCs w:val="14"/>
                <w:lang w:val="en-US"/>
              </w:rPr>
            </w:pPr>
            <w:r w:rsidRPr="72492B0D">
              <w:rPr>
                <w:rFonts w:asciiTheme="majorHAnsi" w:hAnsiTheme="majorHAnsi" w:cstheme="majorBidi"/>
                <w:sz w:val="14"/>
                <w:szCs w:val="14"/>
                <w:lang w:val="en-US"/>
              </w:rPr>
              <w:t xml:space="preserve">Identify and update deprecated dependencies in </w:t>
            </w:r>
            <w:proofErr w:type="gramStart"/>
            <w:r w:rsidRPr="72492B0D">
              <w:rPr>
                <w:rStyle w:val="VerbatimChar"/>
                <w:rFonts w:asciiTheme="majorHAnsi" w:hAnsiTheme="majorHAnsi" w:cstheme="majorBidi"/>
                <w:sz w:val="14"/>
                <w:szCs w:val="14"/>
                <w:lang w:val="en-US"/>
              </w:rPr>
              <w:t>pubspec.yaml</w:t>
            </w:r>
            <w:proofErr w:type="gramEnd"/>
            <w:r w:rsidRPr="72492B0D">
              <w:rPr>
                <w:rFonts w:asciiTheme="majorHAnsi" w:hAnsiTheme="majorHAnsi" w:cstheme="majorBidi"/>
                <w:sz w:val="14"/>
                <w:szCs w:val="14"/>
                <w:lang w:val="en-US"/>
              </w:rPr>
              <w:t>.</w:t>
            </w:r>
          </w:p>
          <w:p w:rsidRPr="00FE2AE5" w:rsidR="00861536" w:rsidP="00861536" w:rsidRDefault="00861536" w14:paraId="71D94E9F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052" w:type="dxa"/>
            <w:tcMar/>
          </w:tcPr>
          <w:p w:rsidRPr="00FE2AE5" w:rsidR="00861536" w:rsidP="00861536" w:rsidRDefault="00861536" w14:paraId="38AA1ADE" w14:textId="706FC327">
            <w:pPr>
              <w:pStyle w:val="NoSpacing"/>
              <w:rPr>
                <w:rFonts w:asciiTheme="majorHAnsi" w:hAnsiTheme="majorHAnsi" w:cstheme="majorHAnsi"/>
                <w:color w:val="808080" w:themeColor="background1" w:themeShade="80"/>
                <w:sz w:val="14"/>
                <w:szCs w:val="14"/>
              </w:rPr>
            </w:pPr>
            <w:r w:rsidRPr="00DB71CD">
              <w:rPr>
                <w:rFonts w:asciiTheme="majorHAnsi" w:hAnsiTheme="majorHAnsi" w:cstheme="majorHAnsi"/>
                <w:color w:val="808080" w:themeColor="background1" w:themeShade="80"/>
                <w:sz w:val="14"/>
                <w:szCs w:val="14"/>
              </w:rPr>
              <w:t>1 point</w:t>
            </w:r>
          </w:p>
        </w:tc>
      </w:tr>
      <w:tr w:rsidRPr="00FE2AE5" w:rsidR="00861536" w:rsidTr="601C21B6" w14:paraId="5FDB1E42" w14:textId="77777777">
        <w:trPr>
          <w:trHeight w:val="361"/>
        </w:trPr>
        <w:tc>
          <w:tcPr>
            <w:tcW w:w="2127" w:type="dxa"/>
            <w:tcMar/>
          </w:tcPr>
          <w:p w:rsidRPr="00FE2AE5" w:rsidR="00861536" w:rsidP="00861536" w:rsidRDefault="00861536" w14:paraId="4A48F1C6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Check Missing Dependencies</w:t>
            </w:r>
          </w:p>
        </w:tc>
        <w:tc>
          <w:tcPr>
            <w:tcW w:w="7513" w:type="dxa"/>
            <w:tcMar/>
          </w:tcPr>
          <w:p w:rsidRPr="00FE2AE5" w:rsidR="00861536" w:rsidP="00861536" w:rsidRDefault="00861536" w14:paraId="6B7019A9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Run </w:t>
            </w:r>
            <w:r w:rsidRPr="00FE2AE5">
              <w:rPr>
                <w:rStyle w:val="VerbatimChar"/>
                <w:rFonts w:asciiTheme="majorHAnsi" w:hAnsiTheme="majorHAnsi" w:cstheme="majorHAnsi"/>
                <w:sz w:val="14"/>
                <w:szCs w:val="14"/>
              </w:rPr>
              <w:t>flutter doctor</w:t>
            </w: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 to check if the development environment is properly set up (e.g., Android SDK, emulators).</w:t>
            </w:r>
          </w:p>
          <w:p w:rsidRPr="00FE2AE5" w:rsidR="00861536" w:rsidP="00861536" w:rsidRDefault="00861536" w14:paraId="46955557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Fix configuration issues as reported by </w:t>
            </w:r>
            <w:r w:rsidRPr="00FE2AE5">
              <w:rPr>
                <w:rStyle w:val="VerbatimChar"/>
                <w:rFonts w:asciiTheme="majorHAnsi" w:hAnsiTheme="majorHAnsi" w:cstheme="majorHAnsi"/>
                <w:sz w:val="14"/>
                <w:szCs w:val="14"/>
              </w:rPr>
              <w:t>flutter doctor</w:t>
            </w: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.</w:t>
            </w:r>
          </w:p>
          <w:p w:rsidRPr="00FE2AE5" w:rsidR="00861536" w:rsidP="00861536" w:rsidRDefault="00861536" w14:paraId="69F7C8A3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052" w:type="dxa"/>
            <w:tcMar/>
          </w:tcPr>
          <w:p w:rsidRPr="00FE2AE5" w:rsidR="00861536" w:rsidP="601C21B6" w:rsidRDefault="003C3B94" w14:paraId="61D913D8" w14:textId="07E88CF4">
            <w:pPr>
              <w:pStyle w:val="NoSpacing"/>
              <w:rPr>
                <w:rFonts w:ascii="Calibri" w:hAnsi="Calibri" w:cs="Calibri" w:asciiTheme="majorAscii" w:hAnsiTheme="majorAscii" w:cstheme="majorAscii"/>
                <w:color w:val="808080" w:themeColor="background1" w:themeShade="80"/>
                <w:sz w:val="14"/>
                <w:szCs w:val="14"/>
                <w:lang w:val="en-US"/>
              </w:rPr>
            </w:pPr>
            <w:r w:rsidRPr="601C21B6" w:rsidR="003C3B94">
              <w:rPr>
                <w:rFonts w:ascii="Calibri" w:hAnsi="Calibri" w:cs="Calibri" w:asciiTheme="majorAscii" w:hAnsiTheme="majorAscii" w:cstheme="majorAscii"/>
                <w:color w:val="808080" w:themeColor="background1" w:themeTint="FF" w:themeShade="80"/>
                <w:sz w:val="14"/>
                <w:szCs w:val="14"/>
                <w:lang w:val="en-US"/>
              </w:rPr>
              <w:t>2</w:t>
            </w:r>
            <w:r w:rsidRPr="601C21B6" w:rsidR="00861536">
              <w:rPr>
                <w:rFonts w:ascii="Calibri" w:hAnsi="Calibri" w:cs="Calibri" w:asciiTheme="majorAscii" w:hAnsiTheme="majorAscii" w:cstheme="majorAscii"/>
                <w:color w:val="808080" w:themeColor="background1" w:themeTint="FF" w:themeShade="80"/>
                <w:sz w:val="14"/>
                <w:szCs w:val="14"/>
                <w:lang w:val="en-US"/>
              </w:rPr>
              <w:t xml:space="preserve"> </w:t>
            </w:r>
            <w:r w:rsidRPr="601C21B6" w:rsidR="00861536">
              <w:rPr>
                <w:rFonts w:ascii="Calibri" w:hAnsi="Calibri" w:cs="Calibri" w:asciiTheme="majorAscii" w:hAnsiTheme="majorAscii" w:cstheme="majorAscii"/>
                <w:color w:val="808080" w:themeColor="background1" w:themeTint="FF" w:themeShade="80"/>
                <w:sz w:val="14"/>
                <w:szCs w:val="14"/>
                <w:lang w:val="en-US"/>
              </w:rPr>
              <w:t>point</w:t>
            </w:r>
          </w:p>
        </w:tc>
      </w:tr>
      <w:tr w:rsidRPr="00FE2AE5" w:rsidR="00861536" w:rsidTr="601C21B6" w14:paraId="0FD88256" w14:textId="77777777">
        <w:trPr>
          <w:trHeight w:val="361"/>
        </w:trPr>
        <w:tc>
          <w:tcPr>
            <w:tcW w:w="2127" w:type="dxa"/>
            <w:tcMar/>
          </w:tcPr>
          <w:p w:rsidRPr="00FE2AE5" w:rsidR="00861536" w:rsidP="00861536" w:rsidRDefault="00861536" w14:paraId="7424AD2E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Fetch and Manage Dependencies</w:t>
            </w:r>
          </w:p>
          <w:p w:rsidRPr="00FE2AE5" w:rsidR="00861536" w:rsidP="00861536" w:rsidRDefault="00861536" w14:paraId="3E14AA6F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7513" w:type="dxa"/>
            <w:tcMar/>
          </w:tcPr>
          <w:p w:rsidRPr="00FE2AE5" w:rsidR="00861536" w:rsidP="00861536" w:rsidRDefault="00861536" w14:paraId="39DB2D61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Use </w:t>
            </w:r>
            <w:r w:rsidRPr="00FE2AE5">
              <w:rPr>
                <w:rStyle w:val="VerbatimChar"/>
                <w:rFonts w:asciiTheme="majorHAnsi" w:hAnsiTheme="majorHAnsi" w:cstheme="majorHAnsi"/>
                <w:sz w:val="14"/>
                <w:szCs w:val="14"/>
              </w:rPr>
              <w:t>flutter pub get</w:t>
            </w: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 to fetch dependencies listed in </w:t>
            </w:r>
            <w:proofErr w:type="gramStart"/>
            <w:r w:rsidRPr="00FE2AE5">
              <w:rPr>
                <w:rStyle w:val="VerbatimChar"/>
                <w:rFonts w:asciiTheme="majorHAnsi" w:hAnsiTheme="majorHAnsi" w:cstheme="majorHAnsi"/>
                <w:sz w:val="14"/>
                <w:szCs w:val="14"/>
              </w:rPr>
              <w:t>pubspec.yaml</w:t>
            </w:r>
            <w:proofErr w:type="gramEnd"/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.</w:t>
            </w:r>
          </w:p>
          <w:p w:rsidRPr="00FE2AE5" w:rsidR="00861536" w:rsidP="00861536" w:rsidRDefault="00861536" w14:paraId="2868BFE7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Understand how to manage package versions and update dependencies.</w:t>
            </w:r>
          </w:p>
          <w:p w:rsidRPr="00FE2AE5" w:rsidR="00861536" w:rsidP="00861536" w:rsidRDefault="00861536" w14:paraId="5596B657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052" w:type="dxa"/>
            <w:tcMar/>
          </w:tcPr>
          <w:p w:rsidRPr="00FE2AE5" w:rsidR="00861536" w:rsidP="601C21B6" w:rsidRDefault="003C3B94" w14:paraId="11DE1501" w14:textId="27D82FDA">
            <w:pPr>
              <w:pStyle w:val="NoSpacing"/>
              <w:rPr>
                <w:rFonts w:ascii="Calibri" w:hAnsi="Calibri" w:cs="Calibri" w:asciiTheme="majorAscii" w:hAnsiTheme="majorAscii" w:cstheme="majorAscii"/>
                <w:color w:val="808080" w:themeColor="background1" w:themeShade="80"/>
                <w:sz w:val="14"/>
                <w:szCs w:val="14"/>
                <w:lang w:val="en-US"/>
              </w:rPr>
            </w:pPr>
            <w:r w:rsidRPr="601C21B6" w:rsidR="003C3B94">
              <w:rPr>
                <w:rFonts w:ascii="Calibri" w:hAnsi="Calibri" w:cs="Calibri" w:asciiTheme="majorAscii" w:hAnsiTheme="majorAscii" w:cstheme="majorAscii"/>
                <w:color w:val="808080" w:themeColor="background1" w:themeTint="FF" w:themeShade="80"/>
                <w:sz w:val="14"/>
                <w:szCs w:val="14"/>
                <w:lang w:val="en-US"/>
              </w:rPr>
              <w:t>2</w:t>
            </w:r>
            <w:r w:rsidRPr="601C21B6" w:rsidR="00861536">
              <w:rPr>
                <w:rFonts w:ascii="Calibri" w:hAnsi="Calibri" w:cs="Calibri" w:asciiTheme="majorAscii" w:hAnsiTheme="majorAscii" w:cstheme="majorAscii"/>
                <w:color w:val="808080" w:themeColor="background1" w:themeTint="FF" w:themeShade="80"/>
                <w:sz w:val="14"/>
                <w:szCs w:val="14"/>
                <w:lang w:val="en-US"/>
              </w:rPr>
              <w:t xml:space="preserve"> </w:t>
            </w:r>
            <w:r w:rsidRPr="601C21B6" w:rsidR="00861536">
              <w:rPr>
                <w:rFonts w:ascii="Calibri" w:hAnsi="Calibri" w:cs="Calibri" w:asciiTheme="majorAscii" w:hAnsiTheme="majorAscii" w:cstheme="majorAscii"/>
                <w:color w:val="808080" w:themeColor="background1" w:themeTint="FF" w:themeShade="80"/>
                <w:sz w:val="14"/>
                <w:szCs w:val="14"/>
                <w:lang w:val="en-US"/>
              </w:rPr>
              <w:t>point</w:t>
            </w:r>
          </w:p>
        </w:tc>
      </w:tr>
      <w:tr w:rsidRPr="00FE2AE5" w:rsidR="00323134" w:rsidTr="601C21B6" w14:paraId="066817C1" w14:textId="77777777">
        <w:trPr>
          <w:trHeight w:val="361"/>
        </w:trPr>
        <w:tc>
          <w:tcPr>
            <w:tcW w:w="10692" w:type="dxa"/>
            <w:gridSpan w:val="3"/>
            <w:shd w:val="clear" w:color="auto" w:fill="C2D69B" w:themeFill="accent3" w:themeFillTint="99"/>
            <w:tcMar/>
          </w:tcPr>
          <w:p w:rsidRPr="00FE2AE5" w:rsidR="00323134" w:rsidP="00887CE5" w:rsidRDefault="00323134" w14:paraId="000CCED9" w14:textId="77777777">
            <w:pPr>
              <w:pStyle w:val="NoSpacing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Code Refactoring</w:t>
            </w:r>
          </w:p>
        </w:tc>
      </w:tr>
      <w:tr w:rsidRPr="00FE2AE5" w:rsidR="00861536" w:rsidTr="601C21B6" w14:paraId="7EBCA4D5" w14:textId="77777777">
        <w:trPr>
          <w:trHeight w:val="361"/>
        </w:trPr>
        <w:tc>
          <w:tcPr>
            <w:tcW w:w="2127" w:type="dxa"/>
            <w:tcMar/>
          </w:tcPr>
          <w:p w:rsidRPr="00FE2AE5" w:rsidR="00861536" w:rsidP="00861536" w:rsidRDefault="00861536" w14:paraId="6263EE13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Extract Widget</w:t>
            </w:r>
          </w:p>
        </w:tc>
        <w:tc>
          <w:tcPr>
            <w:tcW w:w="7513" w:type="dxa"/>
            <w:tcMar/>
          </w:tcPr>
          <w:p w:rsidRPr="00FE2AE5" w:rsidR="00861536" w:rsidP="00861536" w:rsidRDefault="00861536" w14:paraId="2EB147C8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Refactor the code by extracting code segments into separate widgets for better readability and reusability.</w:t>
            </w:r>
          </w:p>
          <w:p w:rsidRPr="00FE2AE5" w:rsidR="00861536" w:rsidP="00861536" w:rsidRDefault="00861536" w14:paraId="621B951A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052" w:type="dxa"/>
            <w:tcMar/>
          </w:tcPr>
          <w:p w:rsidRPr="00FE2AE5" w:rsidR="00861536" w:rsidP="00861536" w:rsidRDefault="00861536" w14:paraId="5733F14B" w14:textId="3D45C54C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221626">
              <w:rPr>
                <w:rFonts w:asciiTheme="majorHAnsi" w:hAnsiTheme="majorHAnsi" w:cstheme="majorHAnsi"/>
                <w:color w:val="808080" w:themeColor="background1" w:themeShade="80"/>
                <w:sz w:val="14"/>
                <w:szCs w:val="14"/>
              </w:rPr>
              <w:t>1 point</w:t>
            </w:r>
          </w:p>
        </w:tc>
      </w:tr>
      <w:tr w:rsidRPr="00FE2AE5" w:rsidR="00861536" w:rsidTr="601C21B6" w14:paraId="67CE6FF0" w14:textId="77777777">
        <w:trPr>
          <w:trHeight w:val="361"/>
        </w:trPr>
        <w:tc>
          <w:tcPr>
            <w:tcW w:w="2127" w:type="dxa"/>
            <w:tcMar/>
          </w:tcPr>
          <w:p w:rsidRPr="00FE2AE5" w:rsidR="00861536" w:rsidP="00861536" w:rsidRDefault="00861536" w14:paraId="260C705F" w14:textId="7F277C2C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Change a Widget Type</w:t>
            </w:r>
          </w:p>
          <w:p w:rsidRPr="00FE2AE5" w:rsidR="00861536" w:rsidP="00861536" w:rsidRDefault="00861536" w14:paraId="463FC30E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7513" w:type="dxa"/>
            <w:tcMar/>
          </w:tcPr>
          <w:p w:rsidRPr="00FE2AE5" w:rsidR="00861536" w:rsidP="00861536" w:rsidRDefault="00861536" w14:paraId="172AC20F" w14:textId="2E5FAE43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hyperlink w:history="1" r:id="rId20">
              <w:r w:rsidRPr="008A1796">
                <w:rPr>
                  <w:rStyle w:val="Hyperlink"/>
                  <w:rFonts w:asciiTheme="majorHAnsi" w:hAnsiTheme="majorHAnsi" w:cstheme="majorHAnsi"/>
                  <w:sz w:val="14"/>
                  <w:szCs w:val="14"/>
                </w:rPr>
                <w:t>Change an existing widget to another</w:t>
              </w:r>
            </w:hyperlink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 type (e.g., from </w:t>
            </w:r>
            <w:r w:rsidRPr="00FE2AE5">
              <w:rPr>
                <w:rStyle w:val="VerbatimChar"/>
                <w:rFonts w:asciiTheme="majorHAnsi" w:hAnsiTheme="majorHAnsi" w:cstheme="majorHAnsi"/>
                <w:sz w:val="14"/>
                <w:szCs w:val="14"/>
              </w:rPr>
              <w:t>Container</w:t>
            </w: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 to </w:t>
            </w:r>
            <w:r w:rsidRPr="00FE2AE5">
              <w:rPr>
                <w:rStyle w:val="VerbatimChar"/>
                <w:rFonts w:asciiTheme="majorHAnsi" w:hAnsiTheme="majorHAnsi" w:cstheme="majorHAnsi"/>
                <w:sz w:val="14"/>
                <w:szCs w:val="14"/>
              </w:rPr>
              <w:t>Column</w:t>
            </w: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) without breaking functionality.</w:t>
            </w:r>
          </w:p>
          <w:p w:rsidRPr="00FE2AE5" w:rsidR="00861536" w:rsidP="00861536" w:rsidRDefault="00861536" w14:paraId="5E638859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052" w:type="dxa"/>
            <w:tcMar/>
          </w:tcPr>
          <w:p w:rsidRPr="00FE2AE5" w:rsidR="00861536" w:rsidP="00861536" w:rsidRDefault="00861536" w14:paraId="2B72A270" w14:textId="2618D91B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221626">
              <w:rPr>
                <w:rFonts w:asciiTheme="majorHAnsi" w:hAnsiTheme="majorHAnsi" w:cstheme="majorHAnsi"/>
                <w:color w:val="808080" w:themeColor="background1" w:themeShade="80"/>
                <w:sz w:val="14"/>
                <w:szCs w:val="14"/>
              </w:rPr>
              <w:t>1 point</w:t>
            </w:r>
          </w:p>
        </w:tc>
      </w:tr>
      <w:tr w:rsidRPr="00FE2AE5" w:rsidR="00861536" w:rsidTr="601C21B6" w14:paraId="06456173" w14:textId="77777777">
        <w:trPr>
          <w:trHeight w:val="361"/>
        </w:trPr>
        <w:tc>
          <w:tcPr>
            <w:tcW w:w="2127" w:type="dxa"/>
            <w:tcMar/>
          </w:tcPr>
          <w:p w:rsidRPr="00FE2AE5" w:rsidR="00861536" w:rsidP="00861536" w:rsidRDefault="00861536" w14:paraId="75A92E70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Wrap a Widget with Another Widget:</w:t>
            </w:r>
          </w:p>
          <w:p w:rsidRPr="00FE2AE5" w:rsidR="00861536" w:rsidP="00861536" w:rsidRDefault="00861536" w14:paraId="7667803C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7513" w:type="dxa"/>
            <w:tcMar/>
          </w:tcPr>
          <w:p w:rsidRPr="00FE2AE5" w:rsidR="00861536" w:rsidP="00861536" w:rsidRDefault="00861536" w14:paraId="7BAF803E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Use VS Code shortcuts to quickly wrap a widget inside another widget (e.g., wrap with </w:t>
            </w:r>
            <w:r w:rsidRPr="00FE2AE5">
              <w:rPr>
                <w:rStyle w:val="VerbatimChar"/>
                <w:rFonts w:asciiTheme="majorHAnsi" w:hAnsiTheme="majorHAnsi" w:cstheme="majorHAnsi"/>
                <w:sz w:val="14"/>
                <w:szCs w:val="14"/>
              </w:rPr>
              <w:t>Padding</w:t>
            </w: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, </w:t>
            </w:r>
            <w:r w:rsidRPr="00FE2AE5">
              <w:rPr>
                <w:rStyle w:val="VerbatimChar"/>
                <w:rFonts w:asciiTheme="majorHAnsi" w:hAnsiTheme="majorHAnsi" w:cstheme="majorHAnsi"/>
                <w:sz w:val="14"/>
                <w:szCs w:val="14"/>
              </w:rPr>
              <w:t>Center</w:t>
            </w: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, etc.).</w:t>
            </w:r>
          </w:p>
          <w:p w:rsidRPr="00FE2AE5" w:rsidR="00861536" w:rsidP="00861536" w:rsidRDefault="00861536" w14:paraId="16D7D3DF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052" w:type="dxa"/>
            <w:tcMar/>
          </w:tcPr>
          <w:p w:rsidRPr="00FE2AE5" w:rsidR="00861536" w:rsidP="00861536" w:rsidRDefault="00861536" w14:paraId="70E7C389" w14:textId="17832C12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221626">
              <w:rPr>
                <w:rFonts w:asciiTheme="majorHAnsi" w:hAnsiTheme="majorHAnsi" w:cstheme="majorHAnsi"/>
                <w:color w:val="808080" w:themeColor="background1" w:themeShade="80"/>
                <w:sz w:val="14"/>
                <w:szCs w:val="14"/>
              </w:rPr>
              <w:t>1 point</w:t>
            </w:r>
          </w:p>
        </w:tc>
      </w:tr>
      <w:tr w:rsidRPr="00FE2AE5" w:rsidR="00861536" w:rsidTr="601C21B6" w14:paraId="38C05D70" w14:textId="77777777">
        <w:trPr>
          <w:trHeight w:val="361"/>
        </w:trPr>
        <w:tc>
          <w:tcPr>
            <w:tcW w:w="2127" w:type="dxa"/>
            <w:tcMar/>
          </w:tcPr>
          <w:p w:rsidRPr="00FE2AE5" w:rsidR="00861536" w:rsidP="00861536" w:rsidRDefault="00861536" w14:paraId="2EB823DD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Find References in Code:</w:t>
            </w:r>
          </w:p>
          <w:p w:rsidRPr="00FE2AE5" w:rsidR="00861536" w:rsidP="00861536" w:rsidRDefault="00861536" w14:paraId="694499C4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7513" w:type="dxa"/>
            <w:tcMar/>
          </w:tcPr>
          <w:p w:rsidRPr="00FE2AE5" w:rsidR="00861536" w:rsidP="00861536" w:rsidRDefault="00861536" w14:paraId="07CBF529" w14:textId="77777777">
            <w:pPr>
              <w:pStyle w:val="NoSpacing"/>
              <w:rPr>
                <w:rFonts w:asciiTheme="majorHAnsi" w:hAnsiTheme="majorHAnsi" w:cstheme="majorBidi"/>
                <w:sz w:val="14"/>
                <w:szCs w:val="14"/>
                <w:lang w:val="en-US"/>
              </w:rPr>
            </w:pPr>
            <w:r w:rsidRPr="72492B0D">
              <w:rPr>
                <w:rFonts w:asciiTheme="majorHAnsi" w:hAnsiTheme="majorHAnsi" w:cstheme="majorBidi"/>
                <w:sz w:val="14"/>
                <w:szCs w:val="14"/>
                <w:lang w:val="en-US"/>
              </w:rPr>
              <w:t>Use the “Find References” feature to locate where specific widgets, variables, or functions are used across the project</w:t>
            </w:r>
          </w:p>
        </w:tc>
        <w:tc>
          <w:tcPr>
            <w:tcW w:w="1052" w:type="dxa"/>
            <w:tcMar/>
          </w:tcPr>
          <w:p w:rsidRPr="00FE2AE5" w:rsidR="00861536" w:rsidP="00861536" w:rsidRDefault="00861536" w14:paraId="3688CA29" w14:textId="5BEC71FC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221626">
              <w:rPr>
                <w:rFonts w:asciiTheme="majorHAnsi" w:hAnsiTheme="majorHAnsi" w:cstheme="majorHAnsi"/>
                <w:color w:val="808080" w:themeColor="background1" w:themeShade="80"/>
                <w:sz w:val="14"/>
                <w:szCs w:val="14"/>
              </w:rPr>
              <w:t>1 point</w:t>
            </w:r>
          </w:p>
        </w:tc>
      </w:tr>
      <w:tr w:rsidRPr="00FE2AE5" w:rsidR="00323134" w:rsidTr="601C21B6" w14:paraId="5075194B" w14:textId="77777777">
        <w:trPr>
          <w:trHeight w:val="361"/>
        </w:trPr>
        <w:tc>
          <w:tcPr>
            <w:tcW w:w="10692" w:type="dxa"/>
            <w:gridSpan w:val="3"/>
            <w:shd w:val="clear" w:color="auto" w:fill="E5B8B7" w:themeFill="accent2" w:themeFillTint="66"/>
            <w:tcMar/>
          </w:tcPr>
          <w:p w:rsidRPr="00FE2AE5" w:rsidR="00323134" w:rsidP="00887CE5" w:rsidRDefault="00323134" w14:paraId="46CD63A9" w14:textId="77777777">
            <w:pPr>
              <w:pStyle w:val="NoSpacing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Execution</w:t>
            </w:r>
          </w:p>
        </w:tc>
      </w:tr>
      <w:tr w:rsidRPr="00FE2AE5" w:rsidR="00861536" w:rsidTr="601C21B6" w14:paraId="72E06835" w14:textId="77777777">
        <w:trPr>
          <w:trHeight w:val="361"/>
        </w:trPr>
        <w:tc>
          <w:tcPr>
            <w:tcW w:w="2127" w:type="dxa"/>
            <w:tcMar/>
          </w:tcPr>
          <w:p w:rsidRPr="00FE2AE5" w:rsidR="00861536" w:rsidP="00861536" w:rsidRDefault="00861536" w14:paraId="3758365A" w14:textId="6A448626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Run a Flutter Project</w:t>
            </w:r>
          </w:p>
          <w:p w:rsidRPr="00FE2AE5" w:rsidR="00861536" w:rsidP="00861536" w:rsidRDefault="00861536" w14:paraId="4E29E7F2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7513" w:type="dxa"/>
            <w:tcMar/>
          </w:tcPr>
          <w:p w:rsidRPr="00FE2AE5" w:rsidR="00861536" w:rsidP="00861536" w:rsidRDefault="00861536" w14:paraId="38B4132B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Execute </w:t>
            </w:r>
            <w:r w:rsidRPr="00FE2AE5">
              <w:rPr>
                <w:rStyle w:val="VerbatimChar"/>
                <w:rFonts w:asciiTheme="majorHAnsi" w:hAnsiTheme="majorHAnsi" w:cstheme="majorHAnsi"/>
                <w:sz w:val="14"/>
                <w:szCs w:val="14"/>
              </w:rPr>
              <w:t>flutter run</w:t>
            </w: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 to start the app on a connected device or emulator</w:t>
            </w:r>
          </w:p>
        </w:tc>
        <w:tc>
          <w:tcPr>
            <w:tcW w:w="1052" w:type="dxa"/>
            <w:tcMar/>
          </w:tcPr>
          <w:p w:rsidRPr="00FE2AE5" w:rsidR="00861536" w:rsidP="00861536" w:rsidRDefault="00861536" w14:paraId="6F5033CE" w14:textId="00A48F68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597990">
              <w:rPr>
                <w:rFonts w:asciiTheme="majorHAnsi" w:hAnsiTheme="majorHAnsi" w:cstheme="majorHAnsi"/>
                <w:color w:val="808080" w:themeColor="background1" w:themeShade="80"/>
                <w:sz w:val="14"/>
                <w:szCs w:val="14"/>
              </w:rPr>
              <w:t>1 point</w:t>
            </w:r>
          </w:p>
        </w:tc>
      </w:tr>
      <w:tr w:rsidRPr="00FE2AE5" w:rsidR="00861536" w:rsidTr="601C21B6" w14:paraId="6E027BE6" w14:textId="77777777">
        <w:trPr>
          <w:trHeight w:val="361"/>
        </w:trPr>
        <w:tc>
          <w:tcPr>
            <w:tcW w:w="2127" w:type="dxa"/>
            <w:tcMar/>
          </w:tcPr>
          <w:p w:rsidRPr="00FE2AE5" w:rsidR="00861536" w:rsidP="00861536" w:rsidRDefault="00861536" w14:paraId="260ABB8E" w14:textId="61DB4C60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Start / Stop an Emulator</w:t>
            </w:r>
          </w:p>
          <w:p w:rsidRPr="00FE2AE5" w:rsidR="00861536" w:rsidP="00861536" w:rsidRDefault="00861536" w14:paraId="04CA0BA2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7513" w:type="dxa"/>
            <w:tcMar/>
          </w:tcPr>
          <w:p w:rsidRPr="00FE2AE5" w:rsidR="00861536" w:rsidP="00861536" w:rsidRDefault="00861536" w14:paraId="562CFF8C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Launch an Android emulator from within VS Code.</w:t>
            </w:r>
          </w:p>
          <w:p w:rsidRPr="00FE2AE5" w:rsidR="00861536" w:rsidP="00861536" w:rsidRDefault="00861536" w14:paraId="17547275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Stop an emulator or switch between different device profiles as needed.</w:t>
            </w:r>
          </w:p>
          <w:p w:rsidRPr="00FE2AE5" w:rsidR="00861536" w:rsidP="00861536" w:rsidRDefault="00861536" w14:paraId="1DB7A8C1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052" w:type="dxa"/>
            <w:tcMar/>
          </w:tcPr>
          <w:p w:rsidRPr="00FE2AE5" w:rsidR="00861536" w:rsidP="00861536" w:rsidRDefault="00861536" w14:paraId="29D1BB12" w14:textId="56034CC5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597990">
              <w:rPr>
                <w:rFonts w:asciiTheme="majorHAnsi" w:hAnsiTheme="majorHAnsi" w:cstheme="majorHAnsi"/>
                <w:color w:val="808080" w:themeColor="background1" w:themeShade="80"/>
                <w:sz w:val="14"/>
                <w:szCs w:val="14"/>
              </w:rPr>
              <w:t>1 point</w:t>
            </w:r>
          </w:p>
        </w:tc>
      </w:tr>
      <w:tr w:rsidRPr="00FE2AE5" w:rsidR="00861536" w:rsidTr="601C21B6" w14:paraId="719003B5" w14:textId="77777777">
        <w:trPr>
          <w:trHeight w:val="361"/>
        </w:trPr>
        <w:tc>
          <w:tcPr>
            <w:tcW w:w="2127" w:type="dxa"/>
            <w:tcMar/>
          </w:tcPr>
          <w:p w:rsidRPr="00FE2AE5" w:rsidR="00861536" w:rsidP="00861536" w:rsidRDefault="00861536" w14:paraId="70582901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Run the Flutter App on a Connected Emulator or Device:</w:t>
            </w:r>
          </w:p>
          <w:p w:rsidRPr="00FE2AE5" w:rsidR="00861536" w:rsidP="00861536" w:rsidRDefault="00861536" w14:paraId="0129EE59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7513" w:type="dxa"/>
            <w:tcMar/>
          </w:tcPr>
          <w:p w:rsidRPr="00FE2AE5" w:rsidR="00861536" w:rsidP="00861536" w:rsidRDefault="00861536" w14:paraId="40A97DDC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Use VS Code’s built-in controls to run the app on a connected physical device or emulator.</w:t>
            </w:r>
          </w:p>
        </w:tc>
        <w:tc>
          <w:tcPr>
            <w:tcW w:w="1052" w:type="dxa"/>
            <w:tcMar/>
          </w:tcPr>
          <w:p w:rsidRPr="00FE2AE5" w:rsidR="00861536" w:rsidP="601C21B6" w:rsidRDefault="003C3B94" w14:paraId="414E3D3C" w14:textId="01BA5CA2">
            <w:pPr>
              <w:pStyle w:val="NoSpacing"/>
              <w:rPr>
                <w:rFonts w:ascii="Calibri" w:hAnsi="Calibri" w:cs="Calibri" w:asciiTheme="majorAscii" w:hAnsiTheme="majorAscii" w:cstheme="majorAscii"/>
                <w:sz w:val="14"/>
                <w:szCs w:val="14"/>
                <w:lang w:val="en-US"/>
              </w:rPr>
            </w:pPr>
            <w:r w:rsidRPr="601C21B6" w:rsidR="003C3B94">
              <w:rPr>
                <w:rFonts w:ascii="Calibri" w:hAnsi="Calibri" w:cs="Calibri" w:asciiTheme="majorAscii" w:hAnsiTheme="majorAscii" w:cstheme="majorAscii"/>
                <w:color w:val="808080" w:themeColor="background1" w:themeTint="FF" w:themeShade="80"/>
                <w:sz w:val="14"/>
                <w:szCs w:val="14"/>
                <w:lang w:val="en-US"/>
              </w:rPr>
              <w:t>2</w:t>
            </w:r>
            <w:r w:rsidRPr="601C21B6" w:rsidR="00861536">
              <w:rPr>
                <w:rFonts w:ascii="Calibri" w:hAnsi="Calibri" w:cs="Calibri" w:asciiTheme="majorAscii" w:hAnsiTheme="majorAscii" w:cstheme="majorAscii"/>
                <w:color w:val="808080" w:themeColor="background1" w:themeTint="FF" w:themeShade="80"/>
                <w:sz w:val="14"/>
                <w:szCs w:val="14"/>
                <w:lang w:val="en-US"/>
              </w:rPr>
              <w:t xml:space="preserve"> </w:t>
            </w:r>
            <w:r w:rsidRPr="601C21B6" w:rsidR="00861536">
              <w:rPr>
                <w:rFonts w:ascii="Calibri" w:hAnsi="Calibri" w:cs="Calibri" w:asciiTheme="majorAscii" w:hAnsiTheme="majorAscii" w:cstheme="majorAscii"/>
                <w:color w:val="808080" w:themeColor="background1" w:themeTint="FF" w:themeShade="80"/>
                <w:sz w:val="14"/>
                <w:szCs w:val="14"/>
                <w:lang w:val="en-US"/>
              </w:rPr>
              <w:t>point</w:t>
            </w:r>
          </w:p>
        </w:tc>
      </w:tr>
      <w:tr w:rsidRPr="00FE2AE5" w:rsidR="00323134" w:rsidTr="601C21B6" w14:paraId="22415973" w14:textId="77777777">
        <w:trPr>
          <w:trHeight w:val="361"/>
        </w:trPr>
        <w:tc>
          <w:tcPr>
            <w:tcW w:w="10692" w:type="dxa"/>
            <w:gridSpan w:val="3"/>
            <w:shd w:val="clear" w:color="auto" w:fill="B2A1C7" w:themeFill="accent4" w:themeFillTint="99"/>
            <w:tcMar/>
          </w:tcPr>
          <w:p w:rsidRPr="00FE2AE5" w:rsidR="00323134" w:rsidP="00887CE5" w:rsidRDefault="00323134" w14:paraId="3CEB1996" w14:textId="77777777">
            <w:pPr>
              <w:pStyle w:val="NoSpacing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Debugging / Monitoring</w:t>
            </w:r>
          </w:p>
        </w:tc>
      </w:tr>
      <w:tr w:rsidRPr="00FE2AE5" w:rsidR="00861536" w:rsidTr="601C21B6" w14:paraId="31C540CD" w14:textId="77777777">
        <w:trPr>
          <w:trHeight w:val="361"/>
        </w:trPr>
        <w:tc>
          <w:tcPr>
            <w:tcW w:w="2127" w:type="dxa"/>
            <w:tcMar/>
          </w:tcPr>
          <w:p w:rsidRPr="00FE2AE5" w:rsidR="00861536" w:rsidP="00861536" w:rsidRDefault="00861536" w14:paraId="40114EF8" w14:textId="3E47F9BC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Hot Reload</w:t>
            </w:r>
          </w:p>
          <w:p w:rsidRPr="00FE2AE5" w:rsidR="00861536" w:rsidP="00861536" w:rsidRDefault="00861536" w14:paraId="730F50CA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7513" w:type="dxa"/>
            <w:tcMar/>
          </w:tcPr>
          <w:p w:rsidRPr="00FE2AE5" w:rsidR="00861536" w:rsidP="00861536" w:rsidRDefault="00861536" w14:paraId="2D9B4746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Perform hot reload using VS Code to see immediate updates without rebuilding the entire app.</w:t>
            </w:r>
          </w:p>
          <w:p w:rsidRPr="00FE2AE5" w:rsidR="00861536" w:rsidP="00861536" w:rsidRDefault="00861536" w14:paraId="390A25DE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052" w:type="dxa"/>
            <w:tcMar/>
          </w:tcPr>
          <w:p w:rsidRPr="00FE2AE5" w:rsidR="00861536" w:rsidP="00861536" w:rsidRDefault="00861536" w14:paraId="555B7C88" w14:textId="583C94C6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B57109">
              <w:rPr>
                <w:rFonts w:asciiTheme="majorHAnsi" w:hAnsiTheme="majorHAnsi" w:cstheme="majorHAnsi"/>
                <w:color w:val="808080" w:themeColor="background1" w:themeShade="80"/>
                <w:sz w:val="14"/>
                <w:szCs w:val="14"/>
              </w:rPr>
              <w:t>1 point</w:t>
            </w:r>
          </w:p>
        </w:tc>
      </w:tr>
      <w:tr w:rsidRPr="00FE2AE5" w:rsidR="00861536" w:rsidTr="601C21B6" w14:paraId="590F1E6A" w14:textId="77777777">
        <w:trPr>
          <w:trHeight w:val="361"/>
        </w:trPr>
        <w:tc>
          <w:tcPr>
            <w:tcW w:w="2127" w:type="dxa"/>
            <w:tcMar/>
          </w:tcPr>
          <w:p w:rsidRPr="00FE2AE5" w:rsidR="00861536" w:rsidP="00861536" w:rsidRDefault="00861536" w14:paraId="7753D8AD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Debug Code</w:t>
            </w:r>
          </w:p>
        </w:tc>
        <w:tc>
          <w:tcPr>
            <w:tcW w:w="7513" w:type="dxa"/>
            <w:tcMar/>
          </w:tcPr>
          <w:p w:rsidRPr="00FE2AE5" w:rsidR="00861536" w:rsidP="00861536" w:rsidRDefault="00861536" w14:paraId="66AC6DBD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Set breakpoints, step through the code, and inspect variables during runtime using VS Code’s debugging tools.</w:t>
            </w:r>
          </w:p>
          <w:p w:rsidRPr="00FE2AE5" w:rsidR="00861536" w:rsidP="00861536" w:rsidRDefault="00861536" w14:paraId="7FFAE677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052" w:type="dxa"/>
            <w:tcMar/>
          </w:tcPr>
          <w:p w:rsidRPr="00FE2AE5" w:rsidR="00861536" w:rsidP="00861536" w:rsidRDefault="00861536" w14:paraId="57685844" w14:textId="395977C5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B57109">
              <w:rPr>
                <w:rFonts w:asciiTheme="majorHAnsi" w:hAnsiTheme="majorHAnsi" w:cstheme="majorHAnsi"/>
                <w:color w:val="808080" w:themeColor="background1" w:themeShade="80"/>
                <w:sz w:val="14"/>
                <w:szCs w:val="14"/>
              </w:rPr>
              <w:t>1 point</w:t>
            </w:r>
          </w:p>
        </w:tc>
      </w:tr>
      <w:tr w:rsidRPr="00FE2AE5" w:rsidR="00861536" w:rsidTr="601C21B6" w14:paraId="20344472" w14:textId="77777777">
        <w:trPr>
          <w:trHeight w:val="361"/>
        </w:trPr>
        <w:tc>
          <w:tcPr>
            <w:tcW w:w="2127" w:type="dxa"/>
            <w:tcMar/>
          </w:tcPr>
          <w:p w:rsidRPr="00FE2AE5" w:rsidR="00861536" w:rsidP="00861536" w:rsidRDefault="00861536" w14:paraId="340EB00F" w14:textId="2E7202FE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Flutter DevTools</w:t>
            </w: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 </w:t>
            </w:r>
          </w:p>
        </w:tc>
        <w:tc>
          <w:tcPr>
            <w:tcW w:w="7513" w:type="dxa"/>
            <w:tcMar/>
          </w:tcPr>
          <w:p w:rsidRPr="00FE2AE5" w:rsidR="00861536" w:rsidP="00861536" w:rsidRDefault="00861536" w14:paraId="32850A57" w14:textId="31D0B30F">
            <w:pPr>
              <w:pStyle w:val="NoSpacing"/>
              <w:rPr>
                <w:rFonts w:asciiTheme="majorHAnsi" w:hAnsiTheme="majorHAnsi" w:cstheme="majorBidi"/>
                <w:sz w:val="14"/>
                <w:szCs w:val="14"/>
                <w:lang w:val="en-US"/>
              </w:rPr>
            </w:pPr>
            <w:r w:rsidRPr="72492B0D">
              <w:rPr>
                <w:rFonts w:asciiTheme="majorHAnsi" w:hAnsiTheme="majorHAnsi" w:cstheme="majorBidi"/>
                <w:sz w:val="14"/>
                <w:szCs w:val="14"/>
                <w:lang w:val="en-US"/>
              </w:rPr>
              <w:t>Use Flutter DevTools to inspect widget trees, monitor widget states</w:t>
            </w:r>
            <w:r>
              <w:rPr>
                <w:rFonts w:asciiTheme="majorHAnsi" w:hAnsiTheme="majorHAnsi" w:cstheme="majorBidi"/>
                <w:sz w:val="14"/>
                <w:szCs w:val="14"/>
                <w:lang w:val="en-US"/>
              </w:rPr>
              <w:t>, monitor performances</w:t>
            </w:r>
          </w:p>
        </w:tc>
        <w:tc>
          <w:tcPr>
            <w:tcW w:w="1052" w:type="dxa"/>
            <w:tcMar/>
          </w:tcPr>
          <w:p w:rsidRPr="00FE2AE5" w:rsidR="00861536" w:rsidP="00861536" w:rsidRDefault="00861536" w14:paraId="34EA6BBF" w14:textId="1EF3EDA1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B57109">
              <w:rPr>
                <w:rFonts w:asciiTheme="majorHAnsi" w:hAnsiTheme="majorHAnsi" w:cstheme="majorHAnsi"/>
                <w:color w:val="808080" w:themeColor="background1" w:themeShade="80"/>
                <w:sz w:val="14"/>
                <w:szCs w:val="14"/>
              </w:rPr>
              <w:t>1 point</w:t>
            </w:r>
          </w:p>
        </w:tc>
      </w:tr>
      <w:tr w:rsidRPr="00FE2AE5" w:rsidR="00861536" w:rsidTr="601C21B6" w14:paraId="38F192A3" w14:textId="77777777">
        <w:trPr>
          <w:trHeight w:val="361"/>
        </w:trPr>
        <w:tc>
          <w:tcPr>
            <w:tcW w:w="2127" w:type="dxa"/>
            <w:tcMar/>
          </w:tcPr>
          <w:p w:rsidRPr="00FE2AE5" w:rsidR="00861536" w:rsidP="00861536" w:rsidRDefault="00861536" w14:paraId="10329CE3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Testing</w:t>
            </w:r>
          </w:p>
        </w:tc>
        <w:tc>
          <w:tcPr>
            <w:tcW w:w="7513" w:type="dxa"/>
            <w:tcMar/>
          </w:tcPr>
          <w:p w:rsidRPr="00FE2AE5" w:rsidR="00861536" w:rsidP="00861536" w:rsidRDefault="00861536" w14:paraId="00B97148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052" w:type="dxa"/>
            <w:tcMar/>
          </w:tcPr>
          <w:p w:rsidRPr="00FE2AE5" w:rsidR="00861536" w:rsidP="00861536" w:rsidRDefault="00861536" w14:paraId="653B8F33" w14:textId="29ACA000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B57109">
              <w:rPr>
                <w:rFonts w:asciiTheme="majorHAnsi" w:hAnsiTheme="majorHAnsi" w:cstheme="majorHAnsi"/>
                <w:color w:val="808080" w:themeColor="background1" w:themeShade="80"/>
                <w:sz w:val="14"/>
                <w:szCs w:val="14"/>
              </w:rPr>
              <w:t>1 point</w:t>
            </w:r>
          </w:p>
        </w:tc>
      </w:tr>
      <w:tr w:rsidRPr="00FE2AE5" w:rsidR="00861536" w:rsidTr="601C21B6" w14:paraId="069D8DD0" w14:textId="77777777">
        <w:trPr>
          <w:trHeight w:val="361"/>
        </w:trPr>
        <w:tc>
          <w:tcPr>
            <w:tcW w:w="2127" w:type="dxa"/>
            <w:tcMar/>
          </w:tcPr>
          <w:p w:rsidRPr="00FE2AE5" w:rsidR="00861536" w:rsidP="00861536" w:rsidRDefault="00861536" w14:paraId="269346DE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Unit Tests</w:t>
            </w:r>
          </w:p>
          <w:p w:rsidRPr="00FE2AE5" w:rsidR="00861536" w:rsidP="00861536" w:rsidRDefault="00861536" w14:paraId="7B126958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7513" w:type="dxa"/>
            <w:tcMar/>
          </w:tcPr>
          <w:p w:rsidRPr="00FE2AE5" w:rsidR="00861536" w:rsidP="00861536" w:rsidRDefault="00861536" w14:paraId="0C6045BD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Use the VS Code terminal or integrated tools to run unit tests and widget tests.</w:t>
            </w:r>
          </w:p>
          <w:p w:rsidRPr="00FE2AE5" w:rsidR="00861536" w:rsidP="00861536" w:rsidRDefault="00861536" w14:paraId="6460255F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Write and execute tests using </w:t>
            </w:r>
            <w:r w:rsidRPr="00FE2AE5">
              <w:rPr>
                <w:rStyle w:val="VerbatimChar"/>
                <w:rFonts w:asciiTheme="majorHAnsi" w:hAnsiTheme="majorHAnsi" w:cstheme="majorHAnsi"/>
                <w:sz w:val="14"/>
                <w:szCs w:val="14"/>
              </w:rPr>
              <w:t>flutter test</w:t>
            </w: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.</w:t>
            </w:r>
          </w:p>
          <w:p w:rsidRPr="00FE2AE5" w:rsidR="00861536" w:rsidP="00861536" w:rsidRDefault="00861536" w14:paraId="578692D0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052" w:type="dxa"/>
            <w:tcMar/>
          </w:tcPr>
          <w:p w:rsidRPr="00FE2AE5" w:rsidR="00861536" w:rsidP="00861536" w:rsidRDefault="00861536" w14:paraId="60BB2594" w14:textId="617281E1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B57109">
              <w:rPr>
                <w:rFonts w:asciiTheme="majorHAnsi" w:hAnsiTheme="majorHAnsi" w:cstheme="majorHAnsi"/>
                <w:color w:val="808080" w:themeColor="background1" w:themeShade="80"/>
                <w:sz w:val="14"/>
                <w:szCs w:val="14"/>
              </w:rPr>
              <w:t>1 point</w:t>
            </w:r>
          </w:p>
        </w:tc>
      </w:tr>
      <w:tr w:rsidRPr="00FE2AE5" w:rsidR="00323134" w:rsidTr="601C21B6" w14:paraId="33FEBCA2" w14:textId="77777777">
        <w:trPr>
          <w:trHeight w:val="180"/>
        </w:trPr>
        <w:tc>
          <w:tcPr>
            <w:tcW w:w="10692" w:type="dxa"/>
            <w:gridSpan w:val="3"/>
            <w:shd w:val="clear" w:color="auto" w:fill="8DB3E2" w:themeFill="text2" w:themeFillTint="66"/>
            <w:tcMar/>
          </w:tcPr>
          <w:p w:rsidRPr="00FE2AE5" w:rsidR="00323134" w:rsidP="00887CE5" w:rsidRDefault="00323134" w14:paraId="65561F61" w14:textId="77777777">
            <w:pPr>
              <w:pStyle w:val="NoSpacing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Build and Deployment</w:t>
            </w:r>
          </w:p>
        </w:tc>
      </w:tr>
      <w:tr w:rsidRPr="00FE2AE5" w:rsidR="00FE2AE5" w:rsidTr="601C21B6" w14:paraId="166B6EC5" w14:textId="77777777">
        <w:trPr>
          <w:trHeight w:val="361"/>
        </w:trPr>
        <w:tc>
          <w:tcPr>
            <w:tcW w:w="2127" w:type="dxa"/>
            <w:tcMar/>
          </w:tcPr>
          <w:p w:rsidRPr="00FE2AE5" w:rsidR="00323134" w:rsidP="00887CE5" w:rsidRDefault="00323134" w14:paraId="4E975803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Build for Android</w:t>
            </w:r>
          </w:p>
        </w:tc>
        <w:tc>
          <w:tcPr>
            <w:tcW w:w="7513" w:type="dxa"/>
            <w:tcMar/>
          </w:tcPr>
          <w:p w:rsidRPr="00FE2AE5" w:rsidR="00323134" w:rsidP="00887CE5" w:rsidRDefault="00323134" w14:paraId="1F1837AB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Use </w:t>
            </w:r>
            <w:r w:rsidRPr="00FE2AE5">
              <w:rPr>
                <w:rStyle w:val="VerbatimChar"/>
                <w:rFonts w:asciiTheme="majorHAnsi" w:hAnsiTheme="majorHAnsi" w:cstheme="majorHAnsi"/>
                <w:sz w:val="14"/>
                <w:szCs w:val="14"/>
              </w:rPr>
              <w:t>flutter build A</w:t>
            </w:r>
            <w:r w:rsidRPr="00FE2AE5">
              <w:rPr>
                <w:rStyle w:val="VerbatimChar"/>
                <w:sz w:val="14"/>
                <w:szCs w:val="14"/>
              </w:rPr>
              <w:t>PL</w:t>
            </w: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 or </w:t>
            </w:r>
            <w:r w:rsidRPr="00FE2AE5">
              <w:rPr>
                <w:rStyle w:val="VerbatimChar"/>
                <w:rFonts w:asciiTheme="majorHAnsi" w:hAnsiTheme="majorHAnsi" w:cstheme="majorHAnsi"/>
                <w:sz w:val="14"/>
                <w:szCs w:val="14"/>
              </w:rPr>
              <w:t>flutter build app bundle</w:t>
            </w: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 xml:space="preserve"> to build the app for Android release.</w:t>
            </w:r>
          </w:p>
          <w:p w:rsidRPr="00FE2AE5" w:rsidR="00323134" w:rsidP="72492B0D" w:rsidRDefault="00323134" w14:paraId="7FA92B17" w14:textId="77777777">
            <w:pPr>
              <w:pStyle w:val="NoSpacing"/>
              <w:rPr>
                <w:rFonts w:asciiTheme="majorHAnsi" w:hAnsiTheme="majorHAnsi" w:cstheme="majorBidi"/>
                <w:sz w:val="14"/>
                <w:szCs w:val="14"/>
                <w:lang w:val="en-US"/>
              </w:rPr>
            </w:pPr>
            <w:r w:rsidRPr="72492B0D">
              <w:rPr>
                <w:rFonts w:asciiTheme="majorHAnsi" w:hAnsiTheme="majorHAnsi" w:cstheme="majorBidi"/>
                <w:sz w:val="14"/>
                <w:szCs w:val="14"/>
                <w:lang w:val="en-US"/>
              </w:rPr>
              <w:t xml:space="preserve">Configure app signing and release configurations in </w:t>
            </w:r>
            <w:proofErr w:type="gramStart"/>
            <w:r w:rsidRPr="72492B0D">
              <w:rPr>
                <w:rStyle w:val="VerbatimChar"/>
                <w:rFonts w:asciiTheme="majorHAnsi" w:hAnsiTheme="majorHAnsi" w:cstheme="majorBidi"/>
                <w:sz w:val="14"/>
                <w:szCs w:val="14"/>
                <w:lang w:val="en-US"/>
              </w:rPr>
              <w:t>build.gradle</w:t>
            </w:r>
            <w:proofErr w:type="gramEnd"/>
            <w:r w:rsidRPr="72492B0D">
              <w:rPr>
                <w:rFonts w:asciiTheme="majorHAnsi" w:hAnsiTheme="majorHAnsi" w:cstheme="majorBidi"/>
                <w:sz w:val="14"/>
                <w:szCs w:val="14"/>
                <w:lang w:val="en-US"/>
              </w:rPr>
              <w:t>.</w:t>
            </w:r>
          </w:p>
        </w:tc>
        <w:tc>
          <w:tcPr>
            <w:tcW w:w="1052" w:type="dxa"/>
            <w:tcMar/>
          </w:tcPr>
          <w:p w:rsidRPr="00FE2AE5" w:rsidR="00323134" w:rsidP="00887CE5" w:rsidRDefault="00861536" w14:paraId="17E7105D" w14:textId="2D7B5ED5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color w:val="808080" w:themeColor="background1" w:themeShade="80"/>
                <w:sz w:val="14"/>
                <w:szCs w:val="14"/>
              </w:rPr>
              <w:t>1 point</w:t>
            </w:r>
          </w:p>
        </w:tc>
      </w:tr>
      <w:tr w:rsidRPr="00FE2AE5" w:rsidR="00323134" w:rsidTr="601C21B6" w14:paraId="39C6B20A" w14:textId="77777777">
        <w:trPr>
          <w:trHeight w:val="361"/>
        </w:trPr>
        <w:tc>
          <w:tcPr>
            <w:tcW w:w="10692" w:type="dxa"/>
            <w:gridSpan w:val="3"/>
            <w:shd w:val="clear" w:color="auto" w:fill="BFBFBF" w:themeFill="background1" w:themeFillShade="BF"/>
            <w:tcMar/>
          </w:tcPr>
          <w:p w:rsidRPr="00FE2AE5" w:rsidR="00323134" w:rsidP="00887CE5" w:rsidRDefault="00323134" w14:paraId="32852AC6" w14:textId="77777777">
            <w:pPr>
              <w:pStyle w:val="NoSpacing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Other</w:t>
            </w:r>
          </w:p>
        </w:tc>
      </w:tr>
      <w:tr w:rsidRPr="00FE2AE5" w:rsidR="00861536" w:rsidTr="601C21B6" w14:paraId="1E2B8742" w14:textId="77777777">
        <w:trPr>
          <w:trHeight w:val="361"/>
        </w:trPr>
        <w:tc>
          <w:tcPr>
            <w:tcW w:w="2127" w:type="dxa"/>
            <w:tcMar/>
          </w:tcPr>
          <w:p w:rsidRPr="00FE2AE5" w:rsidR="00861536" w:rsidP="00861536" w:rsidRDefault="00861536" w14:paraId="16A907BF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Working with Git</w:t>
            </w:r>
          </w:p>
        </w:tc>
        <w:tc>
          <w:tcPr>
            <w:tcW w:w="7513" w:type="dxa"/>
            <w:tcMar/>
          </w:tcPr>
          <w:p w:rsidRPr="00FE2AE5" w:rsidR="00861536" w:rsidP="00861536" w:rsidRDefault="00861536" w14:paraId="6D9AE341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Integrate Git for version control, commit changes, push to repositories, and collaborate with team members.</w:t>
            </w:r>
          </w:p>
          <w:p w:rsidRPr="00FE2AE5" w:rsidR="00861536" w:rsidP="00861536" w:rsidRDefault="00861536" w14:paraId="6A0D2FA5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052" w:type="dxa"/>
            <w:tcMar/>
          </w:tcPr>
          <w:p w:rsidRPr="00FE2AE5" w:rsidR="00861536" w:rsidP="00861536" w:rsidRDefault="00861536" w14:paraId="16E9B0AC" w14:textId="4A7BC696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A22A4D">
              <w:rPr>
                <w:rFonts w:asciiTheme="majorHAnsi" w:hAnsiTheme="majorHAnsi" w:cstheme="majorHAnsi"/>
                <w:color w:val="808080" w:themeColor="background1" w:themeShade="80"/>
                <w:sz w:val="14"/>
                <w:szCs w:val="14"/>
              </w:rPr>
              <w:t>1 point</w:t>
            </w:r>
          </w:p>
        </w:tc>
      </w:tr>
      <w:tr w:rsidRPr="00FE2AE5" w:rsidR="00861536" w:rsidTr="601C21B6" w14:paraId="75A7BDA9" w14:textId="77777777">
        <w:trPr>
          <w:trHeight w:val="361"/>
        </w:trPr>
        <w:tc>
          <w:tcPr>
            <w:tcW w:w="2127" w:type="dxa"/>
            <w:tcMar/>
          </w:tcPr>
          <w:p w:rsidRPr="00FE2AE5" w:rsidR="00861536" w:rsidP="00861536" w:rsidRDefault="00861536" w14:paraId="06F0C17A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Flutter DevTools Usage</w:t>
            </w:r>
          </w:p>
          <w:p w:rsidRPr="00FE2AE5" w:rsidR="00861536" w:rsidP="00861536" w:rsidRDefault="00861536" w14:paraId="5D3B1845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7513" w:type="dxa"/>
            <w:tcMar/>
          </w:tcPr>
          <w:p w:rsidRPr="00FE2AE5" w:rsidR="00861536" w:rsidP="00861536" w:rsidRDefault="00861536" w14:paraId="3F1EFCB0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FE2AE5">
              <w:rPr>
                <w:rFonts w:asciiTheme="majorHAnsi" w:hAnsiTheme="majorHAnsi" w:cstheme="majorHAnsi"/>
                <w:sz w:val="14"/>
                <w:szCs w:val="14"/>
              </w:rPr>
              <w:t>Launch and use Flutter DevTools to inspect widget layouts, track performance, and analyze memory usage.</w:t>
            </w:r>
          </w:p>
          <w:p w:rsidRPr="00FE2AE5" w:rsidR="00861536" w:rsidP="00861536" w:rsidRDefault="00861536" w14:paraId="22D0BBD0" w14:textId="77777777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052" w:type="dxa"/>
            <w:tcMar/>
          </w:tcPr>
          <w:p w:rsidRPr="00FE2AE5" w:rsidR="00861536" w:rsidP="00861536" w:rsidRDefault="00861536" w14:paraId="3CC1E62A" w14:textId="4D6FD548">
            <w:pPr>
              <w:pStyle w:val="NoSpacing"/>
              <w:rPr>
                <w:rFonts w:asciiTheme="majorHAnsi" w:hAnsiTheme="majorHAnsi" w:cstheme="majorHAnsi"/>
                <w:sz w:val="14"/>
                <w:szCs w:val="14"/>
              </w:rPr>
            </w:pPr>
            <w:r w:rsidRPr="00A22A4D">
              <w:rPr>
                <w:rFonts w:asciiTheme="majorHAnsi" w:hAnsiTheme="majorHAnsi" w:cstheme="majorHAnsi"/>
                <w:color w:val="808080" w:themeColor="background1" w:themeShade="80"/>
                <w:sz w:val="14"/>
                <w:szCs w:val="14"/>
              </w:rPr>
              <w:t>1 point</w:t>
            </w:r>
          </w:p>
        </w:tc>
      </w:tr>
      <w:tr w:rsidRPr="003C3B94" w:rsidR="003C3B94" w:rsidTr="601C21B6" w14:paraId="3AE376A2" w14:textId="77777777">
        <w:trPr>
          <w:trHeight w:val="361"/>
        </w:trPr>
        <w:tc>
          <w:tcPr>
            <w:tcW w:w="9640" w:type="dxa"/>
            <w:gridSpan w:val="2"/>
            <w:shd w:val="clear" w:color="auto" w:fill="FABF8F" w:themeFill="accent6" w:themeFillTint="99"/>
            <w:tcMar/>
          </w:tcPr>
          <w:p w:rsidRPr="003C3B94" w:rsidR="003C3B94" w:rsidP="00887CE5" w:rsidRDefault="003C3B94" w14:paraId="1A86C895" w14:textId="46669C82">
            <w:pPr>
              <w:pStyle w:val="NoSpacing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3C3B94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TOTAL</w:t>
            </w:r>
          </w:p>
        </w:tc>
        <w:tc>
          <w:tcPr>
            <w:tcW w:w="1052" w:type="dxa"/>
            <w:shd w:val="clear" w:color="auto" w:fill="FABF8F" w:themeFill="accent6" w:themeFillTint="99"/>
            <w:tcMar/>
          </w:tcPr>
          <w:p w:rsidRPr="003C3B94" w:rsidR="003C3B94" w:rsidP="00887CE5" w:rsidRDefault="003C3B94" w14:paraId="3FC9C6FC" w14:textId="5743F0A2">
            <w:pPr>
              <w:pStyle w:val="NoSpacing"/>
              <w:rPr>
                <w:rFonts w:asciiTheme="majorHAnsi" w:hAnsiTheme="majorHAnsi" w:cstheme="majorHAnsi"/>
                <w:b/>
                <w:bCs/>
                <w:color w:val="808080" w:themeColor="background1" w:themeShade="80"/>
                <w:sz w:val="14"/>
                <w:szCs w:val="14"/>
              </w:rPr>
            </w:pPr>
            <w:r w:rsidRPr="003C3B94">
              <w:rPr>
                <w:rFonts w:asciiTheme="majorHAnsi" w:hAnsiTheme="majorHAnsi" w:cstheme="majorHAnsi"/>
                <w:b/>
                <w:bCs/>
                <w:color w:val="808080" w:themeColor="background1" w:themeShade="80"/>
                <w:sz w:val="14"/>
                <w:szCs w:val="14"/>
              </w:rPr>
              <w:t>… / 20 points</w:t>
            </w:r>
          </w:p>
        </w:tc>
      </w:tr>
    </w:tbl>
    <w:p w:rsidRPr="003C3B94" w:rsidR="00323134" w:rsidP="003C3B94" w:rsidRDefault="003C3B94" w14:paraId="189980AF" w14:textId="42177D35">
      <w:pPr>
        <w:jc w:val="center"/>
        <w:rPr>
          <w:rFonts w:asciiTheme="majorHAnsi" w:hAnsiTheme="majorHAnsi" w:cstheme="majorHAnsi"/>
          <w:i/>
          <w:iCs/>
          <w:lang w:val="en-US" w:bidi="km-KH"/>
        </w:rPr>
      </w:pPr>
      <w:r w:rsidRPr="003C3B94">
        <w:rPr>
          <w:rFonts w:asciiTheme="majorHAnsi" w:hAnsiTheme="majorHAnsi" w:cstheme="majorHAnsi"/>
          <w:i/>
          <w:iCs/>
          <w:lang w:val="en-US" w:bidi="km-KH"/>
        </w:rPr>
        <w:t>What is your ToolDev score on 20 points?</w:t>
      </w:r>
    </w:p>
    <w:p w:rsidRPr="00BF4B9B" w:rsidR="008726CD" w:rsidP="001529C8" w:rsidRDefault="008726CD" w14:paraId="3CB308DF" w14:textId="6B1866EE">
      <w:pPr>
        <w:rPr>
          <w:rFonts w:asciiTheme="majorHAnsi" w:hAnsiTheme="majorHAnsi" w:cstheme="majorHAnsi"/>
        </w:rPr>
      </w:pPr>
    </w:p>
    <w:sectPr w:rsidRPr="00BF4B9B" w:rsidR="008726CD" w:rsidSect="00CE3BFC">
      <w:headerReference w:type="default" r:id="rId21"/>
      <w:headerReference w:type="first" r:id="rId22"/>
      <w:footerReference w:type="first" r:id="rId23"/>
      <w:type w:val="continuous"/>
      <w:pgSz w:w="12240" w:h="15840" w:orient="portrait"/>
      <w:pgMar w:top="709" w:right="1153" w:bottom="270" w:left="1440" w:header="426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E78F7" w:rsidRDefault="009E78F7" w14:paraId="0E7C3DDE" w14:textId="77777777">
      <w:pPr>
        <w:spacing w:line="240" w:lineRule="auto"/>
      </w:pPr>
      <w:r>
        <w:separator/>
      </w:r>
    </w:p>
  </w:endnote>
  <w:endnote w:type="continuationSeparator" w:id="0">
    <w:p w:rsidR="009E78F7" w:rsidRDefault="009E78F7" w14:paraId="6B71200B" w14:textId="77777777">
      <w:pPr>
        <w:spacing w:line="240" w:lineRule="auto"/>
      </w:pPr>
      <w:r>
        <w:continuationSeparator/>
      </w:r>
    </w:p>
  </w:endnote>
  <w:endnote w:type="continuationNotice" w:id="1">
    <w:p w:rsidR="009E78F7" w:rsidRDefault="009E78F7" w14:paraId="57C87A63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179AB" w:rsidRDefault="009179AB" w14:paraId="36E07E63" w14:textId="6269C90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E78F7" w:rsidRDefault="009E78F7" w14:paraId="7986DC60" w14:textId="77777777">
      <w:pPr>
        <w:spacing w:line="240" w:lineRule="auto"/>
      </w:pPr>
      <w:r>
        <w:separator/>
      </w:r>
    </w:p>
  </w:footnote>
  <w:footnote w:type="continuationSeparator" w:id="0">
    <w:p w:rsidR="009E78F7" w:rsidRDefault="009E78F7" w14:paraId="22939491" w14:textId="77777777">
      <w:pPr>
        <w:spacing w:line="240" w:lineRule="auto"/>
      </w:pPr>
      <w:r>
        <w:continuationSeparator/>
      </w:r>
    </w:p>
  </w:footnote>
  <w:footnote w:type="continuationNotice" w:id="1">
    <w:p w:rsidR="009E78F7" w:rsidRDefault="009E78F7" w14:paraId="1E55B6EE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179AB" w:rsidRDefault="006A5A7B" w14:paraId="009ACC29" w14:textId="630F205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jc w:val="center"/>
      <w:rPr>
        <w:color w:val="000000"/>
      </w:rPr>
    </w:pPr>
    <w:r>
      <w:rPr>
        <w:color w:val="000000"/>
      </w:rPr>
      <w:t xml:space="preserve">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p14">
  <w:p w:rsidR="009179AB" w:rsidRDefault="006247F4" w14:paraId="33A54CA0" w14:textId="5B3FB51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jc w:val="center"/>
      <w:rPr>
        <w:color w:val="000000"/>
      </w:rPr>
    </w:pPr>
    <w:r w:rsidRPr="00B57311">
      <w:rPr>
        <w:noProof/>
      </w:rPr>
      <w:drawing>
        <wp:anchor distT="0" distB="0" distL="114300" distR="114300" simplePos="0" relativeHeight="251658240" behindDoc="0" locked="0" layoutInCell="1" allowOverlap="1" wp14:anchorId="3613BFD3" wp14:editId="49DB9F1D">
          <wp:simplePos x="0" y="0"/>
          <wp:positionH relativeFrom="column">
            <wp:posOffset>2752725</wp:posOffset>
          </wp:positionH>
          <wp:positionV relativeFrom="paragraph">
            <wp:posOffset>35254</wp:posOffset>
          </wp:positionV>
          <wp:extent cx="641822" cy="335280"/>
          <wp:effectExtent l="0" t="0" r="6350" b="7620"/>
          <wp:wrapNone/>
          <wp:docPr id="38" name="Picture 38">
            <a:extLst xmlns:a="http://schemas.openxmlformats.org/drawingml/2006/main">
              <a:ext uri="{FF2B5EF4-FFF2-40B4-BE49-F238E27FC236}">
                <a16:creationId xmlns:a16="http://schemas.microsoft.com/office/drawing/2014/main" id="{AC7E9EEA-28A4-4556-A8D1-A55BD5DB0FC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AC7E9EEA-28A4-4556-A8D1-A55BD5DB0FC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duotone>
                      <a:prstClr val="black"/>
                      <a:schemeClr val="tx2">
                        <a:tint val="45000"/>
                        <a:satMod val="400000"/>
                      </a:scheme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1822" cy="335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95" style="width:121.45pt;height:111.75pt;visibility:visible;mso-wrap-style:square" o:bullet="t" type="#_x0000_t75">
        <v:imagedata o:title="" r:id="rId1"/>
      </v:shape>
    </w:pict>
  </w:numPicBullet>
  <w:abstractNum w:abstractNumId="0" w15:restartNumberingAfterBreak="0">
    <w:nsid w:val="0000A990"/>
    <w:multiLevelType w:val="multilevel"/>
    <w:tmpl w:val="C7BE7816"/>
    <w:lvl w:ilvl="0">
      <w:numFmt w:val="bullet"/>
      <w:lvlText w:val=" "/>
      <w:lvlJc w:val="left"/>
      <w:pPr>
        <w:ind w:left="720" w:hanging="480"/>
      </w:pPr>
    </w:lvl>
    <w:lvl w:ilvl="1">
      <w:numFmt w:val="bullet"/>
      <w:pStyle w:val="Author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77849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E50A8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86F3E6C"/>
    <w:multiLevelType w:val="multilevel"/>
    <w:tmpl w:val="4E50A8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8CB7B3E"/>
    <w:multiLevelType w:val="hybridMultilevel"/>
    <w:tmpl w:val="0A56E190"/>
    <w:lvl w:ilvl="0" w:tplc="18D04914"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D412704"/>
    <w:multiLevelType w:val="multilevel"/>
    <w:tmpl w:val="EF148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228633D3"/>
    <w:multiLevelType w:val="hybridMultilevel"/>
    <w:tmpl w:val="39D869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FFFFFFF">
      <w:start w:val="1"/>
      <w:numFmt w:val="decimal"/>
      <w:lvlText w:val="%3."/>
      <w:lvlJc w:val="left"/>
      <w:pPr>
        <w:ind w:left="2160" w:hanging="360"/>
      </w:p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5526FB0"/>
    <w:multiLevelType w:val="hybridMultilevel"/>
    <w:tmpl w:val="00AC3142"/>
    <w:lvl w:ilvl="0" w:tplc="2FE8257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3DF2E8A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BF30108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4762E2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F4CE0FA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5" w:tplc="761224B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6" w:tplc="36DACEF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6E46D1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8" w:tplc="751892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</w:abstractNum>
  <w:abstractNum w:abstractNumId="8" w15:restartNumberingAfterBreak="0">
    <w:nsid w:val="27052EC8"/>
    <w:multiLevelType w:val="multilevel"/>
    <w:tmpl w:val="E1029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291D67FA"/>
    <w:multiLevelType w:val="multilevel"/>
    <w:tmpl w:val="62CC9824"/>
    <w:lvl w:ilvl="0">
      <w:numFmt w:val="bullet"/>
      <w:lvlText w:val="-"/>
      <w:lvlJc w:val="left"/>
      <w:pPr>
        <w:ind w:left="720" w:hanging="480"/>
      </w:pPr>
      <w:rPr>
        <w:rFonts w:hint="default" w:ascii="Calibri" w:hAnsi="Calibri" w:eastAsia="Times New Roman" w:cs="Calibri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37C07ABB"/>
    <w:multiLevelType w:val="multilevel"/>
    <w:tmpl w:val="65D05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 w15:restartNumberingAfterBreak="0">
    <w:nsid w:val="3AEF19EF"/>
    <w:multiLevelType w:val="hybridMultilevel"/>
    <w:tmpl w:val="39F030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0704D4F"/>
    <w:multiLevelType w:val="multilevel"/>
    <w:tmpl w:val="151667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41F0452E"/>
    <w:multiLevelType w:val="hybridMultilevel"/>
    <w:tmpl w:val="39D869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FFFFFFF">
      <w:start w:val="1"/>
      <w:numFmt w:val="decimal"/>
      <w:lvlText w:val="%3."/>
      <w:lvlJc w:val="left"/>
      <w:pPr>
        <w:ind w:left="2160" w:hanging="360"/>
      </w:p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1A8591E"/>
    <w:multiLevelType w:val="hybridMultilevel"/>
    <w:tmpl w:val="188ACB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3791D37"/>
    <w:multiLevelType w:val="hybridMultilevel"/>
    <w:tmpl w:val="2014F926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6" w15:restartNumberingAfterBreak="0">
    <w:nsid w:val="55B2526C"/>
    <w:multiLevelType w:val="multilevel"/>
    <w:tmpl w:val="4E50A8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5A134C9B"/>
    <w:multiLevelType w:val="hybridMultilevel"/>
    <w:tmpl w:val="39D869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FFFFFFF">
      <w:start w:val="1"/>
      <w:numFmt w:val="decimal"/>
      <w:lvlText w:val="%3."/>
      <w:lvlJc w:val="left"/>
      <w:pPr>
        <w:ind w:left="2160" w:hanging="360"/>
      </w:p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B6622C7"/>
    <w:multiLevelType w:val="multilevel"/>
    <w:tmpl w:val="BB240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68206B2F"/>
    <w:multiLevelType w:val="hybridMultilevel"/>
    <w:tmpl w:val="D5DCF2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BB064AF"/>
    <w:multiLevelType w:val="multilevel"/>
    <w:tmpl w:val="4E50A8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7DB25F67"/>
    <w:multiLevelType w:val="hybridMultilevel"/>
    <w:tmpl w:val="6E9234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3"/>
  </w:num>
  <w:num w:numId="2">
    <w:abstractNumId w:val="17"/>
  </w:num>
  <w:num w:numId="3">
    <w:abstractNumId w:val="6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18"/>
  </w:num>
  <w:num w:numId="15">
    <w:abstractNumId w:val="10"/>
  </w:num>
  <w:num w:numId="16">
    <w:abstractNumId w:val="12"/>
  </w:num>
  <w:num w:numId="17">
    <w:abstractNumId w:val="19"/>
  </w:num>
  <w:num w:numId="18">
    <w:abstractNumId w:val="14"/>
  </w:num>
  <w:num w:numId="19">
    <w:abstractNumId w:val="5"/>
  </w:num>
  <w:num w:numId="20">
    <w:abstractNumId w:val="8"/>
  </w:num>
  <w:num w:numId="21">
    <w:abstractNumId w:val="15"/>
  </w:num>
  <w:num w:numId="22">
    <w:abstractNumId w:val="3"/>
  </w:num>
  <w:num w:numId="23">
    <w:abstractNumId w:val="20"/>
  </w:num>
  <w:num w:numId="24">
    <w:abstractNumId w:val="16"/>
  </w:num>
  <w:num w:numId="25">
    <w:abstractNumId w:val="4"/>
  </w:num>
  <w:num w:numId="26">
    <w:abstractNumId w:val="9"/>
  </w:num>
  <w:num w:numId="27">
    <w:abstractNumId w:val="21"/>
  </w:num>
  <w:num w:numId="28">
    <w:abstractNumId w:val="11"/>
  </w:num>
  <w:numIdMacAtCleanup w:val="12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4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179AB"/>
    <w:rsid w:val="0000349B"/>
    <w:rsid w:val="00004EB7"/>
    <w:rsid w:val="0000621C"/>
    <w:rsid w:val="000110BC"/>
    <w:rsid w:val="000138D2"/>
    <w:rsid w:val="00014A4F"/>
    <w:rsid w:val="00021CA5"/>
    <w:rsid w:val="0002218A"/>
    <w:rsid w:val="00031C69"/>
    <w:rsid w:val="00040E5D"/>
    <w:rsid w:val="000526EB"/>
    <w:rsid w:val="0005489E"/>
    <w:rsid w:val="000668CC"/>
    <w:rsid w:val="00070EBB"/>
    <w:rsid w:val="000835EE"/>
    <w:rsid w:val="00085D3E"/>
    <w:rsid w:val="00091C3C"/>
    <w:rsid w:val="000A0E40"/>
    <w:rsid w:val="000C67C7"/>
    <w:rsid w:val="000C7F9D"/>
    <w:rsid w:val="000D368B"/>
    <w:rsid w:val="000E3291"/>
    <w:rsid w:val="000F6797"/>
    <w:rsid w:val="00103F5B"/>
    <w:rsid w:val="00105B21"/>
    <w:rsid w:val="00107514"/>
    <w:rsid w:val="00111DA9"/>
    <w:rsid w:val="001178B3"/>
    <w:rsid w:val="00125824"/>
    <w:rsid w:val="00127D06"/>
    <w:rsid w:val="0013260B"/>
    <w:rsid w:val="001326CC"/>
    <w:rsid w:val="0014246F"/>
    <w:rsid w:val="001529C8"/>
    <w:rsid w:val="00160582"/>
    <w:rsid w:val="00163726"/>
    <w:rsid w:val="00167D78"/>
    <w:rsid w:val="00177F8A"/>
    <w:rsid w:val="001820B0"/>
    <w:rsid w:val="001825CC"/>
    <w:rsid w:val="00183CB4"/>
    <w:rsid w:val="001877CC"/>
    <w:rsid w:val="001967A7"/>
    <w:rsid w:val="001A6F9D"/>
    <w:rsid w:val="001B2908"/>
    <w:rsid w:val="001C08C1"/>
    <w:rsid w:val="001D24EA"/>
    <w:rsid w:val="001E0306"/>
    <w:rsid w:val="001E2C05"/>
    <w:rsid w:val="001E35A1"/>
    <w:rsid w:val="001E5BC8"/>
    <w:rsid w:val="001E7D80"/>
    <w:rsid w:val="00204CAC"/>
    <w:rsid w:val="002071F3"/>
    <w:rsid w:val="0021476D"/>
    <w:rsid w:val="00216E5C"/>
    <w:rsid w:val="00231053"/>
    <w:rsid w:val="00233C70"/>
    <w:rsid w:val="00236517"/>
    <w:rsid w:val="00240E29"/>
    <w:rsid w:val="00244B58"/>
    <w:rsid w:val="00250E96"/>
    <w:rsid w:val="00265F4D"/>
    <w:rsid w:val="002744A6"/>
    <w:rsid w:val="002767CF"/>
    <w:rsid w:val="00277615"/>
    <w:rsid w:val="0028006E"/>
    <w:rsid w:val="0028163B"/>
    <w:rsid w:val="00281904"/>
    <w:rsid w:val="00296E33"/>
    <w:rsid w:val="00297651"/>
    <w:rsid w:val="002A6BB4"/>
    <w:rsid w:val="002B6817"/>
    <w:rsid w:val="002D1960"/>
    <w:rsid w:val="002E099F"/>
    <w:rsid w:val="002E1F92"/>
    <w:rsid w:val="002E2AA0"/>
    <w:rsid w:val="002E32FA"/>
    <w:rsid w:val="002F266C"/>
    <w:rsid w:val="002F4B49"/>
    <w:rsid w:val="002F50B0"/>
    <w:rsid w:val="002F6BEB"/>
    <w:rsid w:val="002F7500"/>
    <w:rsid w:val="00307B56"/>
    <w:rsid w:val="00312557"/>
    <w:rsid w:val="00323134"/>
    <w:rsid w:val="00323230"/>
    <w:rsid w:val="00324912"/>
    <w:rsid w:val="003315C5"/>
    <w:rsid w:val="0033333A"/>
    <w:rsid w:val="00333420"/>
    <w:rsid w:val="00333EFB"/>
    <w:rsid w:val="00334EAE"/>
    <w:rsid w:val="00335E67"/>
    <w:rsid w:val="0033642C"/>
    <w:rsid w:val="00343FF3"/>
    <w:rsid w:val="0034594F"/>
    <w:rsid w:val="003566C3"/>
    <w:rsid w:val="00366426"/>
    <w:rsid w:val="00367DD2"/>
    <w:rsid w:val="003701A7"/>
    <w:rsid w:val="00375B47"/>
    <w:rsid w:val="00377E49"/>
    <w:rsid w:val="00382CFB"/>
    <w:rsid w:val="003A3A99"/>
    <w:rsid w:val="003B4AC5"/>
    <w:rsid w:val="003B59CD"/>
    <w:rsid w:val="003B5CC0"/>
    <w:rsid w:val="003B7EAF"/>
    <w:rsid w:val="003C3B94"/>
    <w:rsid w:val="003C3EDD"/>
    <w:rsid w:val="003C408C"/>
    <w:rsid w:val="003C743E"/>
    <w:rsid w:val="003C7C38"/>
    <w:rsid w:val="003D590E"/>
    <w:rsid w:val="003F0AEF"/>
    <w:rsid w:val="004005E3"/>
    <w:rsid w:val="00401656"/>
    <w:rsid w:val="00407943"/>
    <w:rsid w:val="004177AD"/>
    <w:rsid w:val="004302FD"/>
    <w:rsid w:val="0043348D"/>
    <w:rsid w:val="0043615B"/>
    <w:rsid w:val="00443E08"/>
    <w:rsid w:val="00444A49"/>
    <w:rsid w:val="004457C0"/>
    <w:rsid w:val="00461A0C"/>
    <w:rsid w:val="00474972"/>
    <w:rsid w:val="00477404"/>
    <w:rsid w:val="0048404C"/>
    <w:rsid w:val="004A2296"/>
    <w:rsid w:val="004A384D"/>
    <w:rsid w:val="004D665B"/>
    <w:rsid w:val="004E25BE"/>
    <w:rsid w:val="004E402D"/>
    <w:rsid w:val="00503595"/>
    <w:rsid w:val="0050505F"/>
    <w:rsid w:val="00510C41"/>
    <w:rsid w:val="00511C62"/>
    <w:rsid w:val="005358B9"/>
    <w:rsid w:val="00542080"/>
    <w:rsid w:val="00542AD6"/>
    <w:rsid w:val="00546FFC"/>
    <w:rsid w:val="00556BFE"/>
    <w:rsid w:val="005705A4"/>
    <w:rsid w:val="005706BF"/>
    <w:rsid w:val="00570F07"/>
    <w:rsid w:val="00571D52"/>
    <w:rsid w:val="0057234A"/>
    <w:rsid w:val="00581DBD"/>
    <w:rsid w:val="005844F4"/>
    <w:rsid w:val="005845B4"/>
    <w:rsid w:val="00591EAA"/>
    <w:rsid w:val="00593AF9"/>
    <w:rsid w:val="005A320C"/>
    <w:rsid w:val="005B0ED3"/>
    <w:rsid w:val="005B2C8E"/>
    <w:rsid w:val="005C0495"/>
    <w:rsid w:val="005C54C8"/>
    <w:rsid w:val="005D5821"/>
    <w:rsid w:val="005D78EA"/>
    <w:rsid w:val="005E76D4"/>
    <w:rsid w:val="006071A6"/>
    <w:rsid w:val="006145D9"/>
    <w:rsid w:val="00617A21"/>
    <w:rsid w:val="006247F4"/>
    <w:rsid w:val="006257DA"/>
    <w:rsid w:val="00635230"/>
    <w:rsid w:val="006412CC"/>
    <w:rsid w:val="00643845"/>
    <w:rsid w:val="00651A4B"/>
    <w:rsid w:val="00654103"/>
    <w:rsid w:val="00656CC2"/>
    <w:rsid w:val="00657373"/>
    <w:rsid w:val="00657C9E"/>
    <w:rsid w:val="0068415C"/>
    <w:rsid w:val="00685C1C"/>
    <w:rsid w:val="00692673"/>
    <w:rsid w:val="006A5565"/>
    <w:rsid w:val="006A5A7B"/>
    <w:rsid w:val="006B10C4"/>
    <w:rsid w:val="006B2549"/>
    <w:rsid w:val="006C2F01"/>
    <w:rsid w:val="006D3F34"/>
    <w:rsid w:val="006E31BC"/>
    <w:rsid w:val="006F145F"/>
    <w:rsid w:val="006F2E7A"/>
    <w:rsid w:val="00703953"/>
    <w:rsid w:val="00704F8D"/>
    <w:rsid w:val="007212B4"/>
    <w:rsid w:val="00734428"/>
    <w:rsid w:val="00741143"/>
    <w:rsid w:val="007509F3"/>
    <w:rsid w:val="00756F94"/>
    <w:rsid w:val="00761C8B"/>
    <w:rsid w:val="0076222D"/>
    <w:rsid w:val="00786143"/>
    <w:rsid w:val="00786C6C"/>
    <w:rsid w:val="00792153"/>
    <w:rsid w:val="00795639"/>
    <w:rsid w:val="0079682C"/>
    <w:rsid w:val="007C0BB1"/>
    <w:rsid w:val="007C49E4"/>
    <w:rsid w:val="007C75FE"/>
    <w:rsid w:val="007D3A2D"/>
    <w:rsid w:val="007E4D08"/>
    <w:rsid w:val="007E6A22"/>
    <w:rsid w:val="007F7293"/>
    <w:rsid w:val="0080610C"/>
    <w:rsid w:val="00814483"/>
    <w:rsid w:val="00817175"/>
    <w:rsid w:val="00820933"/>
    <w:rsid w:val="008209A0"/>
    <w:rsid w:val="00852315"/>
    <w:rsid w:val="0085383A"/>
    <w:rsid w:val="00856AFA"/>
    <w:rsid w:val="00861536"/>
    <w:rsid w:val="00863176"/>
    <w:rsid w:val="008726CD"/>
    <w:rsid w:val="008943B3"/>
    <w:rsid w:val="00895105"/>
    <w:rsid w:val="008A1796"/>
    <w:rsid w:val="008B0D07"/>
    <w:rsid w:val="008B1D01"/>
    <w:rsid w:val="008C4917"/>
    <w:rsid w:val="008D1DD8"/>
    <w:rsid w:val="008D35CC"/>
    <w:rsid w:val="008D49AA"/>
    <w:rsid w:val="008D74E8"/>
    <w:rsid w:val="008F09E1"/>
    <w:rsid w:val="009179AB"/>
    <w:rsid w:val="009210B6"/>
    <w:rsid w:val="00924185"/>
    <w:rsid w:val="00932886"/>
    <w:rsid w:val="009335A9"/>
    <w:rsid w:val="009460DF"/>
    <w:rsid w:val="00951EE8"/>
    <w:rsid w:val="00955C77"/>
    <w:rsid w:val="00957B61"/>
    <w:rsid w:val="00976660"/>
    <w:rsid w:val="00995687"/>
    <w:rsid w:val="009A6BB3"/>
    <w:rsid w:val="009B0BA4"/>
    <w:rsid w:val="009B762E"/>
    <w:rsid w:val="009C4AEA"/>
    <w:rsid w:val="009C4C29"/>
    <w:rsid w:val="009D1C4D"/>
    <w:rsid w:val="009D3753"/>
    <w:rsid w:val="009D7B5B"/>
    <w:rsid w:val="009E0046"/>
    <w:rsid w:val="009E570A"/>
    <w:rsid w:val="009E78F7"/>
    <w:rsid w:val="009F0080"/>
    <w:rsid w:val="009F05A5"/>
    <w:rsid w:val="00A055D7"/>
    <w:rsid w:val="00A301CC"/>
    <w:rsid w:val="00A36610"/>
    <w:rsid w:val="00A40D11"/>
    <w:rsid w:val="00A45501"/>
    <w:rsid w:val="00A47062"/>
    <w:rsid w:val="00A51073"/>
    <w:rsid w:val="00A5250E"/>
    <w:rsid w:val="00A5463C"/>
    <w:rsid w:val="00A70E87"/>
    <w:rsid w:val="00A8176E"/>
    <w:rsid w:val="00A82A93"/>
    <w:rsid w:val="00A83635"/>
    <w:rsid w:val="00A911BE"/>
    <w:rsid w:val="00AA2494"/>
    <w:rsid w:val="00AB41AA"/>
    <w:rsid w:val="00AB4DA0"/>
    <w:rsid w:val="00AD0012"/>
    <w:rsid w:val="00AD227E"/>
    <w:rsid w:val="00AD2476"/>
    <w:rsid w:val="00AD79EF"/>
    <w:rsid w:val="00AF3B2B"/>
    <w:rsid w:val="00B05317"/>
    <w:rsid w:val="00B13353"/>
    <w:rsid w:val="00B13EE5"/>
    <w:rsid w:val="00B15843"/>
    <w:rsid w:val="00B20CA5"/>
    <w:rsid w:val="00B2122C"/>
    <w:rsid w:val="00B268F3"/>
    <w:rsid w:val="00B27866"/>
    <w:rsid w:val="00B31E79"/>
    <w:rsid w:val="00B35094"/>
    <w:rsid w:val="00B55E82"/>
    <w:rsid w:val="00B5779E"/>
    <w:rsid w:val="00B57DD6"/>
    <w:rsid w:val="00B610E7"/>
    <w:rsid w:val="00B62C63"/>
    <w:rsid w:val="00B705A7"/>
    <w:rsid w:val="00B70F96"/>
    <w:rsid w:val="00B724CE"/>
    <w:rsid w:val="00B7767F"/>
    <w:rsid w:val="00B90916"/>
    <w:rsid w:val="00BA0371"/>
    <w:rsid w:val="00BA3875"/>
    <w:rsid w:val="00BA7243"/>
    <w:rsid w:val="00BC21A3"/>
    <w:rsid w:val="00BC24B1"/>
    <w:rsid w:val="00BC71F7"/>
    <w:rsid w:val="00BC7C18"/>
    <w:rsid w:val="00BD079F"/>
    <w:rsid w:val="00BD5C20"/>
    <w:rsid w:val="00BD7938"/>
    <w:rsid w:val="00BE214A"/>
    <w:rsid w:val="00BE26E3"/>
    <w:rsid w:val="00BF4B9B"/>
    <w:rsid w:val="00C123B1"/>
    <w:rsid w:val="00C1578A"/>
    <w:rsid w:val="00C16A6F"/>
    <w:rsid w:val="00C54F60"/>
    <w:rsid w:val="00C65609"/>
    <w:rsid w:val="00C849FC"/>
    <w:rsid w:val="00C91C03"/>
    <w:rsid w:val="00CA641A"/>
    <w:rsid w:val="00CB17E9"/>
    <w:rsid w:val="00CC16FC"/>
    <w:rsid w:val="00CC22BB"/>
    <w:rsid w:val="00CE2570"/>
    <w:rsid w:val="00CE3BFC"/>
    <w:rsid w:val="00CE4915"/>
    <w:rsid w:val="00CE6FA9"/>
    <w:rsid w:val="00D07025"/>
    <w:rsid w:val="00D13020"/>
    <w:rsid w:val="00D17116"/>
    <w:rsid w:val="00D22215"/>
    <w:rsid w:val="00D31B54"/>
    <w:rsid w:val="00D35F2F"/>
    <w:rsid w:val="00D45820"/>
    <w:rsid w:val="00D50C2C"/>
    <w:rsid w:val="00D562BC"/>
    <w:rsid w:val="00D6080A"/>
    <w:rsid w:val="00D661E0"/>
    <w:rsid w:val="00D72EE2"/>
    <w:rsid w:val="00D74BED"/>
    <w:rsid w:val="00D82F58"/>
    <w:rsid w:val="00D95CAA"/>
    <w:rsid w:val="00DA034B"/>
    <w:rsid w:val="00DA0914"/>
    <w:rsid w:val="00DA14FF"/>
    <w:rsid w:val="00DA3043"/>
    <w:rsid w:val="00DB105B"/>
    <w:rsid w:val="00DB3DD9"/>
    <w:rsid w:val="00DB61C4"/>
    <w:rsid w:val="00DC118A"/>
    <w:rsid w:val="00DC7B19"/>
    <w:rsid w:val="00DD28C1"/>
    <w:rsid w:val="00DD48E0"/>
    <w:rsid w:val="00DD6AB9"/>
    <w:rsid w:val="00DD6B61"/>
    <w:rsid w:val="00DE2D6E"/>
    <w:rsid w:val="00DE346A"/>
    <w:rsid w:val="00DF4252"/>
    <w:rsid w:val="00E01F27"/>
    <w:rsid w:val="00E109D7"/>
    <w:rsid w:val="00E270AE"/>
    <w:rsid w:val="00E37B4C"/>
    <w:rsid w:val="00E42B31"/>
    <w:rsid w:val="00E521F3"/>
    <w:rsid w:val="00E574EF"/>
    <w:rsid w:val="00E575C6"/>
    <w:rsid w:val="00E57C7A"/>
    <w:rsid w:val="00E65B3C"/>
    <w:rsid w:val="00E73FE6"/>
    <w:rsid w:val="00E775B1"/>
    <w:rsid w:val="00E8033E"/>
    <w:rsid w:val="00E878BB"/>
    <w:rsid w:val="00E901C9"/>
    <w:rsid w:val="00EA3859"/>
    <w:rsid w:val="00EA50A0"/>
    <w:rsid w:val="00EA5359"/>
    <w:rsid w:val="00EA62EB"/>
    <w:rsid w:val="00EB0F1C"/>
    <w:rsid w:val="00EB6377"/>
    <w:rsid w:val="00EB69CC"/>
    <w:rsid w:val="00EB7078"/>
    <w:rsid w:val="00EC371A"/>
    <w:rsid w:val="00ED4C54"/>
    <w:rsid w:val="00ED79C5"/>
    <w:rsid w:val="00EF319E"/>
    <w:rsid w:val="00EF509E"/>
    <w:rsid w:val="00F0436E"/>
    <w:rsid w:val="00F07687"/>
    <w:rsid w:val="00F108C3"/>
    <w:rsid w:val="00F24857"/>
    <w:rsid w:val="00F43D8C"/>
    <w:rsid w:val="00F46F82"/>
    <w:rsid w:val="00F514BB"/>
    <w:rsid w:val="00F66AE2"/>
    <w:rsid w:val="00F71414"/>
    <w:rsid w:val="00F73616"/>
    <w:rsid w:val="00F76051"/>
    <w:rsid w:val="00FA14B9"/>
    <w:rsid w:val="00FA3E29"/>
    <w:rsid w:val="00FC5187"/>
    <w:rsid w:val="00FD0229"/>
    <w:rsid w:val="00FD17CC"/>
    <w:rsid w:val="00FD2A70"/>
    <w:rsid w:val="00FD3AF4"/>
    <w:rsid w:val="00FE2AE5"/>
    <w:rsid w:val="00FF2F63"/>
    <w:rsid w:val="11264B86"/>
    <w:rsid w:val="1FCFF900"/>
    <w:rsid w:val="3F0226BA"/>
    <w:rsid w:val="40965506"/>
    <w:rsid w:val="41378858"/>
    <w:rsid w:val="4EC09DD0"/>
    <w:rsid w:val="601C21B6"/>
    <w:rsid w:val="7120BA36"/>
    <w:rsid w:val="72492B0D"/>
    <w:rsid w:val="742A90B1"/>
    <w:rsid w:val="7A647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65DF68"/>
  <w15:docId w15:val="{AD57BD89-C03B-47FA-8DD7-35C15FE8FF8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rFonts w:ascii="Calibri" w:hAnsi="Calibri" w:eastAsia="Calibri" w:cs="Calibri"/>
      <w:i/>
      <w:color w:val="00B0F0"/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312557"/>
    <w:pPr>
      <w:keepNext/>
      <w:keepLines/>
      <w:spacing w:before="280" w:after="80"/>
      <w:outlineLvl w:val="3"/>
    </w:pPr>
    <w:rPr>
      <w:rFonts w:asciiTheme="majorHAnsi" w:hAnsiTheme="majorHAnsi" w:cstheme="majorHAnsi"/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hd w:val="clear" w:color="auto" w:fill="00B0F0"/>
      <w:spacing w:before="400" w:after="120"/>
      <w:jc w:val="center"/>
    </w:pPr>
    <w:rPr>
      <w:rFonts w:ascii="Calibri" w:hAnsi="Calibri" w:eastAsia="Calibri" w:cs="Calibri"/>
      <w:i/>
      <w:color w:val="000000"/>
      <w:sz w:val="50"/>
      <w:szCs w:val="5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C24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47F4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247F4"/>
  </w:style>
  <w:style w:type="paragraph" w:styleId="Footer">
    <w:name w:val="footer"/>
    <w:basedOn w:val="Normal"/>
    <w:link w:val="FooterChar"/>
    <w:uiPriority w:val="99"/>
    <w:unhideWhenUsed/>
    <w:rsid w:val="006247F4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247F4"/>
  </w:style>
  <w:style w:type="character" w:styleId="Hyperlink">
    <w:name w:val="Hyperlink"/>
    <w:basedOn w:val="DefaultParagraphFont"/>
    <w:uiPriority w:val="99"/>
    <w:unhideWhenUsed/>
    <w:rsid w:val="003B59C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59C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7062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unhideWhenUsed/>
    <w:rsid w:val="000110B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US" w:bidi="km-KH"/>
    </w:rPr>
  </w:style>
  <w:style w:type="character" w:styleId="Strong">
    <w:name w:val="Strong"/>
    <w:basedOn w:val="DefaultParagraphFont"/>
    <w:uiPriority w:val="22"/>
    <w:qFormat/>
    <w:rsid w:val="000110BC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110BC"/>
    <w:rPr>
      <w:rFonts w:ascii="Courier New" w:hAnsi="Courier New" w:eastAsia="Times New Roman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31053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08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eastAsia="Times New Roman" w:cs="Courier New"/>
      <w:sz w:val="20"/>
      <w:szCs w:val="20"/>
      <w:lang w:val="en-US" w:bidi="km-KH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F108C3"/>
    <w:rPr>
      <w:rFonts w:ascii="Courier New" w:hAnsi="Courier New" w:eastAsia="Times New Roman" w:cs="Courier New"/>
      <w:sz w:val="20"/>
      <w:szCs w:val="20"/>
      <w:lang w:val="en-US" w:bidi="km-KH"/>
    </w:rPr>
  </w:style>
  <w:style w:type="paragraph" w:styleId="NoSpacing">
    <w:name w:val="No Spacing"/>
    <w:uiPriority w:val="1"/>
    <w:qFormat/>
    <w:rsid w:val="009C4C29"/>
    <w:pPr>
      <w:spacing w:line="240" w:lineRule="auto"/>
    </w:pPr>
  </w:style>
  <w:style w:type="paragraph" w:styleId="FirstParagraph" w:customStyle="1">
    <w:name w:val="First Paragraph"/>
    <w:basedOn w:val="BodyText"/>
    <w:next w:val="BodyText"/>
    <w:qFormat/>
    <w:rsid w:val="002E2AA0"/>
    <w:pPr>
      <w:spacing w:before="180" w:after="180" w:line="240" w:lineRule="auto"/>
    </w:pPr>
    <w:rPr>
      <w:rFonts w:asciiTheme="minorHAnsi" w:hAnsiTheme="minorHAnsi" w:eastAsiaTheme="minorHAnsi" w:cstheme="minorBidi"/>
      <w:sz w:val="24"/>
      <w:szCs w:val="24"/>
      <w:lang w:val="en-US"/>
    </w:rPr>
  </w:style>
  <w:style w:type="paragraph" w:styleId="Compact" w:customStyle="1">
    <w:name w:val="Compact"/>
    <w:basedOn w:val="BodyText"/>
    <w:qFormat/>
    <w:rsid w:val="002E2AA0"/>
    <w:pPr>
      <w:spacing w:before="36" w:after="36" w:line="240" w:lineRule="auto"/>
    </w:pPr>
    <w:rPr>
      <w:rFonts w:asciiTheme="minorHAnsi" w:hAnsiTheme="minorHAnsi" w:eastAsiaTheme="minorHAnsi" w:cstheme="minorBidi"/>
      <w:sz w:val="24"/>
      <w:szCs w:val="24"/>
      <w:lang w:val="en-US"/>
    </w:rPr>
  </w:style>
  <w:style w:type="paragraph" w:styleId="Author" w:customStyle="1">
    <w:name w:val="Author"/>
    <w:basedOn w:val="SourceCode"/>
    <w:next w:val="BodyText"/>
    <w:qFormat/>
    <w:rsid w:val="001E2C05"/>
    <w:pPr>
      <w:numPr>
        <w:ilvl w:val="1"/>
        <w:numId w:val="4"/>
      </w:num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shd w:val="clear" w:color="auto" w:fill="000000" w:themeFill="text1"/>
      <w:spacing w:after="40"/>
      <w:ind w:left="425" w:hanging="357"/>
    </w:pPr>
    <w:rPr>
      <w:rFonts w:cstheme="majorHAnsi"/>
      <w:color w:val="FFFFFF" w:themeColor="background1"/>
      <w:sz w:val="18"/>
      <w:szCs w:val="18"/>
    </w:rPr>
  </w:style>
  <w:style w:type="character" w:styleId="VerbatimChar" w:customStyle="1">
    <w:name w:val="Verbatim Char"/>
    <w:basedOn w:val="DefaultParagraphFont"/>
    <w:link w:val="SourceCode"/>
    <w:rsid w:val="002E2AA0"/>
    <w:rPr>
      <w:rFonts w:ascii="Consolas" w:hAnsi="Consolas"/>
    </w:rPr>
  </w:style>
  <w:style w:type="paragraph" w:styleId="SourceCode" w:customStyle="1">
    <w:name w:val="Source Code"/>
    <w:basedOn w:val="Normal"/>
    <w:link w:val="VerbatimChar"/>
    <w:rsid w:val="002E2AA0"/>
    <w:pPr>
      <w:wordWrap w:val="0"/>
      <w:spacing w:after="200" w:line="240" w:lineRule="auto"/>
    </w:pPr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2E2AA0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2E2AA0"/>
  </w:style>
  <w:style w:type="character" w:styleId="hljs-builtin" w:customStyle="1">
    <w:name w:val="hljs-built_in"/>
    <w:basedOn w:val="DefaultParagraphFont"/>
    <w:rsid w:val="00ED4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20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5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21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0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8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356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6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24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87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35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802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1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67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91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69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48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899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7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72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24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10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089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0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5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71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410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67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1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57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5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20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372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1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61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0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31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69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55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3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85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640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99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275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142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615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4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35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244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74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11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68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59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76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17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6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94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7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16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32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30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3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65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5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905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30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09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code.visualstudio.com/" TargetMode="External"/><Relationship Id="rId18" Type="http://schemas.openxmlformats.org/officeDocument/2006/relationships/image" Target="media/image3.png"/><Relationship Id="rId26" Type="http://schemas.openxmlformats.org/officeDocument/2006/relationships/customXml" Target="../customXml/item2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developer.android.com/studio" TargetMode="External"/><Relationship Id="rId17" Type="http://schemas.openxmlformats.org/officeDocument/2006/relationships/hyperlink" Target="https://docs.flutter.dev/tools/devtools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art.dev/guides/libraries/private-files" TargetMode="External"/><Relationship Id="rId20" Type="http://schemas.openxmlformats.org/officeDocument/2006/relationships/hyperlink" Target="https://www.youtube.com/watch?v=iqtuxvERRB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lutter.dev/docs/get-started/install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cs.flutter.dev/reference/flutter-cli" TargetMode="External"/><Relationship Id="rId23" Type="http://schemas.openxmlformats.org/officeDocument/2006/relationships/footer" Target="footer1.xml"/><Relationship Id="rId28" Type="http://schemas.openxmlformats.org/officeDocument/2006/relationships/customXml" Target="../customXml/item4.xml"/><Relationship Id="rId10" Type="http://schemas.openxmlformats.org/officeDocument/2006/relationships/hyperlink" Target="https://www.youtube.com/watch?v=ZSWfgxrxN0M" TargetMode="Externa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s://docs.flutter.dev/get-started/install/windows/mobile" TargetMode="External"/><Relationship Id="rId14" Type="http://schemas.openxmlformats.org/officeDocument/2006/relationships/hyperlink" Target="https://docs.flutter.dev/reference/flutter-cli" TargetMode="External"/><Relationship Id="rId22" Type="http://schemas.openxmlformats.org/officeDocument/2006/relationships/header" Target="header2.xml"/><Relationship Id="rId27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1ngyAXwojw/0a+AUFn014TxzePQ==">CgMxLjAyCGguZ2pkZ3hzMgloLjMwajB6bGw4AHIhMVBsY1BPdjJFYkdqM0p6NXB3T3hEUDdaRERiWnZlZ2I0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2F11061616F439E6AAF5DC13D0991" ma:contentTypeVersion="0" ma:contentTypeDescription="Create a new document." ma:contentTypeScope="" ma:versionID="24ef2228b47a094a25bf40fcc245c3f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3543B2C-8835-4523-88AB-DF356516E4B9}"/>
</file>

<file path=customXml/itemProps3.xml><?xml version="1.0" encoding="utf-8"?>
<ds:datastoreItem xmlns:ds="http://schemas.openxmlformats.org/officeDocument/2006/customXml" ds:itemID="{578BB1FE-D2D7-4FDA-8194-543A7D089FAB}"/>
</file>

<file path=customXml/itemProps4.xml><?xml version="1.0" encoding="utf-8"?>
<ds:datastoreItem xmlns:ds="http://schemas.openxmlformats.org/officeDocument/2006/customXml" ds:itemID="{DB0282C9-A1F5-4521-9E58-5F6E803EB96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onan Ogor</cp:lastModifiedBy>
  <cp:revision>372</cp:revision>
  <cp:lastPrinted>2024-07-31T11:25:00Z</cp:lastPrinted>
  <dcterms:created xsi:type="dcterms:W3CDTF">2023-12-18T03:26:00Z</dcterms:created>
  <dcterms:modified xsi:type="dcterms:W3CDTF">2024-09-28T03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64dfe44137da37e15746aff804d39d925cd005eb3fdb02eb327a374ea7520c</vt:lpwstr>
  </property>
  <property fmtid="{D5CDD505-2E9C-101B-9397-08002B2CF9AE}" pid="3" name="ContentTypeId">
    <vt:lpwstr>0x010100A332F11061616F439E6AAF5DC13D0991</vt:lpwstr>
  </property>
  <property fmtid="{D5CDD505-2E9C-101B-9397-08002B2CF9AE}" pid="4" name="Order">
    <vt:r8>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</Properties>
</file>